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8691D5" w14:textId="77777777" w:rsidR="002E4733" w:rsidRPr="009911DE" w:rsidRDefault="00035627" w:rsidP="009911DE">
      <w:pPr>
        <w:spacing w:after="0" w:line="240" w:lineRule="auto"/>
        <w:jc w:val="both"/>
        <w:rPr>
          <w:rFonts w:cstheme="minorHAnsi"/>
          <w:sz w:val="14"/>
          <w:szCs w:val="14"/>
        </w:rPr>
      </w:pPr>
      <w:r w:rsidRPr="009911DE">
        <w:rPr>
          <w:rFonts w:cstheme="minorHAnsi"/>
          <w:noProof/>
          <w:sz w:val="14"/>
          <w:szCs w:val="14"/>
          <w:lang w:eastAsia="tr-TR"/>
        </w:rPr>
        <w:drawing>
          <wp:anchor distT="0" distB="0" distL="114300" distR="114300" simplePos="0" relativeHeight="251659264" behindDoc="1" locked="0" layoutInCell="1" allowOverlap="1" wp14:anchorId="54B087F6" wp14:editId="135CC5CE">
            <wp:simplePos x="0" y="0"/>
            <wp:positionH relativeFrom="column">
              <wp:posOffset>1343660</wp:posOffset>
            </wp:positionH>
            <wp:positionV relativeFrom="paragraph">
              <wp:posOffset>-180340</wp:posOffset>
            </wp:positionV>
            <wp:extent cx="807720" cy="807720"/>
            <wp:effectExtent l="0" t="0" r="0" b="0"/>
            <wp:wrapTight wrapText="bothSides">
              <wp:wrapPolygon edited="0">
                <wp:start x="8660" y="1019"/>
                <wp:lineTo x="5604" y="2547"/>
                <wp:lineTo x="1019" y="7642"/>
                <wp:lineTo x="1019" y="11717"/>
                <wp:lineTo x="6113" y="17830"/>
                <wp:lineTo x="7642" y="18849"/>
                <wp:lineTo x="13245" y="18849"/>
                <wp:lineTo x="15283" y="17830"/>
                <wp:lineTo x="20377" y="12226"/>
                <wp:lineTo x="20377" y="8151"/>
                <wp:lineTo x="14774" y="2547"/>
                <wp:lineTo x="12226" y="1019"/>
                <wp:lineTo x="8660" y="1019"/>
              </wp:wrapPolygon>
            </wp:wrapTight>
            <wp:docPr id="2" name="Resim 2" descr="C:\Users\Ytü-pc\Desktop\Belgelerim\ytulogopn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Ytü-pc\Desktop\Belgelerim\ytulogopng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7720" cy="807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tbl>
      <w:tblPr>
        <w:tblStyle w:val="TabloKlavuzu"/>
        <w:tblpPr w:leftFromText="141" w:rightFromText="141" w:vertAnchor="text" w:tblpX="-34" w:tblpY="1"/>
        <w:tblOverlap w:val="never"/>
        <w:tblW w:w="0" w:type="auto"/>
        <w:tblLayout w:type="fixed"/>
        <w:tblLook w:val="04A0" w:firstRow="1" w:lastRow="0" w:firstColumn="1" w:lastColumn="0" w:noHBand="0" w:noVBand="1"/>
      </w:tblPr>
      <w:tblGrid>
        <w:gridCol w:w="9096"/>
      </w:tblGrid>
      <w:tr w:rsidR="00E9463D" w:rsidRPr="009911DE" w14:paraId="08496688" w14:textId="77777777" w:rsidTr="00523B46">
        <w:trPr>
          <w:trHeight w:val="585"/>
        </w:trPr>
        <w:tc>
          <w:tcPr>
            <w:tcW w:w="909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4957DFB" w14:textId="77777777" w:rsidR="00523B46" w:rsidRPr="009911DE" w:rsidRDefault="00D55625" w:rsidP="009911DE">
            <w:pPr>
              <w:jc w:val="center"/>
              <w:rPr>
                <w:rFonts w:cstheme="minorHAnsi"/>
                <w:b/>
                <w:bCs/>
                <w:sz w:val="14"/>
                <w:szCs w:val="14"/>
              </w:rPr>
            </w:pPr>
            <w:r w:rsidRPr="009911DE">
              <w:rPr>
                <w:rFonts w:cstheme="minorHAnsi"/>
                <w:b/>
                <w:bCs/>
                <w:sz w:val="14"/>
                <w:szCs w:val="14"/>
              </w:rPr>
              <w:t>YTU FEN-EDEBİYAT FAKÜLTESİ</w:t>
            </w:r>
          </w:p>
          <w:p w14:paraId="060EEBB7" w14:textId="77777777" w:rsidR="00BE253B" w:rsidRPr="009911DE" w:rsidRDefault="00D55625" w:rsidP="009911DE">
            <w:pPr>
              <w:jc w:val="center"/>
              <w:rPr>
                <w:rFonts w:cstheme="minorHAnsi"/>
                <w:b/>
                <w:bCs/>
                <w:sz w:val="14"/>
                <w:szCs w:val="14"/>
              </w:rPr>
            </w:pPr>
            <w:r w:rsidRPr="009911DE">
              <w:rPr>
                <w:rFonts w:cstheme="minorHAnsi"/>
                <w:b/>
                <w:bCs/>
                <w:sz w:val="14"/>
                <w:szCs w:val="14"/>
              </w:rPr>
              <w:t>TÜRK DİLİ VE EDEBİYATI BÖLÜMÜ</w:t>
            </w:r>
          </w:p>
          <w:p w14:paraId="057583AE" w14:textId="77777777" w:rsidR="002907B1" w:rsidRPr="009911DE" w:rsidRDefault="00D55625" w:rsidP="009911DE">
            <w:pPr>
              <w:jc w:val="center"/>
              <w:rPr>
                <w:rFonts w:cstheme="minorHAnsi"/>
                <w:b/>
                <w:bCs/>
                <w:sz w:val="14"/>
                <w:szCs w:val="14"/>
              </w:rPr>
            </w:pPr>
            <w:r w:rsidRPr="009911DE">
              <w:rPr>
                <w:rFonts w:cstheme="minorHAnsi"/>
                <w:b/>
                <w:bCs/>
                <w:sz w:val="14"/>
                <w:szCs w:val="14"/>
              </w:rPr>
              <w:t>202</w:t>
            </w:r>
            <w:r w:rsidR="004A5B65" w:rsidRPr="009911DE">
              <w:rPr>
                <w:rFonts w:cstheme="minorHAnsi"/>
                <w:b/>
                <w:bCs/>
                <w:sz w:val="14"/>
                <w:szCs w:val="14"/>
              </w:rPr>
              <w:t>2</w:t>
            </w:r>
            <w:r w:rsidRPr="009911DE">
              <w:rPr>
                <w:rFonts w:cstheme="minorHAnsi"/>
                <w:b/>
                <w:bCs/>
                <w:sz w:val="14"/>
                <w:szCs w:val="14"/>
              </w:rPr>
              <w:t>-202</w:t>
            </w:r>
            <w:r w:rsidR="004A5B65" w:rsidRPr="009911DE">
              <w:rPr>
                <w:rFonts w:cstheme="minorHAnsi"/>
                <w:b/>
                <w:bCs/>
                <w:sz w:val="14"/>
                <w:szCs w:val="14"/>
              </w:rPr>
              <w:t xml:space="preserve">3 </w:t>
            </w:r>
            <w:r w:rsidR="00E51987" w:rsidRPr="009911DE">
              <w:rPr>
                <w:rFonts w:cstheme="minorHAnsi"/>
                <w:b/>
                <w:bCs/>
                <w:sz w:val="14"/>
                <w:szCs w:val="14"/>
              </w:rPr>
              <w:t>GÜZ</w:t>
            </w:r>
            <w:r w:rsidRPr="009911DE">
              <w:rPr>
                <w:rFonts w:cstheme="minorHAnsi"/>
                <w:b/>
                <w:bCs/>
                <w:sz w:val="14"/>
                <w:szCs w:val="14"/>
              </w:rPr>
              <w:t xml:space="preserve"> YARIYILI </w:t>
            </w:r>
            <w:r w:rsidR="0081397A" w:rsidRPr="009911DE">
              <w:rPr>
                <w:rFonts w:cstheme="minorHAnsi"/>
                <w:b/>
                <w:bCs/>
                <w:sz w:val="14"/>
                <w:szCs w:val="14"/>
              </w:rPr>
              <w:t xml:space="preserve">LİSANSÜSTÜ </w:t>
            </w:r>
            <w:r w:rsidRPr="009911DE">
              <w:rPr>
                <w:rFonts w:cstheme="minorHAnsi"/>
                <w:b/>
                <w:bCs/>
                <w:sz w:val="14"/>
                <w:szCs w:val="14"/>
              </w:rPr>
              <w:t>HAFTALIK DERS PROGRAMI</w:t>
            </w:r>
          </w:p>
        </w:tc>
      </w:tr>
    </w:tbl>
    <w:p w14:paraId="02EF2B5A" w14:textId="77777777" w:rsidR="000E5B16" w:rsidRPr="009911DE" w:rsidRDefault="000E5B16" w:rsidP="009911DE">
      <w:pPr>
        <w:spacing w:after="0" w:line="240" w:lineRule="auto"/>
        <w:jc w:val="both"/>
        <w:rPr>
          <w:rFonts w:cstheme="minorHAnsi"/>
          <w:sz w:val="14"/>
          <w:szCs w:val="14"/>
        </w:rPr>
      </w:pPr>
    </w:p>
    <w:tbl>
      <w:tblPr>
        <w:tblStyle w:val="TabloKlavuzu"/>
        <w:tblW w:w="5000" w:type="pct"/>
        <w:tblLayout w:type="fixed"/>
        <w:tblLook w:val="04A0" w:firstRow="1" w:lastRow="0" w:firstColumn="1" w:lastColumn="0" w:noHBand="0" w:noVBand="1"/>
      </w:tblPr>
      <w:tblGrid>
        <w:gridCol w:w="666"/>
        <w:gridCol w:w="247"/>
        <w:gridCol w:w="1210"/>
        <w:gridCol w:w="1668"/>
        <w:gridCol w:w="1705"/>
        <w:gridCol w:w="1560"/>
        <w:gridCol w:w="4392"/>
        <w:gridCol w:w="2519"/>
        <w:gridCol w:w="2519"/>
      </w:tblGrid>
      <w:tr w:rsidR="006F2D87" w:rsidRPr="009911DE" w14:paraId="419C1005" w14:textId="77777777" w:rsidTr="006F2D87">
        <w:trPr>
          <w:trHeight w:val="315"/>
        </w:trPr>
        <w:tc>
          <w:tcPr>
            <w:tcW w:w="277" w:type="pct"/>
            <w:gridSpan w:val="2"/>
          </w:tcPr>
          <w:p w14:paraId="2C5EDB29" w14:textId="77777777" w:rsidR="00A36744" w:rsidRPr="009911DE" w:rsidRDefault="00A36744" w:rsidP="009911DE">
            <w:pPr>
              <w:jc w:val="both"/>
              <w:rPr>
                <w:rFonts w:cstheme="minorHAnsi"/>
                <w:b/>
                <w:bCs/>
                <w:sz w:val="14"/>
                <w:szCs w:val="14"/>
              </w:rPr>
            </w:pPr>
            <w:r w:rsidRPr="009911DE">
              <w:rPr>
                <w:rFonts w:cstheme="minorHAnsi"/>
                <w:b/>
                <w:bCs/>
                <w:sz w:val="14"/>
                <w:szCs w:val="14"/>
              </w:rPr>
              <w:t>DERS</w:t>
            </w:r>
          </w:p>
        </w:tc>
        <w:tc>
          <w:tcPr>
            <w:tcW w:w="367" w:type="pct"/>
            <w:hideMark/>
          </w:tcPr>
          <w:p w14:paraId="4E0A87F7" w14:textId="77777777" w:rsidR="00A36744" w:rsidRPr="009911DE" w:rsidRDefault="00A36744" w:rsidP="009911DE">
            <w:pPr>
              <w:jc w:val="both"/>
              <w:rPr>
                <w:rFonts w:cstheme="minorHAnsi"/>
                <w:b/>
                <w:bCs/>
                <w:sz w:val="14"/>
                <w:szCs w:val="14"/>
              </w:rPr>
            </w:pPr>
            <w:r w:rsidRPr="009911DE">
              <w:rPr>
                <w:rFonts w:cstheme="minorHAnsi"/>
                <w:b/>
                <w:bCs/>
                <w:sz w:val="14"/>
                <w:szCs w:val="14"/>
              </w:rPr>
              <w:t>SAAT</w:t>
            </w:r>
          </w:p>
        </w:tc>
        <w:tc>
          <w:tcPr>
            <w:tcW w:w="1496" w:type="pct"/>
            <w:gridSpan w:val="3"/>
          </w:tcPr>
          <w:p w14:paraId="050EF7EF" w14:textId="77777777" w:rsidR="00A36744" w:rsidRPr="009911DE" w:rsidRDefault="00A36744" w:rsidP="009911DE">
            <w:pPr>
              <w:jc w:val="both"/>
              <w:rPr>
                <w:rFonts w:cstheme="minorHAnsi"/>
                <w:b/>
                <w:bCs/>
                <w:sz w:val="14"/>
                <w:szCs w:val="14"/>
              </w:rPr>
            </w:pPr>
            <w:r w:rsidRPr="009911DE">
              <w:rPr>
                <w:rFonts w:cstheme="minorHAnsi"/>
                <w:b/>
                <w:bCs/>
                <w:sz w:val="14"/>
                <w:szCs w:val="14"/>
              </w:rPr>
              <w:t>Türk Edebiyatı Yüksek Lisans</w:t>
            </w:r>
          </w:p>
        </w:tc>
        <w:tc>
          <w:tcPr>
            <w:tcW w:w="1332" w:type="pct"/>
            <w:hideMark/>
          </w:tcPr>
          <w:p w14:paraId="2A4A4033" w14:textId="77777777" w:rsidR="00A36744" w:rsidRPr="009911DE" w:rsidRDefault="00A36744" w:rsidP="009911DE">
            <w:pPr>
              <w:jc w:val="both"/>
              <w:rPr>
                <w:rFonts w:cstheme="minorHAnsi"/>
                <w:b/>
                <w:bCs/>
                <w:sz w:val="14"/>
                <w:szCs w:val="14"/>
              </w:rPr>
            </w:pPr>
            <w:r w:rsidRPr="009911DE">
              <w:rPr>
                <w:rFonts w:cstheme="minorHAnsi"/>
                <w:b/>
                <w:bCs/>
                <w:sz w:val="14"/>
                <w:szCs w:val="14"/>
              </w:rPr>
              <w:t>Eski Türk Dili Yüksek Lisans</w:t>
            </w:r>
          </w:p>
        </w:tc>
        <w:tc>
          <w:tcPr>
            <w:tcW w:w="1528" w:type="pct"/>
            <w:gridSpan w:val="2"/>
            <w:hideMark/>
          </w:tcPr>
          <w:p w14:paraId="7D8DBD17" w14:textId="77777777" w:rsidR="00A36744" w:rsidRPr="009911DE" w:rsidRDefault="00A36744" w:rsidP="009911DE">
            <w:pPr>
              <w:jc w:val="both"/>
              <w:rPr>
                <w:rFonts w:cstheme="minorHAnsi"/>
                <w:b/>
                <w:bCs/>
                <w:sz w:val="14"/>
                <w:szCs w:val="14"/>
              </w:rPr>
            </w:pPr>
            <w:r w:rsidRPr="009911DE">
              <w:rPr>
                <w:rFonts w:cstheme="minorHAnsi"/>
                <w:b/>
                <w:bCs/>
                <w:sz w:val="14"/>
                <w:szCs w:val="14"/>
              </w:rPr>
              <w:t>Türk Dili ve Edebiyatı Doktora Programı</w:t>
            </w:r>
          </w:p>
        </w:tc>
      </w:tr>
      <w:tr w:rsidR="006F2D87" w:rsidRPr="009911DE" w14:paraId="7F183764" w14:textId="77777777" w:rsidTr="006F2D87">
        <w:trPr>
          <w:trHeight w:val="58"/>
        </w:trPr>
        <w:tc>
          <w:tcPr>
            <w:tcW w:w="202" w:type="pct"/>
            <w:vMerge w:val="restart"/>
          </w:tcPr>
          <w:p w14:paraId="1B1F629D" w14:textId="77777777"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14:paraId="1E16EFDD" w14:textId="77777777"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14:paraId="70FCA80E" w14:textId="77777777"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14:paraId="27C818D3" w14:textId="77777777"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14:paraId="426D1452" w14:textId="77777777"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P</w:t>
            </w:r>
          </w:p>
          <w:p w14:paraId="6DB15412" w14:textId="77777777"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A</w:t>
            </w:r>
          </w:p>
          <w:p w14:paraId="46F31EEA" w14:textId="77777777"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Z</w:t>
            </w:r>
          </w:p>
          <w:p w14:paraId="77F5D1E5" w14:textId="77777777"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A</w:t>
            </w:r>
          </w:p>
          <w:p w14:paraId="2C8224B2" w14:textId="77777777"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R</w:t>
            </w:r>
          </w:p>
          <w:p w14:paraId="17C686BA" w14:textId="77777777"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T</w:t>
            </w:r>
          </w:p>
          <w:p w14:paraId="362B3AAE" w14:textId="77777777"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E</w:t>
            </w:r>
          </w:p>
          <w:p w14:paraId="3376E606" w14:textId="77777777"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S</w:t>
            </w:r>
          </w:p>
          <w:p w14:paraId="73635296" w14:textId="77777777"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İ</w:t>
            </w:r>
          </w:p>
        </w:tc>
        <w:tc>
          <w:tcPr>
            <w:tcW w:w="75" w:type="pct"/>
          </w:tcPr>
          <w:p w14:paraId="44643F99" w14:textId="77777777"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0</w:t>
            </w:r>
          </w:p>
        </w:tc>
        <w:tc>
          <w:tcPr>
            <w:tcW w:w="367" w:type="pct"/>
            <w:hideMark/>
          </w:tcPr>
          <w:p w14:paraId="54E8BB34" w14:textId="77777777"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08.00-08.50</w:t>
            </w:r>
          </w:p>
        </w:tc>
        <w:tc>
          <w:tcPr>
            <w:tcW w:w="1496" w:type="pct"/>
            <w:gridSpan w:val="3"/>
          </w:tcPr>
          <w:p w14:paraId="7F62A5EF" w14:textId="77777777" w:rsidR="00081C62" w:rsidRPr="009911DE" w:rsidRDefault="00081C62" w:rsidP="009911DE">
            <w:pPr>
              <w:jc w:val="both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1332" w:type="pct"/>
            <w:hideMark/>
          </w:tcPr>
          <w:p w14:paraId="0684BF2F" w14:textId="77777777" w:rsidR="00081C62" w:rsidRPr="009911DE" w:rsidRDefault="00081C62" w:rsidP="009911DE">
            <w:pPr>
              <w:jc w:val="both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1528" w:type="pct"/>
            <w:gridSpan w:val="2"/>
            <w:hideMark/>
          </w:tcPr>
          <w:p w14:paraId="2DA71D35" w14:textId="77777777" w:rsidR="00081C62" w:rsidRPr="009911DE" w:rsidRDefault="00081C62" w:rsidP="009911DE">
            <w:pPr>
              <w:jc w:val="both"/>
              <w:rPr>
                <w:rFonts w:cstheme="minorHAnsi"/>
                <w:sz w:val="14"/>
                <w:szCs w:val="14"/>
              </w:rPr>
            </w:pPr>
            <w:r w:rsidRPr="009911DE">
              <w:rPr>
                <w:rFonts w:cstheme="minorHAnsi"/>
                <w:sz w:val="14"/>
                <w:szCs w:val="14"/>
              </w:rPr>
              <w:t> </w:t>
            </w:r>
          </w:p>
        </w:tc>
      </w:tr>
      <w:tr w:rsidR="006F2D87" w:rsidRPr="009911DE" w14:paraId="5B2E673C" w14:textId="77777777" w:rsidTr="006F2D87">
        <w:trPr>
          <w:trHeight w:val="359"/>
        </w:trPr>
        <w:tc>
          <w:tcPr>
            <w:tcW w:w="202" w:type="pct"/>
            <w:vMerge/>
          </w:tcPr>
          <w:p w14:paraId="5F11FFEC" w14:textId="77777777"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5" w:type="pct"/>
          </w:tcPr>
          <w:p w14:paraId="5093DFAB" w14:textId="77777777"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</w:t>
            </w:r>
          </w:p>
        </w:tc>
        <w:tc>
          <w:tcPr>
            <w:tcW w:w="367" w:type="pct"/>
            <w:hideMark/>
          </w:tcPr>
          <w:p w14:paraId="53F88247" w14:textId="77777777"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09.00-09.50</w:t>
            </w:r>
          </w:p>
        </w:tc>
        <w:tc>
          <w:tcPr>
            <w:tcW w:w="1496" w:type="pct"/>
            <w:gridSpan w:val="3"/>
          </w:tcPr>
          <w:p w14:paraId="7FAAD1DA" w14:textId="77777777" w:rsidR="00081C62" w:rsidRPr="009911DE" w:rsidRDefault="00081C62" w:rsidP="009911DE">
            <w:pPr>
              <w:jc w:val="both"/>
              <w:rPr>
                <w:rFonts w:cstheme="minorHAnsi"/>
                <w:color w:val="0070C0"/>
                <w:sz w:val="14"/>
                <w:szCs w:val="14"/>
              </w:rPr>
            </w:pPr>
          </w:p>
        </w:tc>
        <w:tc>
          <w:tcPr>
            <w:tcW w:w="1332" w:type="pct"/>
          </w:tcPr>
          <w:p w14:paraId="28D508BC" w14:textId="3AEAE323" w:rsidR="00F57087" w:rsidRPr="009911DE" w:rsidRDefault="00F57087" w:rsidP="009911DE">
            <w:pPr>
              <w:jc w:val="both"/>
              <w:rPr>
                <w:rFonts w:cstheme="minorHAnsi"/>
                <w:color w:val="FF66FF"/>
                <w:sz w:val="14"/>
                <w:szCs w:val="14"/>
              </w:rPr>
            </w:pPr>
          </w:p>
        </w:tc>
        <w:tc>
          <w:tcPr>
            <w:tcW w:w="1528" w:type="pct"/>
            <w:gridSpan w:val="2"/>
            <w:shd w:val="clear" w:color="auto" w:fill="auto"/>
          </w:tcPr>
          <w:p w14:paraId="3F8C3DD1" w14:textId="77777777" w:rsidR="00A55D18" w:rsidRPr="006B267E" w:rsidRDefault="00A55D18" w:rsidP="00A55D18">
            <w:pPr>
              <w:jc w:val="center"/>
              <w:rPr>
                <w:rFonts w:cstheme="minorHAnsi"/>
                <w:color w:val="2E74B5" w:themeColor="accent1" w:themeShade="BF"/>
                <w:sz w:val="14"/>
                <w:szCs w:val="14"/>
              </w:rPr>
            </w:pPr>
            <w:r w:rsidRPr="006B267E">
              <w:rPr>
                <w:rFonts w:cstheme="minorHAnsi"/>
                <w:color w:val="2E74B5" w:themeColor="accent1" w:themeShade="BF"/>
                <w:sz w:val="14"/>
                <w:szCs w:val="14"/>
              </w:rPr>
              <w:t xml:space="preserve">TDE6103 ALTAY DİLLERİNİN KARŞILAŞTIRMALI YAPI BİLGİSİ </w:t>
            </w:r>
          </w:p>
          <w:p w14:paraId="0FBCDB1B" w14:textId="4CE0F94B" w:rsidR="00081C62" w:rsidRPr="00A55D18" w:rsidRDefault="00A55D18" w:rsidP="00A55D18">
            <w:pPr>
              <w:jc w:val="center"/>
              <w:rPr>
                <w:rFonts w:cstheme="minorHAnsi"/>
                <w:color w:val="2E74B5" w:themeColor="accent1" w:themeShade="BF"/>
                <w:sz w:val="14"/>
                <w:szCs w:val="14"/>
              </w:rPr>
            </w:pPr>
            <w:r w:rsidRPr="006B267E">
              <w:rPr>
                <w:rFonts w:cstheme="minorHAnsi"/>
                <w:color w:val="2E74B5" w:themeColor="accent1" w:themeShade="BF"/>
                <w:sz w:val="14"/>
                <w:szCs w:val="14"/>
              </w:rPr>
              <w:t>DR. ÖĞRETİM ÜYESİ FİKRET YILDIRIM</w:t>
            </w:r>
          </w:p>
        </w:tc>
      </w:tr>
      <w:tr w:rsidR="006F2D87" w:rsidRPr="009911DE" w14:paraId="2C01E0A2" w14:textId="77777777" w:rsidTr="006F2D87">
        <w:trPr>
          <w:trHeight w:val="393"/>
        </w:trPr>
        <w:tc>
          <w:tcPr>
            <w:tcW w:w="202" w:type="pct"/>
            <w:vMerge/>
          </w:tcPr>
          <w:p w14:paraId="1E3B4D21" w14:textId="77777777"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5" w:type="pct"/>
          </w:tcPr>
          <w:p w14:paraId="640AA6C7" w14:textId="77777777"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2</w:t>
            </w:r>
          </w:p>
        </w:tc>
        <w:tc>
          <w:tcPr>
            <w:tcW w:w="367" w:type="pct"/>
            <w:hideMark/>
          </w:tcPr>
          <w:p w14:paraId="07AD1E8D" w14:textId="77777777"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0.00-10.50</w:t>
            </w:r>
          </w:p>
        </w:tc>
        <w:tc>
          <w:tcPr>
            <w:tcW w:w="1496" w:type="pct"/>
            <w:gridSpan w:val="3"/>
          </w:tcPr>
          <w:p w14:paraId="1779BD2D" w14:textId="77777777" w:rsidR="00081C62" w:rsidRPr="009911DE" w:rsidRDefault="00081C62" w:rsidP="009911DE">
            <w:pPr>
              <w:jc w:val="both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1332" w:type="pct"/>
          </w:tcPr>
          <w:p w14:paraId="17C90FCA" w14:textId="231A16D6" w:rsidR="00F57087" w:rsidRPr="009911DE" w:rsidRDefault="00F57087" w:rsidP="009911DE">
            <w:pPr>
              <w:jc w:val="both"/>
              <w:rPr>
                <w:rFonts w:cstheme="minorHAnsi"/>
                <w:color w:val="FF66FF"/>
                <w:sz w:val="14"/>
                <w:szCs w:val="14"/>
              </w:rPr>
            </w:pPr>
          </w:p>
        </w:tc>
        <w:tc>
          <w:tcPr>
            <w:tcW w:w="1528" w:type="pct"/>
            <w:gridSpan w:val="2"/>
            <w:shd w:val="clear" w:color="auto" w:fill="auto"/>
          </w:tcPr>
          <w:p w14:paraId="7B5202A3" w14:textId="77777777" w:rsidR="00A55D18" w:rsidRPr="006B267E" w:rsidRDefault="00A55D18" w:rsidP="00A55D18">
            <w:pPr>
              <w:jc w:val="center"/>
              <w:rPr>
                <w:rFonts w:cstheme="minorHAnsi"/>
                <w:color w:val="2E74B5" w:themeColor="accent1" w:themeShade="BF"/>
                <w:sz w:val="14"/>
                <w:szCs w:val="14"/>
              </w:rPr>
            </w:pPr>
            <w:r w:rsidRPr="006B267E">
              <w:rPr>
                <w:rFonts w:cstheme="minorHAnsi"/>
                <w:color w:val="2E74B5" w:themeColor="accent1" w:themeShade="BF"/>
                <w:sz w:val="14"/>
                <w:szCs w:val="14"/>
              </w:rPr>
              <w:t xml:space="preserve">TDE6103 ALTAY DİLLERİNİN KARŞILAŞTIRMALI YAPI BİLGİSİ </w:t>
            </w:r>
          </w:p>
          <w:p w14:paraId="176F8304" w14:textId="6318E39D" w:rsidR="00081C62" w:rsidRPr="00A55D18" w:rsidRDefault="00A55D18" w:rsidP="00A55D18">
            <w:pPr>
              <w:jc w:val="center"/>
              <w:rPr>
                <w:rFonts w:cstheme="minorHAnsi"/>
                <w:color w:val="2E74B5" w:themeColor="accent1" w:themeShade="BF"/>
                <w:sz w:val="14"/>
                <w:szCs w:val="14"/>
              </w:rPr>
            </w:pPr>
            <w:r w:rsidRPr="006B267E">
              <w:rPr>
                <w:rFonts w:cstheme="minorHAnsi"/>
                <w:color w:val="2E74B5" w:themeColor="accent1" w:themeShade="BF"/>
                <w:sz w:val="14"/>
                <w:szCs w:val="14"/>
              </w:rPr>
              <w:t>DR. ÖĞRETİM ÜYESİ FİKRET YILDIRIM</w:t>
            </w:r>
          </w:p>
        </w:tc>
      </w:tr>
      <w:tr w:rsidR="006F2D87" w:rsidRPr="009911DE" w14:paraId="62F12B1D" w14:textId="77777777" w:rsidTr="006F2D87">
        <w:trPr>
          <w:trHeight w:val="271"/>
        </w:trPr>
        <w:tc>
          <w:tcPr>
            <w:tcW w:w="202" w:type="pct"/>
            <w:vMerge/>
          </w:tcPr>
          <w:p w14:paraId="5F1378D2" w14:textId="77777777"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5" w:type="pct"/>
          </w:tcPr>
          <w:p w14:paraId="090F058E" w14:textId="77777777"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3</w:t>
            </w:r>
          </w:p>
        </w:tc>
        <w:tc>
          <w:tcPr>
            <w:tcW w:w="367" w:type="pct"/>
            <w:hideMark/>
          </w:tcPr>
          <w:p w14:paraId="2054D654" w14:textId="77777777"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1.00-11.50</w:t>
            </w:r>
          </w:p>
        </w:tc>
        <w:tc>
          <w:tcPr>
            <w:tcW w:w="1496" w:type="pct"/>
            <w:gridSpan w:val="3"/>
          </w:tcPr>
          <w:p w14:paraId="71AF21C4" w14:textId="77777777" w:rsidR="00081C62" w:rsidRPr="009911DE" w:rsidRDefault="00081C62" w:rsidP="009911DE">
            <w:pPr>
              <w:jc w:val="both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1332" w:type="pct"/>
            <w:hideMark/>
          </w:tcPr>
          <w:p w14:paraId="39C2590E" w14:textId="710D3794" w:rsidR="00F57087" w:rsidRPr="009911DE" w:rsidRDefault="00F57087" w:rsidP="009911DE">
            <w:pPr>
              <w:jc w:val="both"/>
              <w:rPr>
                <w:rFonts w:cstheme="minorHAnsi"/>
                <w:color w:val="FF66FF"/>
                <w:sz w:val="14"/>
                <w:szCs w:val="14"/>
              </w:rPr>
            </w:pPr>
          </w:p>
        </w:tc>
        <w:tc>
          <w:tcPr>
            <w:tcW w:w="1528" w:type="pct"/>
            <w:gridSpan w:val="2"/>
          </w:tcPr>
          <w:p w14:paraId="61D84718" w14:textId="77777777" w:rsidR="00A55D18" w:rsidRPr="006B267E" w:rsidRDefault="00A55D18" w:rsidP="00A55D18">
            <w:pPr>
              <w:jc w:val="center"/>
              <w:rPr>
                <w:rFonts w:cstheme="minorHAnsi"/>
                <w:color w:val="2E74B5" w:themeColor="accent1" w:themeShade="BF"/>
                <w:sz w:val="14"/>
                <w:szCs w:val="14"/>
              </w:rPr>
            </w:pPr>
            <w:r w:rsidRPr="006B267E">
              <w:rPr>
                <w:rFonts w:cstheme="minorHAnsi"/>
                <w:color w:val="2E74B5" w:themeColor="accent1" w:themeShade="BF"/>
                <w:sz w:val="14"/>
                <w:szCs w:val="14"/>
              </w:rPr>
              <w:t xml:space="preserve">TDE6103 ALTAY DİLLERİNİN KARŞILAŞTIRMALI YAPI BİLGİSİ </w:t>
            </w:r>
          </w:p>
          <w:p w14:paraId="6FDF41EE" w14:textId="5CE89E97" w:rsidR="00081C62" w:rsidRPr="00A55D18" w:rsidRDefault="00A55D18" w:rsidP="00A55D18">
            <w:pPr>
              <w:jc w:val="center"/>
              <w:rPr>
                <w:rFonts w:cstheme="minorHAnsi"/>
                <w:color w:val="2E74B5" w:themeColor="accent1" w:themeShade="BF"/>
                <w:sz w:val="14"/>
                <w:szCs w:val="14"/>
              </w:rPr>
            </w:pPr>
            <w:r w:rsidRPr="006B267E">
              <w:rPr>
                <w:rFonts w:cstheme="minorHAnsi"/>
                <w:color w:val="2E74B5" w:themeColor="accent1" w:themeShade="BF"/>
                <w:sz w:val="14"/>
                <w:szCs w:val="14"/>
              </w:rPr>
              <w:t>DR. ÖĞRETİM ÜYESİ FİKRET YILDIRIM</w:t>
            </w:r>
          </w:p>
        </w:tc>
      </w:tr>
      <w:tr w:rsidR="006F2D87" w:rsidRPr="009911DE" w14:paraId="3BADA8F5" w14:textId="77777777" w:rsidTr="006F2D87">
        <w:trPr>
          <w:trHeight w:val="140"/>
        </w:trPr>
        <w:tc>
          <w:tcPr>
            <w:tcW w:w="202" w:type="pct"/>
            <w:vMerge/>
          </w:tcPr>
          <w:p w14:paraId="590FE7DA" w14:textId="77777777"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5" w:type="pct"/>
          </w:tcPr>
          <w:p w14:paraId="523E7AC0" w14:textId="77777777"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4</w:t>
            </w:r>
          </w:p>
        </w:tc>
        <w:tc>
          <w:tcPr>
            <w:tcW w:w="367" w:type="pct"/>
            <w:hideMark/>
          </w:tcPr>
          <w:p w14:paraId="41F7E873" w14:textId="77777777"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2.00-12.50</w:t>
            </w:r>
          </w:p>
        </w:tc>
        <w:tc>
          <w:tcPr>
            <w:tcW w:w="1496" w:type="pct"/>
            <w:gridSpan w:val="3"/>
          </w:tcPr>
          <w:p w14:paraId="5E9D4F4E" w14:textId="77777777" w:rsidR="00081C62" w:rsidRPr="009911DE" w:rsidRDefault="00081C62" w:rsidP="009911DE">
            <w:pPr>
              <w:jc w:val="both"/>
              <w:rPr>
                <w:rFonts w:cstheme="minorHAnsi"/>
                <w:color w:val="00B0F0"/>
                <w:sz w:val="14"/>
                <w:szCs w:val="14"/>
              </w:rPr>
            </w:pPr>
          </w:p>
        </w:tc>
        <w:tc>
          <w:tcPr>
            <w:tcW w:w="1332" w:type="pct"/>
          </w:tcPr>
          <w:p w14:paraId="53F840C5" w14:textId="77777777" w:rsidR="00081C62" w:rsidRPr="009911DE" w:rsidRDefault="00081C62" w:rsidP="009911DE">
            <w:pPr>
              <w:jc w:val="both"/>
              <w:rPr>
                <w:rFonts w:cstheme="minorHAnsi"/>
                <w:color w:val="00B0F0"/>
                <w:sz w:val="14"/>
                <w:szCs w:val="14"/>
              </w:rPr>
            </w:pPr>
          </w:p>
        </w:tc>
        <w:tc>
          <w:tcPr>
            <w:tcW w:w="1528" w:type="pct"/>
            <w:gridSpan w:val="2"/>
            <w:hideMark/>
          </w:tcPr>
          <w:p w14:paraId="75D9B2CF" w14:textId="77777777" w:rsidR="00081C62" w:rsidRPr="009911DE" w:rsidRDefault="00081C62" w:rsidP="009911DE">
            <w:pPr>
              <w:jc w:val="both"/>
              <w:rPr>
                <w:rFonts w:cstheme="minorHAnsi"/>
                <w:color w:val="0070C0"/>
                <w:sz w:val="14"/>
                <w:szCs w:val="14"/>
              </w:rPr>
            </w:pPr>
          </w:p>
        </w:tc>
      </w:tr>
      <w:tr w:rsidR="006F2D87" w:rsidRPr="009911DE" w14:paraId="4EA1029F" w14:textId="77777777" w:rsidTr="006F2D87">
        <w:trPr>
          <w:trHeight w:val="58"/>
        </w:trPr>
        <w:tc>
          <w:tcPr>
            <w:tcW w:w="202" w:type="pct"/>
            <w:vMerge/>
          </w:tcPr>
          <w:p w14:paraId="10379F4A" w14:textId="77777777"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5" w:type="pct"/>
          </w:tcPr>
          <w:p w14:paraId="40E69D05" w14:textId="77777777"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5</w:t>
            </w:r>
          </w:p>
        </w:tc>
        <w:tc>
          <w:tcPr>
            <w:tcW w:w="367" w:type="pct"/>
            <w:hideMark/>
          </w:tcPr>
          <w:p w14:paraId="6A229910" w14:textId="77777777"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3.00-13.50</w:t>
            </w:r>
          </w:p>
        </w:tc>
        <w:tc>
          <w:tcPr>
            <w:tcW w:w="1496" w:type="pct"/>
            <w:gridSpan w:val="3"/>
          </w:tcPr>
          <w:p w14:paraId="150F1DEC" w14:textId="77777777" w:rsidR="00F6520E" w:rsidRPr="00F6520E" w:rsidRDefault="00F6520E" w:rsidP="00F6520E">
            <w:pPr>
              <w:jc w:val="center"/>
              <w:rPr>
                <w:rFonts w:cstheme="minorHAnsi"/>
                <w:color w:val="C45911" w:themeColor="accent2" w:themeShade="BF"/>
                <w:sz w:val="14"/>
                <w:szCs w:val="14"/>
              </w:rPr>
            </w:pPr>
            <w:r w:rsidRPr="00F6520E">
              <w:rPr>
                <w:rFonts w:cstheme="minorHAnsi"/>
                <w:color w:val="C45911" w:themeColor="accent2" w:themeShade="BF"/>
                <w:sz w:val="14"/>
                <w:szCs w:val="14"/>
              </w:rPr>
              <w:t>TDE5211 YENİ TÜRK EDEBİYATINDA ORYANTALİZM VE OKSİDANTİALİZM</w:t>
            </w:r>
          </w:p>
          <w:p w14:paraId="4C56E942" w14:textId="4AD03E9B" w:rsidR="00620A23" w:rsidRPr="00F6520E" w:rsidRDefault="00F6520E" w:rsidP="00F6520E">
            <w:pPr>
              <w:jc w:val="center"/>
              <w:rPr>
                <w:rFonts w:cstheme="minorHAnsi"/>
                <w:color w:val="C45911" w:themeColor="accent2" w:themeShade="BF"/>
                <w:sz w:val="14"/>
                <w:szCs w:val="14"/>
              </w:rPr>
            </w:pPr>
            <w:r w:rsidRPr="00F6520E">
              <w:rPr>
                <w:rFonts w:cstheme="minorHAnsi"/>
                <w:color w:val="C45911" w:themeColor="accent2" w:themeShade="BF"/>
                <w:sz w:val="14"/>
                <w:szCs w:val="14"/>
              </w:rPr>
              <w:t>PROF. DR. YAKUP ÇELİK</w:t>
            </w:r>
          </w:p>
        </w:tc>
        <w:tc>
          <w:tcPr>
            <w:tcW w:w="1332" w:type="pct"/>
          </w:tcPr>
          <w:p w14:paraId="3D3F58C7" w14:textId="77777777" w:rsidR="00081C62" w:rsidRPr="009911DE" w:rsidRDefault="00081C62" w:rsidP="009911DE">
            <w:pPr>
              <w:jc w:val="both"/>
              <w:rPr>
                <w:rFonts w:cstheme="minorHAnsi"/>
                <w:color w:val="0070C0"/>
                <w:sz w:val="14"/>
                <w:szCs w:val="14"/>
              </w:rPr>
            </w:pPr>
          </w:p>
        </w:tc>
        <w:tc>
          <w:tcPr>
            <w:tcW w:w="1528" w:type="pct"/>
            <w:gridSpan w:val="2"/>
          </w:tcPr>
          <w:p w14:paraId="423D8EED" w14:textId="77777777" w:rsidR="00081C62" w:rsidRPr="009911DE" w:rsidRDefault="00081C62" w:rsidP="009911DE">
            <w:pPr>
              <w:jc w:val="both"/>
              <w:rPr>
                <w:rFonts w:cstheme="minorHAnsi"/>
                <w:color w:val="ED7D31" w:themeColor="accent2"/>
                <w:sz w:val="14"/>
                <w:szCs w:val="14"/>
                <w:highlight w:val="yellow"/>
              </w:rPr>
            </w:pPr>
          </w:p>
        </w:tc>
      </w:tr>
      <w:tr w:rsidR="006F2D87" w:rsidRPr="009911DE" w14:paraId="37F2EEF1" w14:textId="77777777" w:rsidTr="009911DE">
        <w:trPr>
          <w:trHeight w:val="269"/>
        </w:trPr>
        <w:tc>
          <w:tcPr>
            <w:tcW w:w="202" w:type="pct"/>
            <w:vMerge/>
          </w:tcPr>
          <w:p w14:paraId="11EE7684" w14:textId="77777777"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5" w:type="pct"/>
          </w:tcPr>
          <w:p w14:paraId="044556E3" w14:textId="77777777"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6</w:t>
            </w:r>
          </w:p>
        </w:tc>
        <w:tc>
          <w:tcPr>
            <w:tcW w:w="367" w:type="pct"/>
            <w:hideMark/>
          </w:tcPr>
          <w:p w14:paraId="7322E707" w14:textId="77777777"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4.00-14.50</w:t>
            </w:r>
          </w:p>
        </w:tc>
        <w:tc>
          <w:tcPr>
            <w:tcW w:w="1496" w:type="pct"/>
            <w:gridSpan w:val="3"/>
          </w:tcPr>
          <w:p w14:paraId="5FC6E27D" w14:textId="77777777" w:rsidR="00F6520E" w:rsidRPr="00F6520E" w:rsidRDefault="00F6520E" w:rsidP="00F6520E">
            <w:pPr>
              <w:jc w:val="center"/>
              <w:rPr>
                <w:rFonts w:cstheme="minorHAnsi"/>
                <w:color w:val="C45911" w:themeColor="accent2" w:themeShade="BF"/>
                <w:sz w:val="14"/>
                <w:szCs w:val="14"/>
              </w:rPr>
            </w:pPr>
            <w:r w:rsidRPr="00F6520E">
              <w:rPr>
                <w:rFonts w:cstheme="minorHAnsi"/>
                <w:color w:val="C45911" w:themeColor="accent2" w:themeShade="BF"/>
                <w:sz w:val="14"/>
                <w:szCs w:val="14"/>
              </w:rPr>
              <w:t>TDE5211 YENİ TÜRK EDEBİYATINDA ORYANTALİZM VE OKSİDANTİALİZM</w:t>
            </w:r>
          </w:p>
          <w:p w14:paraId="1D05E9F6" w14:textId="6BEBBCBC" w:rsidR="00081C62" w:rsidRPr="00F6520E" w:rsidRDefault="00F6520E" w:rsidP="00F6520E">
            <w:pPr>
              <w:jc w:val="center"/>
              <w:rPr>
                <w:rFonts w:cstheme="minorHAnsi"/>
                <w:color w:val="C45911" w:themeColor="accent2" w:themeShade="BF"/>
                <w:sz w:val="14"/>
                <w:szCs w:val="14"/>
              </w:rPr>
            </w:pPr>
            <w:r w:rsidRPr="00F6520E">
              <w:rPr>
                <w:rFonts w:cstheme="minorHAnsi"/>
                <w:color w:val="C45911" w:themeColor="accent2" w:themeShade="BF"/>
                <w:sz w:val="14"/>
                <w:szCs w:val="14"/>
              </w:rPr>
              <w:t>PROF. DR. YAKUP ÇELİK</w:t>
            </w:r>
          </w:p>
        </w:tc>
        <w:tc>
          <w:tcPr>
            <w:tcW w:w="1332" w:type="pct"/>
          </w:tcPr>
          <w:p w14:paraId="06ED43EF" w14:textId="77777777" w:rsidR="00081C62" w:rsidRPr="009911DE" w:rsidRDefault="00081C62" w:rsidP="009911DE">
            <w:pPr>
              <w:jc w:val="both"/>
              <w:rPr>
                <w:rFonts w:cstheme="minorHAnsi"/>
                <w:color w:val="00B050"/>
                <w:sz w:val="14"/>
                <w:szCs w:val="14"/>
              </w:rPr>
            </w:pPr>
          </w:p>
        </w:tc>
        <w:tc>
          <w:tcPr>
            <w:tcW w:w="1528" w:type="pct"/>
            <w:gridSpan w:val="2"/>
          </w:tcPr>
          <w:p w14:paraId="46B20EEA" w14:textId="1D863A3E" w:rsidR="00081C62" w:rsidRPr="006B267E" w:rsidRDefault="00081C62" w:rsidP="00A55D18">
            <w:pPr>
              <w:jc w:val="center"/>
              <w:rPr>
                <w:rFonts w:cstheme="minorHAnsi"/>
                <w:color w:val="00B0F0"/>
                <w:sz w:val="14"/>
                <w:szCs w:val="14"/>
                <w:highlight w:val="yellow"/>
              </w:rPr>
            </w:pPr>
          </w:p>
        </w:tc>
      </w:tr>
      <w:tr w:rsidR="006F2D87" w:rsidRPr="009911DE" w14:paraId="414F3152" w14:textId="77777777" w:rsidTr="006F2D87">
        <w:trPr>
          <w:trHeight w:val="395"/>
        </w:trPr>
        <w:tc>
          <w:tcPr>
            <w:tcW w:w="202" w:type="pct"/>
            <w:vMerge/>
          </w:tcPr>
          <w:p w14:paraId="7DC55569" w14:textId="77777777"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5" w:type="pct"/>
          </w:tcPr>
          <w:p w14:paraId="166A9063" w14:textId="77777777"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7</w:t>
            </w:r>
          </w:p>
        </w:tc>
        <w:tc>
          <w:tcPr>
            <w:tcW w:w="367" w:type="pct"/>
            <w:hideMark/>
          </w:tcPr>
          <w:p w14:paraId="1131E788" w14:textId="77777777"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5.00-15.50</w:t>
            </w:r>
          </w:p>
        </w:tc>
        <w:tc>
          <w:tcPr>
            <w:tcW w:w="1496" w:type="pct"/>
            <w:gridSpan w:val="3"/>
          </w:tcPr>
          <w:p w14:paraId="667C4CC9" w14:textId="77777777" w:rsidR="00F6520E" w:rsidRPr="0067312D" w:rsidRDefault="00F6520E" w:rsidP="00F6520E">
            <w:pPr>
              <w:jc w:val="center"/>
              <w:rPr>
                <w:rFonts w:cstheme="minorHAnsi"/>
                <w:color w:val="C45911" w:themeColor="accent2" w:themeShade="BF"/>
                <w:sz w:val="14"/>
                <w:szCs w:val="14"/>
              </w:rPr>
            </w:pPr>
            <w:r w:rsidRPr="0067312D">
              <w:rPr>
                <w:rFonts w:cstheme="minorHAnsi"/>
                <w:color w:val="C45911" w:themeColor="accent2" w:themeShade="BF"/>
                <w:sz w:val="14"/>
                <w:szCs w:val="14"/>
              </w:rPr>
              <w:t>TDE5211 YENİ TÜRK EDEBİYATINDA ORYANTALİZM VE OKSİDANTİALİZM</w:t>
            </w:r>
          </w:p>
          <w:p w14:paraId="0F85770B" w14:textId="499AADA9" w:rsidR="00081C62" w:rsidRPr="009911DE" w:rsidRDefault="00F6520E" w:rsidP="00F6520E">
            <w:pPr>
              <w:jc w:val="center"/>
              <w:rPr>
                <w:rFonts w:cstheme="minorHAnsi"/>
                <w:color w:val="00B050"/>
                <w:sz w:val="14"/>
                <w:szCs w:val="14"/>
              </w:rPr>
            </w:pPr>
            <w:r w:rsidRPr="0067312D">
              <w:rPr>
                <w:rFonts w:cstheme="minorHAnsi"/>
                <w:color w:val="C45911" w:themeColor="accent2" w:themeShade="BF"/>
                <w:sz w:val="14"/>
                <w:szCs w:val="14"/>
              </w:rPr>
              <w:t>PROF. DR. YAKUP ÇELİK</w:t>
            </w:r>
          </w:p>
        </w:tc>
        <w:tc>
          <w:tcPr>
            <w:tcW w:w="1332" w:type="pct"/>
          </w:tcPr>
          <w:p w14:paraId="0E34A8EE" w14:textId="77777777" w:rsidR="00081C62" w:rsidRPr="009911DE" w:rsidRDefault="00081C62" w:rsidP="009911DE">
            <w:pPr>
              <w:jc w:val="both"/>
              <w:rPr>
                <w:rFonts w:cstheme="minorHAnsi"/>
                <w:color w:val="00B050"/>
                <w:sz w:val="14"/>
                <w:szCs w:val="14"/>
              </w:rPr>
            </w:pPr>
          </w:p>
        </w:tc>
        <w:tc>
          <w:tcPr>
            <w:tcW w:w="1528" w:type="pct"/>
            <w:gridSpan w:val="2"/>
          </w:tcPr>
          <w:p w14:paraId="0B186108" w14:textId="07FD5A84" w:rsidR="00081C62" w:rsidRPr="006B267E" w:rsidRDefault="00081C62" w:rsidP="00A55D18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</w:p>
        </w:tc>
      </w:tr>
      <w:tr w:rsidR="006F2D87" w:rsidRPr="009911DE" w14:paraId="7C404BA7" w14:textId="77777777" w:rsidTr="006F2D87">
        <w:trPr>
          <w:trHeight w:val="373"/>
        </w:trPr>
        <w:tc>
          <w:tcPr>
            <w:tcW w:w="202" w:type="pct"/>
            <w:vMerge/>
          </w:tcPr>
          <w:p w14:paraId="1623E039" w14:textId="77777777"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5" w:type="pct"/>
          </w:tcPr>
          <w:p w14:paraId="795D9E7B" w14:textId="77777777"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8</w:t>
            </w:r>
          </w:p>
        </w:tc>
        <w:tc>
          <w:tcPr>
            <w:tcW w:w="367" w:type="pct"/>
            <w:hideMark/>
          </w:tcPr>
          <w:p w14:paraId="1795C23B" w14:textId="77777777"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6.00-16.50</w:t>
            </w:r>
          </w:p>
        </w:tc>
        <w:tc>
          <w:tcPr>
            <w:tcW w:w="1496" w:type="pct"/>
            <w:gridSpan w:val="3"/>
          </w:tcPr>
          <w:p w14:paraId="7A8A0B11" w14:textId="2A3C6144" w:rsidR="00081C62" w:rsidRPr="009911DE" w:rsidRDefault="00081C62" w:rsidP="009911DE">
            <w:pPr>
              <w:jc w:val="both"/>
              <w:rPr>
                <w:rFonts w:cstheme="minorHAnsi"/>
                <w:color w:val="00B050"/>
                <w:sz w:val="14"/>
                <w:szCs w:val="14"/>
              </w:rPr>
            </w:pPr>
          </w:p>
        </w:tc>
        <w:tc>
          <w:tcPr>
            <w:tcW w:w="1332" w:type="pct"/>
          </w:tcPr>
          <w:p w14:paraId="1CD78D54" w14:textId="77777777" w:rsidR="00081C62" w:rsidRPr="009911DE" w:rsidRDefault="00081C62" w:rsidP="009911DE">
            <w:pPr>
              <w:jc w:val="both"/>
              <w:rPr>
                <w:rFonts w:cstheme="minorHAnsi"/>
                <w:color w:val="00B050"/>
                <w:sz w:val="14"/>
                <w:szCs w:val="14"/>
              </w:rPr>
            </w:pPr>
          </w:p>
        </w:tc>
        <w:tc>
          <w:tcPr>
            <w:tcW w:w="1528" w:type="pct"/>
            <w:gridSpan w:val="2"/>
            <w:shd w:val="clear" w:color="auto" w:fill="auto"/>
          </w:tcPr>
          <w:p w14:paraId="32803A10" w14:textId="324B25FE" w:rsidR="00081C62" w:rsidRPr="006B267E" w:rsidRDefault="00081C62" w:rsidP="00A55D18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</w:p>
        </w:tc>
      </w:tr>
      <w:tr w:rsidR="006F2D87" w:rsidRPr="009911DE" w14:paraId="4C9696CE" w14:textId="77777777" w:rsidTr="009911DE">
        <w:trPr>
          <w:trHeight w:val="373"/>
        </w:trPr>
        <w:tc>
          <w:tcPr>
            <w:tcW w:w="202" w:type="pct"/>
            <w:vMerge/>
          </w:tcPr>
          <w:p w14:paraId="49A34FB0" w14:textId="77777777"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5" w:type="pct"/>
          </w:tcPr>
          <w:p w14:paraId="1934DCE5" w14:textId="77777777"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9</w:t>
            </w:r>
          </w:p>
        </w:tc>
        <w:tc>
          <w:tcPr>
            <w:tcW w:w="367" w:type="pct"/>
          </w:tcPr>
          <w:p w14:paraId="1C0AFB62" w14:textId="77777777"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7.00-17.50</w:t>
            </w:r>
          </w:p>
        </w:tc>
        <w:tc>
          <w:tcPr>
            <w:tcW w:w="1496" w:type="pct"/>
            <w:gridSpan w:val="3"/>
          </w:tcPr>
          <w:p w14:paraId="6E03E87F" w14:textId="696C4212" w:rsidR="00081C62" w:rsidRPr="009911DE" w:rsidRDefault="00081C62" w:rsidP="009911DE">
            <w:pPr>
              <w:jc w:val="both"/>
              <w:rPr>
                <w:rFonts w:cstheme="minorHAnsi"/>
                <w:color w:val="00B050"/>
                <w:sz w:val="14"/>
                <w:szCs w:val="14"/>
              </w:rPr>
            </w:pPr>
          </w:p>
        </w:tc>
        <w:tc>
          <w:tcPr>
            <w:tcW w:w="1332" w:type="pct"/>
          </w:tcPr>
          <w:p w14:paraId="26FB53F0" w14:textId="77777777" w:rsidR="00081C62" w:rsidRPr="009911DE" w:rsidRDefault="00081C62" w:rsidP="009911DE">
            <w:pPr>
              <w:jc w:val="both"/>
              <w:rPr>
                <w:rFonts w:cstheme="minorHAnsi"/>
                <w:color w:val="00B050"/>
                <w:sz w:val="14"/>
                <w:szCs w:val="14"/>
              </w:rPr>
            </w:pPr>
          </w:p>
        </w:tc>
        <w:tc>
          <w:tcPr>
            <w:tcW w:w="1528" w:type="pct"/>
            <w:gridSpan w:val="2"/>
            <w:shd w:val="clear" w:color="auto" w:fill="auto"/>
          </w:tcPr>
          <w:p w14:paraId="12CFE526" w14:textId="77777777" w:rsidR="00081C62" w:rsidRPr="009911DE" w:rsidRDefault="00081C62" w:rsidP="009911DE">
            <w:pPr>
              <w:jc w:val="both"/>
              <w:rPr>
                <w:rFonts w:cstheme="minorHAnsi"/>
                <w:sz w:val="14"/>
                <w:szCs w:val="14"/>
              </w:rPr>
            </w:pPr>
          </w:p>
        </w:tc>
      </w:tr>
      <w:tr w:rsidR="006F2D87" w:rsidRPr="009911DE" w14:paraId="539748A2" w14:textId="77777777" w:rsidTr="006F2D87">
        <w:trPr>
          <w:trHeight w:val="75"/>
        </w:trPr>
        <w:tc>
          <w:tcPr>
            <w:tcW w:w="202" w:type="pct"/>
            <w:vMerge w:val="restart"/>
          </w:tcPr>
          <w:p w14:paraId="482438EC" w14:textId="77777777"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14:paraId="30A898A4" w14:textId="77777777"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14:paraId="4EF49C6D" w14:textId="77777777"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14:paraId="1921DB11" w14:textId="77777777"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14:paraId="42DDCA02" w14:textId="77777777"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S</w:t>
            </w:r>
          </w:p>
          <w:p w14:paraId="519B765B" w14:textId="77777777"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A</w:t>
            </w:r>
          </w:p>
          <w:p w14:paraId="541873C6" w14:textId="77777777"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L</w:t>
            </w:r>
          </w:p>
          <w:p w14:paraId="491E504A" w14:textId="77777777"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I</w:t>
            </w:r>
          </w:p>
        </w:tc>
        <w:tc>
          <w:tcPr>
            <w:tcW w:w="75" w:type="pct"/>
          </w:tcPr>
          <w:p w14:paraId="2AFB0D29" w14:textId="77777777" w:rsidR="00D32DDC" w:rsidRPr="009911DE" w:rsidRDefault="00A36744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0</w:t>
            </w:r>
          </w:p>
        </w:tc>
        <w:tc>
          <w:tcPr>
            <w:tcW w:w="367" w:type="pct"/>
          </w:tcPr>
          <w:p w14:paraId="7C34B568" w14:textId="77777777"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08.00-08.50</w:t>
            </w:r>
          </w:p>
        </w:tc>
        <w:tc>
          <w:tcPr>
            <w:tcW w:w="1496" w:type="pct"/>
            <w:gridSpan w:val="3"/>
          </w:tcPr>
          <w:p w14:paraId="0D205CFB" w14:textId="77777777" w:rsidR="00D32DDC" w:rsidRPr="009911DE" w:rsidRDefault="00D32DDC" w:rsidP="009911DE">
            <w:pPr>
              <w:jc w:val="both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1332" w:type="pct"/>
          </w:tcPr>
          <w:p w14:paraId="2D9BC8F3" w14:textId="77777777" w:rsidR="00D32DDC" w:rsidRPr="009911DE" w:rsidRDefault="00D32DDC" w:rsidP="009911DE">
            <w:pPr>
              <w:jc w:val="both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1528" w:type="pct"/>
            <w:gridSpan w:val="2"/>
          </w:tcPr>
          <w:p w14:paraId="4C78DBDB" w14:textId="77777777" w:rsidR="00D32DDC" w:rsidRPr="009911DE" w:rsidRDefault="00D32DDC" w:rsidP="009911DE">
            <w:pPr>
              <w:jc w:val="both"/>
              <w:rPr>
                <w:rFonts w:cstheme="minorHAnsi"/>
                <w:sz w:val="14"/>
                <w:szCs w:val="14"/>
              </w:rPr>
            </w:pPr>
          </w:p>
        </w:tc>
      </w:tr>
      <w:tr w:rsidR="003B0B8D" w:rsidRPr="009911DE" w14:paraId="24D3FF79" w14:textId="77777777" w:rsidTr="006D2115">
        <w:trPr>
          <w:trHeight w:val="239"/>
        </w:trPr>
        <w:tc>
          <w:tcPr>
            <w:tcW w:w="202" w:type="pct"/>
            <w:vMerge/>
          </w:tcPr>
          <w:p w14:paraId="6DCA5427" w14:textId="77777777" w:rsidR="003B0B8D" w:rsidRPr="009911DE" w:rsidRDefault="003B0B8D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5" w:type="pct"/>
          </w:tcPr>
          <w:p w14:paraId="060B4C31" w14:textId="77777777" w:rsidR="003B0B8D" w:rsidRPr="009911DE" w:rsidRDefault="003B0B8D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</w:t>
            </w:r>
          </w:p>
        </w:tc>
        <w:tc>
          <w:tcPr>
            <w:tcW w:w="367" w:type="pct"/>
            <w:hideMark/>
          </w:tcPr>
          <w:p w14:paraId="7A769631" w14:textId="77777777" w:rsidR="003B0B8D" w:rsidRPr="009911DE" w:rsidRDefault="003B0B8D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09.00-09.50</w:t>
            </w:r>
          </w:p>
        </w:tc>
        <w:tc>
          <w:tcPr>
            <w:tcW w:w="506" w:type="pct"/>
          </w:tcPr>
          <w:p w14:paraId="6E7FFD7F" w14:textId="051CD3ED" w:rsidR="003B0B8D" w:rsidRPr="006B267E" w:rsidRDefault="003B0B8D" w:rsidP="006B267E">
            <w:pPr>
              <w:jc w:val="center"/>
              <w:rPr>
                <w:rFonts w:cstheme="minorHAnsi"/>
                <w:sz w:val="14"/>
                <w:szCs w:val="14"/>
              </w:rPr>
            </w:pPr>
            <w:r w:rsidRPr="006B267E">
              <w:rPr>
                <w:rFonts w:cstheme="minorHAnsi"/>
                <w:sz w:val="14"/>
                <w:szCs w:val="14"/>
              </w:rPr>
              <w:t>TDE5202 EDEBİYAT AKIMLARI</w:t>
            </w:r>
          </w:p>
          <w:p w14:paraId="52F7EDDF" w14:textId="77777777" w:rsidR="003B0B8D" w:rsidRDefault="003B0B8D" w:rsidP="006B267E">
            <w:pPr>
              <w:jc w:val="center"/>
              <w:rPr>
                <w:rFonts w:cstheme="minorHAnsi"/>
                <w:sz w:val="14"/>
                <w:szCs w:val="14"/>
              </w:rPr>
            </w:pPr>
            <w:r w:rsidRPr="006B267E">
              <w:rPr>
                <w:rFonts w:cstheme="minorHAnsi"/>
                <w:sz w:val="14"/>
                <w:szCs w:val="14"/>
              </w:rPr>
              <w:t>PROF. DR. NİHAYET ARSLAN</w:t>
            </w:r>
          </w:p>
        </w:tc>
        <w:tc>
          <w:tcPr>
            <w:tcW w:w="990" w:type="pct"/>
            <w:gridSpan w:val="2"/>
          </w:tcPr>
          <w:p w14:paraId="5EE85727" w14:textId="77777777" w:rsidR="006E02FC" w:rsidRDefault="006E02FC" w:rsidP="003533EF">
            <w:pPr>
              <w:jc w:val="center"/>
              <w:rPr>
                <w:rFonts w:cstheme="minorHAnsi"/>
                <w:color w:val="BF8F00" w:themeColor="accent4" w:themeShade="BF"/>
                <w:sz w:val="14"/>
                <w:szCs w:val="14"/>
              </w:rPr>
            </w:pPr>
            <w:r w:rsidRPr="00DA39D7">
              <w:rPr>
                <w:rFonts w:cstheme="minorHAnsi"/>
                <w:color w:val="BF8F00" w:themeColor="accent4" w:themeShade="BF"/>
                <w:sz w:val="14"/>
                <w:szCs w:val="14"/>
              </w:rPr>
              <w:t>TDE5201</w:t>
            </w:r>
            <w:r>
              <w:rPr>
                <w:rFonts w:cstheme="minorHAnsi"/>
                <w:color w:val="BF8F00" w:themeColor="accent4" w:themeShade="BF"/>
                <w:sz w:val="14"/>
                <w:szCs w:val="14"/>
              </w:rPr>
              <w:t xml:space="preserve"> </w:t>
            </w:r>
            <w:r w:rsidRPr="00DA39D7">
              <w:rPr>
                <w:rFonts w:cstheme="minorHAnsi"/>
                <w:color w:val="BF8F00" w:themeColor="accent4" w:themeShade="BF"/>
                <w:sz w:val="14"/>
                <w:szCs w:val="14"/>
              </w:rPr>
              <w:t>KARŞILAŞTIRMALI TÜRK MİTOLOJİSİ VE DESTANLARI 1</w:t>
            </w:r>
            <w:r>
              <w:rPr>
                <w:rFonts w:cstheme="minorHAnsi"/>
                <w:color w:val="BF8F00" w:themeColor="accent4" w:themeShade="BF"/>
                <w:sz w:val="14"/>
                <w:szCs w:val="14"/>
              </w:rPr>
              <w:t xml:space="preserve"> </w:t>
            </w:r>
          </w:p>
          <w:p w14:paraId="10BFFFB4" w14:textId="00D0A220" w:rsidR="003B0B8D" w:rsidRPr="003533EF" w:rsidRDefault="006E02FC" w:rsidP="003533EF">
            <w:pPr>
              <w:jc w:val="center"/>
              <w:rPr>
                <w:rFonts w:cstheme="minorHAnsi"/>
                <w:color w:val="BF8F00" w:themeColor="accent4" w:themeShade="BF"/>
                <w:sz w:val="14"/>
                <w:szCs w:val="14"/>
              </w:rPr>
            </w:pPr>
            <w:r w:rsidRPr="00BD0629">
              <w:rPr>
                <w:rFonts w:cstheme="minorHAnsi"/>
                <w:color w:val="BF8F00" w:themeColor="accent4" w:themeShade="BF"/>
                <w:sz w:val="14"/>
                <w:szCs w:val="14"/>
              </w:rPr>
              <w:t>PROF. DR. AYNUR KOÇAK</w:t>
            </w:r>
          </w:p>
        </w:tc>
        <w:tc>
          <w:tcPr>
            <w:tcW w:w="1332" w:type="pct"/>
          </w:tcPr>
          <w:p w14:paraId="30C14980" w14:textId="77777777" w:rsidR="003B0B8D" w:rsidRPr="009911DE" w:rsidRDefault="003B0B8D" w:rsidP="009911DE">
            <w:pPr>
              <w:jc w:val="both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1528" w:type="pct"/>
            <w:gridSpan w:val="2"/>
          </w:tcPr>
          <w:p w14:paraId="6546678B" w14:textId="77777777" w:rsidR="003B0B8D" w:rsidRPr="00D9315B" w:rsidRDefault="003B0B8D" w:rsidP="00D9315B">
            <w:pPr>
              <w:jc w:val="center"/>
              <w:rPr>
                <w:rFonts w:cstheme="minorHAnsi"/>
                <w:color w:val="7B7B7B" w:themeColor="accent3" w:themeShade="BF"/>
                <w:sz w:val="14"/>
                <w:szCs w:val="14"/>
              </w:rPr>
            </w:pPr>
            <w:r w:rsidRPr="00D9315B">
              <w:rPr>
                <w:rFonts w:cstheme="minorHAnsi"/>
                <w:color w:val="7B7B7B" w:themeColor="accent3" w:themeShade="BF"/>
                <w:sz w:val="14"/>
                <w:szCs w:val="14"/>
              </w:rPr>
              <w:t xml:space="preserve">TDE6104 ORTA ASYA TÜRK KÜLTÜRÜ </w:t>
            </w:r>
          </w:p>
          <w:p w14:paraId="58FF227A" w14:textId="77777777" w:rsidR="003B0B8D" w:rsidRPr="00D9315B" w:rsidRDefault="003B0B8D" w:rsidP="00D9315B">
            <w:pPr>
              <w:jc w:val="center"/>
              <w:rPr>
                <w:rFonts w:cstheme="minorHAnsi"/>
                <w:color w:val="7B7B7B" w:themeColor="accent3" w:themeShade="BF"/>
                <w:sz w:val="14"/>
                <w:szCs w:val="14"/>
              </w:rPr>
            </w:pPr>
            <w:r w:rsidRPr="00D9315B">
              <w:rPr>
                <w:rFonts w:cstheme="minorHAnsi"/>
                <w:color w:val="7B7B7B" w:themeColor="accent3" w:themeShade="BF"/>
                <w:sz w:val="14"/>
                <w:szCs w:val="14"/>
              </w:rPr>
              <w:t>PROF. DR. AYŞE MELEK ÖZYETGİN</w:t>
            </w:r>
          </w:p>
          <w:p w14:paraId="022D7451" w14:textId="182CEACD" w:rsidR="003B0B8D" w:rsidRPr="00D9315B" w:rsidRDefault="003B0B8D" w:rsidP="00A562DB">
            <w:pPr>
              <w:jc w:val="center"/>
              <w:rPr>
                <w:rFonts w:cstheme="minorHAnsi"/>
                <w:color w:val="7B7B7B" w:themeColor="accent3" w:themeShade="BF"/>
                <w:sz w:val="14"/>
                <w:szCs w:val="14"/>
              </w:rPr>
            </w:pPr>
          </w:p>
        </w:tc>
      </w:tr>
      <w:tr w:rsidR="003B0B8D" w:rsidRPr="009911DE" w14:paraId="703A0A5B" w14:textId="77777777" w:rsidTr="006D2115">
        <w:trPr>
          <w:trHeight w:val="456"/>
        </w:trPr>
        <w:tc>
          <w:tcPr>
            <w:tcW w:w="202" w:type="pct"/>
            <w:vMerge/>
          </w:tcPr>
          <w:p w14:paraId="73FC99B3" w14:textId="77777777" w:rsidR="003B0B8D" w:rsidRPr="009911DE" w:rsidRDefault="003B0B8D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5" w:type="pct"/>
          </w:tcPr>
          <w:p w14:paraId="3CA16994" w14:textId="77777777" w:rsidR="003B0B8D" w:rsidRPr="009911DE" w:rsidRDefault="003B0B8D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2</w:t>
            </w:r>
          </w:p>
        </w:tc>
        <w:tc>
          <w:tcPr>
            <w:tcW w:w="367" w:type="pct"/>
            <w:hideMark/>
          </w:tcPr>
          <w:p w14:paraId="175C2EDB" w14:textId="77777777" w:rsidR="003B0B8D" w:rsidRPr="009911DE" w:rsidRDefault="003B0B8D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0.00-10.50</w:t>
            </w:r>
          </w:p>
        </w:tc>
        <w:tc>
          <w:tcPr>
            <w:tcW w:w="506" w:type="pct"/>
          </w:tcPr>
          <w:p w14:paraId="4D1FDA1A" w14:textId="3DFAEEAF" w:rsidR="003B0B8D" w:rsidRPr="006B267E" w:rsidRDefault="003B0B8D" w:rsidP="006B267E">
            <w:pPr>
              <w:jc w:val="center"/>
              <w:rPr>
                <w:rFonts w:cstheme="minorHAnsi"/>
                <w:sz w:val="14"/>
                <w:szCs w:val="14"/>
              </w:rPr>
            </w:pPr>
            <w:r w:rsidRPr="006B267E">
              <w:rPr>
                <w:rFonts w:cstheme="minorHAnsi"/>
                <w:sz w:val="14"/>
                <w:szCs w:val="14"/>
              </w:rPr>
              <w:t>TDE5202 EDEBİYAT AKIMLARI</w:t>
            </w:r>
          </w:p>
          <w:p w14:paraId="5088C65E" w14:textId="77777777" w:rsidR="003B0B8D" w:rsidRDefault="003B0B8D" w:rsidP="006B267E">
            <w:pPr>
              <w:jc w:val="center"/>
              <w:rPr>
                <w:rFonts w:cstheme="minorHAnsi"/>
                <w:sz w:val="14"/>
                <w:szCs w:val="14"/>
              </w:rPr>
            </w:pPr>
            <w:r w:rsidRPr="006B267E">
              <w:rPr>
                <w:rFonts w:cstheme="minorHAnsi"/>
                <w:sz w:val="14"/>
                <w:szCs w:val="14"/>
              </w:rPr>
              <w:t>PROF. DR. NİHAYET ARSLAN</w:t>
            </w:r>
          </w:p>
        </w:tc>
        <w:tc>
          <w:tcPr>
            <w:tcW w:w="990" w:type="pct"/>
            <w:gridSpan w:val="2"/>
          </w:tcPr>
          <w:p w14:paraId="2D49FE99" w14:textId="77777777" w:rsidR="006E02FC" w:rsidRDefault="006E02FC" w:rsidP="003533EF">
            <w:pPr>
              <w:jc w:val="center"/>
              <w:rPr>
                <w:rFonts w:cstheme="minorHAnsi"/>
                <w:color w:val="BF8F00" w:themeColor="accent4" w:themeShade="BF"/>
                <w:sz w:val="14"/>
                <w:szCs w:val="14"/>
              </w:rPr>
            </w:pPr>
            <w:r w:rsidRPr="00DA39D7">
              <w:rPr>
                <w:rFonts w:cstheme="minorHAnsi"/>
                <w:color w:val="BF8F00" w:themeColor="accent4" w:themeShade="BF"/>
                <w:sz w:val="14"/>
                <w:szCs w:val="14"/>
              </w:rPr>
              <w:t>TDE5201</w:t>
            </w:r>
            <w:r>
              <w:rPr>
                <w:rFonts w:cstheme="minorHAnsi"/>
                <w:color w:val="BF8F00" w:themeColor="accent4" w:themeShade="BF"/>
                <w:sz w:val="14"/>
                <w:szCs w:val="14"/>
              </w:rPr>
              <w:t xml:space="preserve"> </w:t>
            </w:r>
            <w:r w:rsidRPr="00DA39D7">
              <w:rPr>
                <w:rFonts w:cstheme="minorHAnsi"/>
                <w:color w:val="BF8F00" w:themeColor="accent4" w:themeShade="BF"/>
                <w:sz w:val="14"/>
                <w:szCs w:val="14"/>
              </w:rPr>
              <w:t>KARŞILAŞTIRMALI TÜRK MİTOLOJİSİ VE DESTANLARI 1</w:t>
            </w:r>
            <w:r>
              <w:rPr>
                <w:rFonts w:cstheme="minorHAnsi"/>
                <w:color w:val="BF8F00" w:themeColor="accent4" w:themeShade="BF"/>
                <w:sz w:val="14"/>
                <w:szCs w:val="14"/>
              </w:rPr>
              <w:t xml:space="preserve"> </w:t>
            </w:r>
          </w:p>
          <w:p w14:paraId="78405375" w14:textId="12644F7C" w:rsidR="003B0B8D" w:rsidRPr="003533EF" w:rsidRDefault="006E02FC" w:rsidP="003533EF">
            <w:pPr>
              <w:jc w:val="center"/>
              <w:rPr>
                <w:rFonts w:cstheme="minorHAnsi"/>
                <w:color w:val="BF8F00" w:themeColor="accent4" w:themeShade="BF"/>
                <w:sz w:val="14"/>
                <w:szCs w:val="14"/>
              </w:rPr>
            </w:pPr>
            <w:r w:rsidRPr="00BD0629">
              <w:rPr>
                <w:rFonts w:cstheme="minorHAnsi"/>
                <w:color w:val="BF8F00" w:themeColor="accent4" w:themeShade="BF"/>
                <w:sz w:val="14"/>
                <w:szCs w:val="14"/>
              </w:rPr>
              <w:t>PROF. DR. AYNUR KOÇAK</w:t>
            </w:r>
          </w:p>
        </w:tc>
        <w:tc>
          <w:tcPr>
            <w:tcW w:w="1332" w:type="pct"/>
          </w:tcPr>
          <w:p w14:paraId="290069C8" w14:textId="77777777" w:rsidR="003B0B8D" w:rsidRPr="001332EE" w:rsidRDefault="003B0B8D" w:rsidP="0067312D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  <w:r w:rsidRPr="001332EE">
              <w:rPr>
                <w:rFonts w:cstheme="minorHAnsi"/>
                <w:color w:val="00B0F0"/>
                <w:sz w:val="14"/>
                <w:szCs w:val="14"/>
              </w:rPr>
              <w:t xml:space="preserve">TDE5001 SEMİNER </w:t>
            </w:r>
            <w:r w:rsidRPr="001332EE">
              <w:rPr>
                <w:rFonts w:cstheme="minorHAnsi"/>
                <w:color w:val="00B0F0"/>
                <w:sz w:val="14"/>
                <w:szCs w:val="14"/>
                <w:highlight w:val="yellow"/>
              </w:rPr>
              <w:t>(ESKİ TÜRK DİLİ YL-ZORUNLU)</w:t>
            </w:r>
          </w:p>
          <w:p w14:paraId="5193ABF2" w14:textId="0FE6E704" w:rsidR="003B0B8D" w:rsidRPr="0067312D" w:rsidRDefault="003B0B8D" w:rsidP="0067312D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  <w:r w:rsidRPr="0067312D">
              <w:rPr>
                <w:rFonts w:cstheme="minorHAnsi"/>
                <w:color w:val="00B0F0"/>
                <w:sz w:val="14"/>
                <w:szCs w:val="14"/>
              </w:rPr>
              <w:t>PROF. DR. ZÜHAL ÖLMEZ</w:t>
            </w:r>
          </w:p>
        </w:tc>
        <w:tc>
          <w:tcPr>
            <w:tcW w:w="1528" w:type="pct"/>
            <w:gridSpan w:val="2"/>
          </w:tcPr>
          <w:p w14:paraId="5F6F4579" w14:textId="77777777" w:rsidR="003B0B8D" w:rsidRPr="00D9315B" w:rsidRDefault="003B0B8D" w:rsidP="00D9315B">
            <w:pPr>
              <w:jc w:val="center"/>
              <w:rPr>
                <w:rFonts w:cstheme="minorHAnsi"/>
                <w:color w:val="7B7B7B" w:themeColor="accent3" w:themeShade="BF"/>
                <w:sz w:val="14"/>
                <w:szCs w:val="14"/>
              </w:rPr>
            </w:pPr>
            <w:r w:rsidRPr="00D9315B">
              <w:rPr>
                <w:rFonts w:cstheme="minorHAnsi"/>
                <w:color w:val="7B7B7B" w:themeColor="accent3" w:themeShade="BF"/>
                <w:sz w:val="14"/>
                <w:szCs w:val="14"/>
              </w:rPr>
              <w:t xml:space="preserve">TDE6104 ORTA ASYA TÜRK KÜLTÜRÜ </w:t>
            </w:r>
          </w:p>
          <w:p w14:paraId="4AC92DD7" w14:textId="77777777" w:rsidR="003B0B8D" w:rsidRPr="00D9315B" w:rsidRDefault="003B0B8D" w:rsidP="00D9315B">
            <w:pPr>
              <w:jc w:val="center"/>
              <w:rPr>
                <w:rFonts w:cstheme="minorHAnsi"/>
                <w:color w:val="7B7B7B" w:themeColor="accent3" w:themeShade="BF"/>
                <w:sz w:val="14"/>
                <w:szCs w:val="14"/>
              </w:rPr>
            </w:pPr>
            <w:r w:rsidRPr="00D9315B">
              <w:rPr>
                <w:rFonts w:cstheme="minorHAnsi"/>
                <w:color w:val="7B7B7B" w:themeColor="accent3" w:themeShade="BF"/>
                <w:sz w:val="14"/>
                <w:szCs w:val="14"/>
              </w:rPr>
              <w:t>PROF. DR. AYŞE MELEK ÖZYETGİN</w:t>
            </w:r>
          </w:p>
          <w:p w14:paraId="29384EF6" w14:textId="5B342304" w:rsidR="003B0B8D" w:rsidRPr="00D9315B" w:rsidRDefault="003B0B8D" w:rsidP="00A562DB">
            <w:pPr>
              <w:jc w:val="center"/>
              <w:rPr>
                <w:rFonts w:cstheme="minorHAnsi"/>
                <w:color w:val="7B7B7B" w:themeColor="accent3" w:themeShade="BF"/>
                <w:sz w:val="14"/>
                <w:szCs w:val="14"/>
              </w:rPr>
            </w:pPr>
          </w:p>
        </w:tc>
      </w:tr>
      <w:tr w:rsidR="003B0B8D" w:rsidRPr="009911DE" w14:paraId="63A23D45" w14:textId="77777777" w:rsidTr="006D2115">
        <w:trPr>
          <w:trHeight w:val="592"/>
        </w:trPr>
        <w:tc>
          <w:tcPr>
            <w:tcW w:w="202" w:type="pct"/>
            <w:vMerge/>
          </w:tcPr>
          <w:p w14:paraId="7DAC40D6" w14:textId="77777777" w:rsidR="003B0B8D" w:rsidRPr="009911DE" w:rsidRDefault="003B0B8D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5" w:type="pct"/>
            <w:tcBorders>
              <w:bottom w:val="single" w:sz="4" w:space="0" w:color="auto"/>
            </w:tcBorders>
          </w:tcPr>
          <w:p w14:paraId="544054A4" w14:textId="77777777" w:rsidR="003B0B8D" w:rsidRPr="009911DE" w:rsidRDefault="003B0B8D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3</w:t>
            </w:r>
          </w:p>
        </w:tc>
        <w:tc>
          <w:tcPr>
            <w:tcW w:w="367" w:type="pct"/>
            <w:tcBorders>
              <w:bottom w:val="single" w:sz="4" w:space="0" w:color="auto"/>
            </w:tcBorders>
            <w:hideMark/>
          </w:tcPr>
          <w:p w14:paraId="42FBFE01" w14:textId="77777777" w:rsidR="003B0B8D" w:rsidRPr="009911DE" w:rsidRDefault="003B0B8D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1.00-11.50</w:t>
            </w:r>
          </w:p>
        </w:tc>
        <w:tc>
          <w:tcPr>
            <w:tcW w:w="506" w:type="pct"/>
            <w:tcBorders>
              <w:bottom w:val="single" w:sz="4" w:space="0" w:color="auto"/>
            </w:tcBorders>
          </w:tcPr>
          <w:p w14:paraId="24A38D62" w14:textId="5EA38344" w:rsidR="003B0B8D" w:rsidRPr="006B267E" w:rsidRDefault="003B0B8D" w:rsidP="006B267E">
            <w:pPr>
              <w:jc w:val="center"/>
              <w:rPr>
                <w:rFonts w:cstheme="minorHAnsi"/>
                <w:sz w:val="14"/>
                <w:szCs w:val="14"/>
              </w:rPr>
            </w:pPr>
            <w:r w:rsidRPr="006B267E">
              <w:rPr>
                <w:rFonts w:cstheme="minorHAnsi"/>
                <w:sz w:val="14"/>
                <w:szCs w:val="14"/>
              </w:rPr>
              <w:t>TDE5202 EDEBİYAT AKIMLARI</w:t>
            </w:r>
          </w:p>
          <w:p w14:paraId="48662638" w14:textId="77777777" w:rsidR="003B0B8D" w:rsidRDefault="003B0B8D" w:rsidP="006B267E">
            <w:pPr>
              <w:jc w:val="center"/>
              <w:rPr>
                <w:rFonts w:cstheme="minorHAnsi"/>
                <w:sz w:val="14"/>
                <w:szCs w:val="14"/>
              </w:rPr>
            </w:pPr>
            <w:r w:rsidRPr="006B267E">
              <w:rPr>
                <w:rFonts w:cstheme="minorHAnsi"/>
                <w:sz w:val="14"/>
                <w:szCs w:val="14"/>
              </w:rPr>
              <w:t>PROF. DR. NİHAYET ARSLAN</w:t>
            </w:r>
          </w:p>
        </w:tc>
        <w:tc>
          <w:tcPr>
            <w:tcW w:w="990" w:type="pct"/>
            <w:gridSpan w:val="2"/>
            <w:tcBorders>
              <w:bottom w:val="single" w:sz="4" w:space="0" w:color="auto"/>
            </w:tcBorders>
          </w:tcPr>
          <w:p w14:paraId="73DDEC99" w14:textId="77777777" w:rsidR="006E02FC" w:rsidRDefault="006E02FC" w:rsidP="003533EF">
            <w:pPr>
              <w:jc w:val="center"/>
              <w:rPr>
                <w:rFonts w:cstheme="minorHAnsi"/>
                <w:color w:val="BF8F00" w:themeColor="accent4" w:themeShade="BF"/>
                <w:sz w:val="14"/>
                <w:szCs w:val="14"/>
              </w:rPr>
            </w:pPr>
            <w:r w:rsidRPr="00DA39D7">
              <w:rPr>
                <w:rFonts w:cstheme="minorHAnsi"/>
                <w:color w:val="BF8F00" w:themeColor="accent4" w:themeShade="BF"/>
                <w:sz w:val="14"/>
                <w:szCs w:val="14"/>
              </w:rPr>
              <w:t>TDE5201</w:t>
            </w:r>
            <w:r>
              <w:rPr>
                <w:rFonts w:cstheme="minorHAnsi"/>
                <w:color w:val="BF8F00" w:themeColor="accent4" w:themeShade="BF"/>
                <w:sz w:val="14"/>
                <w:szCs w:val="14"/>
              </w:rPr>
              <w:t xml:space="preserve"> </w:t>
            </w:r>
            <w:r w:rsidRPr="00DA39D7">
              <w:rPr>
                <w:rFonts w:cstheme="minorHAnsi"/>
                <w:color w:val="BF8F00" w:themeColor="accent4" w:themeShade="BF"/>
                <w:sz w:val="14"/>
                <w:szCs w:val="14"/>
              </w:rPr>
              <w:t>KARŞILAŞTIRMALI TÜRK MİTOLOJİSİ VE DESTANLARI 1</w:t>
            </w:r>
            <w:r>
              <w:rPr>
                <w:rFonts w:cstheme="minorHAnsi"/>
                <w:color w:val="BF8F00" w:themeColor="accent4" w:themeShade="BF"/>
                <w:sz w:val="14"/>
                <w:szCs w:val="14"/>
              </w:rPr>
              <w:t xml:space="preserve"> </w:t>
            </w:r>
          </w:p>
          <w:p w14:paraId="22FA2CC2" w14:textId="0AB8F00E" w:rsidR="003B0B8D" w:rsidRPr="003533EF" w:rsidRDefault="006E02FC" w:rsidP="003533EF">
            <w:pPr>
              <w:jc w:val="center"/>
              <w:rPr>
                <w:rFonts w:cstheme="minorHAnsi"/>
                <w:color w:val="BF8F00" w:themeColor="accent4" w:themeShade="BF"/>
                <w:sz w:val="14"/>
                <w:szCs w:val="14"/>
              </w:rPr>
            </w:pPr>
            <w:r w:rsidRPr="00BD0629">
              <w:rPr>
                <w:rFonts w:cstheme="minorHAnsi"/>
                <w:color w:val="BF8F00" w:themeColor="accent4" w:themeShade="BF"/>
                <w:sz w:val="14"/>
                <w:szCs w:val="14"/>
              </w:rPr>
              <w:t>PROF. DR. AYNUR KOÇAK</w:t>
            </w:r>
          </w:p>
        </w:tc>
        <w:tc>
          <w:tcPr>
            <w:tcW w:w="1332" w:type="pct"/>
            <w:tcBorders>
              <w:bottom w:val="single" w:sz="4" w:space="0" w:color="auto"/>
            </w:tcBorders>
          </w:tcPr>
          <w:p w14:paraId="6E9F6133" w14:textId="77777777" w:rsidR="003B0B8D" w:rsidRPr="001332EE" w:rsidRDefault="003B0B8D" w:rsidP="0067312D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  <w:r w:rsidRPr="001332EE">
              <w:rPr>
                <w:rFonts w:cstheme="minorHAnsi"/>
                <w:color w:val="00B0F0"/>
                <w:sz w:val="14"/>
                <w:szCs w:val="14"/>
              </w:rPr>
              <w:t xml:space="preserve">TDE5001 SEMİNER </w:t>
            </w:r>
            <w:r w:rsidRPr="001332EE">
              <w:rPr>
                <w:rFonts w:cstheme="minorHAnsi"/>
                <w:color w:val="00B0F0"/>
                <w:sz w:val="14"/>
                <w:szCs w:val="14"/>
                <w:highlight w:val="yellow"/>
              </w:rPr>
              <w:t>(ESKİ TÜRK DİLİ YL-ZORUNLU)</w:t>
            </w:r>
          </w:p>
          <w:p w14:paraId="2ABB085A" w14:textId="7360DA29" w:rsidR="003B0B8D" w:rsidRPr="0067312D" w:rsidRDefault="003B0B8D" w:rsidP="0067312D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  <w:r w:rsidRPr="0067312D">
              <w:rPr>
                <w:rFonts w:cstheme="minorHAnsi"/>
                <w:color w:val="00B0F0"/>
                <w:sz w:val="14"/>
                <w:szCs w:val="14"/>
              </w:rPr>
              <w:t>PROF. DR. ZÜHAL ÖLMEZ</w:t>
            </w:r>
          </w:p>
        </w:tc>
        <w:tc>
          <w:tcPr>
            <w:tcW w:w="1528" w:type="pct"/>
            <w:gridSpan w:val="2"/>
          </w:tcPr>
          <w:p w14:paraId="28B40502" w14:textId="77777777" w:rsidR="003B0B8D" w:rsidRPr="00D9315B" w:rsidRDefault="003B0B8D" w:rsidP="00D9315B">
            <w:pPr>
              <w:jc w:val="center"/>
              <w:rPr>
                <w:rFonts w:cstheme="minorHAnsi"/>
                <w:color w:val="7B7B7B" w:themeColor="accent3" w:themeShade="BF"/>
                <w:sz w:val="14"/>
                <w:szCs w:val="14"/>
              </w:rPr>
            </w:pPr>
            <w:r w:rsidRPr="00D9315B">
              <w:rPr>
                <w:rFonts w:cstheme="minorHAnsi"/>
                <w:color w:val="7B7B7B" w:themeColor="accent3" w:themeShade="BF"/>
                <w:sz w:val="14"/>
                <w:szCs w:val="14"/>
              </w:rPr>
              <w:t xml:space="preserve">TDE6104 ORTA ASYA TÜRK KÜLTÜRÜ </w:t>
            </w:r>
          </w:p>
          <w:p w14:paraId="3BC0845A" w14:textId="17EDF671" w:rsidR="003B0B8D" w:rsidRPr="00D9315B" w:rsidRDefault="003B0B8D" w:rsidP="00A562DB">
            <w:pPr>
              <w:jc w:val="center"/>
              <w:rPr>
                <w:rFonts w:cstheme="minorHAnsi"/>
                <w:color w:val="7B7B7B" w:themeColor="accent3" w:themeShade="BF"/>
                <w:sz w:val="14"/>
                <w:szCs w:val="14"/>
              </w:rPr>
            </w:pPr>
            <w:r w:rsidRPr="00D9315B">
              <w:rPr>
                <w:rFonts w:cstheme="minorHAnsi"/>
                <w:color w:val="7B7B7B" w:themeColor="accent3" w:themeShade="BF"/>
                <w:sz w:val="14"/>
                <w:szCs w:val="14"/>
              </w:rPr>
              <w:t>PROF. DR. AYŞE MELEK ÖZYETGİN</w:t>
            </w:r>
          </w:p>
        </w:tc>
      </w:tr>
      <w:tr w:rsidR="003B0B8D" w:rsidRPr="009911DE" w14:paraId="3DBECD50" w14:textId="77777777" w:rsidTr="003B0B8D">
        <w:trPr>
          <w:trHeight w:val="417"/>
        </w:trPr>
        <w:tc>
          <w:tcPr>
            <w:tcW w:w="202" w:type="pct"/>
            <w:vMerge/>
          </w:tcPr>
          <w:p w14:paraId="62157255" w14:textId="77777777" w:rsidR="003B0B8D" w:rsidRPr="009911DE" w:rsidRDefault="003B0B8D" w:rsidP="009911DE">
            <w:pPr>
              <w:tabs>
                <w:tab w:val="center" w:pos="202"/>
              </w:tabs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5" w:type="pct"/>
          </w:tcPr>
          <w:p w14:paraId="6BD000CA" w14:textId="77777777" w:rsidR="003B0B8D" w:rsidRPr="009911DE" w:rsidRDefault="003B0B8D" w:rsidP="009911DE">
            <w:pPr>
              <w:tabs>
                <w:tab w:val="center" w:pos="202"/>
              </w:tabs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ab/>
              <w:t>5</w:t>
            </w:r>
          </w:p>
        </w:tc>
        <w:tc>
          <w:tcPr>
            <w:tcW w:w="367" w:type="pct"/>
            <w:hideMark/>
          </w:tcPr>
          <w:p w14:paraId="25BB4463" w14:textId="77777777" w:rsidR="003B0B8D" w:rsidRPr="009911DE" w:rsidRDefault="003B0B8D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2.00-12.50</w:t>
            </w:r>
          </w:p>
        </w:tc>
        <w:tc>
          <w:tcPr>
            <w:tcW w:w="1496" w:type="pct"/>
            <w:gridSpan w:val="3"/>
          </w:tcPr>
          <w:p w14:paraId="3199114B" w14:textId="77777777" w:rsidR="00426EAC" w:rsidRPr="00CD7D96" w:rsidRDefault="00426EAC" w:rsidP="00426EAC">
            <w:pPr>
              <w:jc w:val="center"/>
              <w:rPr>
                <w:rFonts w:cstheme="minorHAnsi"/>
                <w:color w:val="7030A0"/>
                <w:sz w:val="14"/>
                <w:szCs w:val="14"/>
              </w:rPr>
            </w:pPr>
            <w:r w:rsidRPr="00CD7D96">
              <w:rPr>
                <w:rFonts w:cstheme="minorHAnsi"/>
                <w:color w:val="7030A0"/>
                <w:sz w:val="14"/>
                <w:szCs w:val="14"/>
              </w:rPr>
              <w:t>TDE5004 ARAŞTIRMA YÖNTEMLERİ VE BİLİMSEL ETİK</w:t>
            </w:r>
          </w:p>
          <w:p w14:paraId="58393207" w14:textId="77777777" w:rsidR="00426EAC" w:rsidRPr="00CD7D96" w:rsidRDefault="00426EAC" w:rsidP="00426EAC">
            <w:pPr>
              <w:jc w:val="center"/>
              <w:rPr>
                <w:rFonts w:cstheme="minorHAnsi"/>
                <w:color w:val="7030A0"/>
                <w:sz w:val="14"/>
                <w:szCs w:val="14"/>
              </w:rPr>
            </w:pPr>
            <w:r w:rsidRPr="00CD7D96">
              <w:rPr>
                <w:rFonts w:cstheme="minorHAnsi"/>
                <w:color w:val="7030A0"/>
                <w:sz w:val="14"/>
                <w:szCs w:val="14"/>
                <w:highlight w:val="yellow"/>
              </w:rPr>
              <w:t>(TÜRK EDEBİYATI YL-ZORUNLU)</w:t>
            </w:r>
          </w:p>
          <w:p w14:paraId="2CC42F45" w14:textId="254110D5" w:rsidR="003B0B8D" w:rsidRPr="00EC2729" w:rsidRDefault="00426EAC" w:rsidP="00426EAC">
            <w:pPr>
              <w:jc w:val="center"/>
              <w:rPr>
                <w:rFonts w:cstheme="minorHAnsi"/>
                <w:color w:val="BF8F00" w:themeColor="accent4" w:themeShade="BF"/>
                <w:sz w:val="14"/>
                <w:szCs w:val="14"/>
              </w:rPr>
            </w:pPr>
            <w:r w:rsidRPr="00CD7D96">
              <w:rPr>
                <w:rFonts w:cstheme="minorHAnsi"/>
                <w:color w:val="7030A0"/>
                <w:sz w:val="14"/>
                <w:szCs w:val="14"/>
              </w:rPr>
              <w:t>DOÇ. DR. DİDEM ARDALI BÜYÜKARMAN</w:t>
            </w:r>
          </w:p>
        </w:tc>
        <w:tc>
          <w:tcPr>
            <w:tcW w:w="1332" w:type="pct"/>
          </w:tcPr>
          <w:p w14:paraId="56390847" w14:textId="77777777" w:rsidR="003B0B8D" w:rsidRPr="00B903F1" w:rsidRDefault="003B0B8D" w:rsidP="00B903F1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  <w:r w:rsidRPr="00B903F1">
              <w:rPr>
                <w:rFonts w:cstheme="minorHAnsi"/>
                <w:color w:val="00B0F0"/>
                <w:sz w:val="14"/>
                <w:szCs w:val="14"/>
              </w:rPr>
              <w:t>TDE5004 ARAŞTIRMA YÖNTEMLERİ VE BİLİMSEL ETİK</w:t>
            </w:r>
          </w:p>
          <w:p w14:paraId="64FF7AE9" w14:textId="77777777" w:rsidR="003B0B8D" w:rsidRPr="00B903F1" w:rsidRDefault="003B0B8D" w:rsidP="00B903F1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  <w:r w:rsidRPr="00B903F1">
              <w:rPr>
                <w:rFonts w:cstheme="minorHAnsi"/>
                <w:color w:val="00B0F0"/>
                <w:sz w:val="14"/>
                <w:szCs w:val="14"/>
                <w:highlight w:val="yellow"/>
              </w:rPr>
              <w:t>(ESKİ TÜRK DİLİ YL-ZORUNLU)</w:t>
            </w:r>
          </w:p>
          <w:p w14:paraId="6E365275" w14:textId="381B24CC" w:rsidR="003B0B8D" w:rsidRPr="00B903F1" w:rsidRDefault="003B0B8D" w:rsidP="00B903F1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  <w:r w:rsidRPr="00B903F1">
              <w:rPr>
                <w:rFonts w:cstheme="minorHAnsi"/>
                <w:color w:val="00B0F0"/>
                <w:sz w:val="14"/>
                <w:szCs w:val="14"/>
              </w:rPr>
              <w:t>PROF. DR. ZÜHAL ÖLMEZ</w:t>
            </w:r>
          </w:p>
        </w:tc>
        <w:tc>
          <w:tcPr>
            <w:tcW w:w="1528" w:type="pct"/>
            <w:gridSpan w:val="2"/>
          </w:tcPr>
          <w:p w14:paraId="2E688F1D" w14:textId="54C53166" w:rsidR="003B0B8D" w:rsidRPr="0067312D" w:rsidRDefault="003B0B8D" w:rsidP="0067312D">
            <w:pPr>
              <w:jc w:val="center"/>
              <w:rPr>
                <w:rFonts w:cstheme="minorHAnsi"/>
                <w:sz w:val="14"/>
                <w:szCs w:val="14"/>
              </w:rPr>
            </w:pPr>
            <w:r w:rsidRPr="0067312D">
              <w:rPr>
                <w:rFonts w:cstheme="minorHAnsi"/>
                <w:sz w:val="14"/>
                <w:szCs w:val="14"/>
              </w:rPr>
              <w:t>TDE6121 ROMAN TEORİLERİ VE ANALİZLERİ II</w:t>
            </w:r>
          </w:p>
          <w:p w14:paraId="7C4725AC" w14:textId="77777777" w:rsidR="003B0B8D" w:rsidRPr="0067312D" w:rsidRDefault="003B0B8D" w:rsidP="0067312D">
            <w:pPr>
              <w:jc w:val="center"/>
              <w:rPr>
                <w:rFonts w:cstheme="minorHAnsi"/>
                <w:sz w:val="14"/>
                <w:szCs w:val="14"/>
              </w:rPr>
            </w:pPr>
            <w:r w:rsidRPr="0067312D">
              <w:rPr>
                <w:rFonts w:cstheme="minorHAnsi"/>
                <w:sz w:val="14"/>
                <w:szCs w:val="14"/>
              </w:rPr>
              <w:t>PROF. DR. NİHAYET ARSLAN</w:t>
            </w:r>
          </w:p>
          <w:p w14:paraId="3A35D1CF" w14:textId="77777777" w:rsidR="003B0B8D" w:rsidRPr="0067312D" w:rsidRDefault="003B0B8D" w:rsidP="0067312D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</w:tr>
      <w:tr w:rsidR="003B0B8D" w:rsidRPr="009911DE" w14:paraId="7566651A" w14:textId="77777777" w:rsidTr="003B0B8D">
        <w:trPr>
          <w:trHeight w:val="368"/>
        </w:trPr>
        <w:tc>
          <w:tcPr>
            <w:tcW w:w="202" w:type="pct"/>
            <w:vMerge/>
          </w:tcPr>
          <w:p w14:paraId="5BD74B1B" w14:textId="77777777" w:rsidR="003B0B8D" w:rsidRPr="009911DE" w:rsidRDefault="003B0B8D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5" w:type="pct"/>
          </w:tcPr>
          <w:p w14:paraId="6D692ADD" w14:textId="77777777" w:rsidR="003B0B8D" w:rsidRPr="009911DE" w:rsidRDefault="003B0B8D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4</w:t>
            </w:r>
          </w:p>
        </w:tc>
        <w:tc>
          <w:tcPr>
            <w:tcW w:w="367" w:type="pct"/>
            <w:hideMark/>
          </w:tcPr>
          <w:p w14:paraId="769E5B3D" w14:textId="77777777" w:rsidR="003B0B8D" w:rsidRPr="009911DE" w:rsidRDefault="003B0B8D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3.00-13.50</w:t>
            </w:r>
          </w:p>
        </w:tc>
        <w:tc>
          <w:tcPr>
            <w:tcW w:w="1496" w:type="pct"/>
            <w:gridSpan w:val="3"/>
          </w:tcPr>
          <w:p w14:paraId="29E3C2BF" w14:textId="77777777" w:rsidR="00426EAC" w:rsidRPr="00CD7D96" w:rsidRDefault="00426EAC" w:rsidP="00426EAC">
            <w:pPr>
              <w:jc w:val="center"/>
              <w:rPr>
                <w:rFonts w:cstheme="minorHAnsi"/>
                <w:color w:val="7030A0"/>
                <w:sz w:val="14"/>
                <w:szCs w:val="14"/>
              </w:rPr>
            </w:pPr>
            <w:r w:rsidRPr="00CD7D96">
              <w:rPr>
                <w:rFonts w:cstheme="minorHAnsi"/>
                <w:color w:val="7030A0"/>
                <w:sz w:val="14"/>
                <w:szCs w:val="14"/>
              </w:rPr>
              <w:t>TDE5004 ARAŞTIRMA YÖNTEMLERİ VE BİLİMSEL ETİK</w:t>
            </w:r>
          </w:p>
          <w:p w14:paraId="21B2D0FC" w14:textId="77777777" w:rsidR="00426EAC" w:rsidRPr="00CD7D96" w:rsidRDefault="00426EAC" w:rsidP="00426EAC">
            <w:pPr>
              <w:jc w:val="center"/>
              <w:rPr>
                <w:rFonts w:cstheme="minorHAnsi"/>
                <w:color w:val="7030A0"/>
                <w:sz w:val="14"/>
                <w:szCs w:val="14"/>
              </w:rPr>
            </w:pPr>
            <w:r w:rsidRPr="00CD7D96">
              <w:rPr>
                <w:rFonts w:cstheme="minorHAnsi"/>
                <w:color w:val="7030A0"/>
                <w:sz w:val="14"/>
                <w:szCs w:val="14"/>
                <w:highlight w:val="yellow"/>
              </w:rPr>
              <w:t>(TÜRK EDEBİYATI YL-ZORUNLU)</w:t>
            </w:r>
          </w:p>
          <w:p w14:paraId="4D19219C" w14:textId="640824D8" w:rsidR="003B0B8D" w:rsidRPr="00EC2729" w:rsidRDefault="00426EAC" w:rsidP="00426EAC">
            <w:pPr>
              <w:jc w:val="center"/>
              <w:rPr>
                <w:rFonts w:cstheme="minorHAnsi"/>
                <w:color w:val="BF8F00" w:themeColor="accent4" w:themeShade="BF"/>
                <w:sz w:val="14"/>
                <w:szCs w:val="14"/>
              </w:rPr>
            </w:pPr>
            <w:r w:rsidRPr="00CD7D96">
              <w:rPr>
                <w:rFonts w:cstheme="minorHAnsi"/>
                <w:color w:val="7030A0"/>
                <w:sz w:val="14"/>
                <w:szCs w:val="14"/>
              </w:rPr>
              <w:t>DOÇ. DR. DİDEM ARDALI BÜYÜKARMAN</w:t>
            </w:r>
          </w:p>
        </w:tc>
        <w:tc>
          <w:tcPr>
            <w:tcW w:w="1332" w:type="pct"/>
          </w:tcPr>
          <w:p w14:paraId="7B86C0EE" w14:textId="77777777" w:rsidR="003B0B8D" w:rsidRPr="00B903F1" w:rsidRDefault="003B0B8D" w:rsidP="00B903F1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  <w:r w:rsidRPr="00B903F1">
              <w:rPr>
                <w:rFonts w:cstheme="minorHAnsi"/>
                <w:color w:val="00B0F0"/>
                <w:sz w:val="14"/>
                <w:szCs w:val="14"/>
              </w:rPr>
              <w:t>TDE5004 ARAŞTIRMA YÖNTEMLERİ VE BİLİMSEL ETİK</w:t>
            </w:r>
          </w:p>
          <w:p w14:paraId="7BA457EE" w14:textId="77777777" w:rsidR="003B0B8D" w:rsidRPr="00B903F1" w:rsidRDefault="003B0B8D" w:rsidP="00B903F1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  <w:r w:rsidRPr="00B903F1">
              <w:rPr>
                <w:rFonts w:cstheme="minorHAnsi"/>
                <w:color w:val="00B0F0"/>
                <w:sz w:val="14"/>
                <w:szCs w:val="14"/>
                <w:highlight w:val="yellow"/>
              </w:rPr>
              <w:t>(ESKİ TÜRK DİLİ YL-ZORUNLU)</w:t>
            </w:r>
          </w:p>
          <w:p w14:paraId="582B3603" w14:textId="6ACE2DD5" w:rsidR="003B0B8D" w:rsidRPr="00B903F1" w:rsidRDefault="003B0B8D" w:rsidP="00B903F1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  <w:r w:rsidRPr="00B903F1">
              <w:rPr>
                <w:rFonts w:cstheme="minorHAnsi"/>
                <w:color w:val="00B0F0"/>
                <w:sz w:val="14"/>
                <w:szCs w:val="14"/>
              </w:rPr>
              <w:t>PROF. DR. ZÜHAL ÖLMEZ</w:t>
            </w:r>
          </w:p>
        </w:tc>
        <w:tc>
          <w:tcPr>
            <w:tcW w:w="1528" w:type="pct"/>
            <w:gridSpan w:val="2"/>
            <w:shd w:val="clear" w:color="auto" w:fill="auto"/>
          </w:tcPr>
          <w:p w14:paraId="341AF707" w14:textId="2C04EE19" w:rsidR="003B0B8D" w:rsidRPr="0067312D" w:rsidRDefault="003B0B8D" w:rsidP="0067312D">
            <w:pPr>
              <w:jc w:val="center"/>
              <w:rPr>
                <w:rFonts w:cstheme="minorHAnsi"/>
                <w:sz w:val="14"/>
                <w:szCs w:val="14"/>
              </w:rPr>
            </w:pPr>
            <w:r w:rsidRPr="0067312D">
              <w:rPr>
                <w:rFonts w:cstheme="minorHAnsi"/>
                <w:sz w:val="14"/>
                <w:szCs w:val="14"/>
              </w:rPr>
              <w:t>TDE6121 ROMAN TEORİLERİ VE ANALİZLERİ II</w:t>
            </w:r>
          </w:p>
          <w:p w14:paraId="0983A37C" w14:textId="77777777" w:rsidR="003B0B8D" w:rsidRPr="0067312D" w:rsidRDefault="003B0B8D" w:rsidP="0067312D">
            <w:pPr>
              <w:jc w:val="center"/>
              <w:rPr>
                <w:rFonts w:cstheme="minorHAnsi"/>
                <w:sz w:val="14"/>
                <w:szCs w:val="14"/>
              </w:rPr>
            </w:pPr>
            <w:r w:rsidRPr="0067312D">
              <w:rPr>
                <w:rFonts w:cstheme="minorHAnsi"/>
                <w:sz w:val="14"/>
                <w:szCs w:val="14"/>
              </w:rPr>
              <w:t>PROF. DR. NİHAYET ARSLAN</w:t>
            </w:r>
          </w:p>
          <w:p w14:paraId="53FB93EA" w14:textId="16DEC07C" w:rsidR="003B0B8D" w:rsidRPr="0067312D" w:rsidRDefault="003B0B8D" w:rsidP="0067312D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</w:tr>
      <w:tr w:rsidR="003B0B8D" w:rsidRPr="009911DE" w14:paraId="0BFF0B6D" w14:textId="77777777" w:rsidTr="003B0B8D">
        <w:trPr>
          <w:trHeight w:val="419"/>
        </w:trPr>
        <w:tc>
          <w:tcPr>
            <w:tcW w:w="202" w:type="pct"/>
            <w:vMerge/>
          </w:tcPr>
          <w:p w14:paraId="74418244" w14:textId="77777777" w:rsidR="003B0B8D" w:rsidRPr="009911DE" w:rsidRDefault="003B0B8D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5" w:type="pct"/>
          </w:tcPr>
          <w:p w14:paraId="102F533B" w14:textId="77777777" w:rsidR="003B0B8D" w:rsidRPr="009911DE" w:rsidRDefault="003B0B8D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5</w:t>
            </w:r>
          </w:p>
        </w:tc>
        <w:tc>
          <w:tcPr>
            <w:tcW w:w="367" w:type="pct"/>
            <w:hideMark/>
          </w:tcPr>
          <w:p w14:paraId="0298C0E6" w14:textId="77777777" w:rsidR="003B0B8D" w:rsidRPr="009911DE" w:rsidRDefault="003B0B8D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4.00-14.50</w:t>
            </w:r>
          </w:p>
        </w:tc>
        <w:tc>
          <w:tcPr>
            <w:tcW w:w="1496" w:type="pct"/>
            <w:gridSpan w:val="3"/>
          </w:tcPr>
          <w:p w14:paraId="3902E253" w14:textId="77777777" w:rsidR="00426EAC" w:rsidRPr="00AC7E92" w:rsidRDefault="00426EAC" w:rsidP="00426EAC">
            <w:pPr>
              <w:jc w:val="center"/>
              <w:rPr>
                <w:rFonts w:cstheme="minorHAnsi"/>
                <w:color w:val="C00000"/>
                <w:sz w:val="14"/>
                <w:szCs w:val="14"/>
              </w:rPr>
            </w:pPr>
            <w:r w:rsidRPr="00AC7E92">
              <w:rPr>
                <w:rFonts w:cstheme="minorHAnsi"/>
                <w:color w:val="C00000"/>
                <w:sz w:val="14"/>
                <w:szCs w:val="14"/>
              </w:rPr>
              <w:t>TDE5299 DİNİ VE TASAVVUFİ TÜRK EDEBİYATINDA MENSUR ESERLER</w:t>
            </w:r>
          </w:p>
          <w:p w14:paraId="50D07CB5" w14:textId="3EB1554E" w:rsidR="003B0B8D" w:rsidRPr="00EC2729" w:rsidRDefault="00426EAC" w:rsidP="00426EAC">
            <w:pPr>
              <w:jc w:val="center"/>
              <w:rPr>
                <w:rFonts w:cstheme="minorHAnsi"/>
                <w:color w:val="BF8F00" w:themeColor="accent4" w:themeShade="BF"/>
                <w:sz w:val="14"/>
                <w:szCs w:val="14"/>
              </w:rPr>
            </w:pPr>
            <w:r w:rsidRPr="00AC7E92">
              <w:rPr>
                <w:rFonts w:cstheme="minorHAnsi"/>
                <w:color w:val="C00000"/>
                <w:sz w:val="14"/>
                <w:szCs w:val="14"/>
              </w:rPr>
              <w:t>DOÇ. DR. MERİÇ HARMANCI</w:t>
            </w:r>
          </w:p>
        </w:tc>
        <w:tc>
          <w:tcPr>
            <w:tcW w:w="1332" w:type="pct"/>
          </w:tcPr>
          <w:p w14:paraId="3D2152BD" w14:textId="77777777" w:rsidR="003B0B8D" w:rsidRPr="000D52FC" w:rsidRDefault="003B0B8D" w:rsidP="000D52FC">
            <w:pPr>
              <w:jc w:val="center"/>
              <w:rPr>
                <w:rFonts w:cstheme="minorHAnsi"/>
                <w:color w:val="7B7B7B" w:themeColor="accent3" w:themeShade="BF"/>
                <w:sz w:val="14"/>
                <w:szCs w:val="14"/>
              </w:rPr>
            </w:pPr>
            <w:r w:rsidRPr="000D52FC">
              <w:rPr>
                <w:rFonts w:cstheme="minorHAnsi"/>
                <w:color w:val="7B7B7B" w:themeColor="accent3" w:themeShade="BF"/>
                <w:sz w:val="14"/>
                <w:szCs w:val="14"/>
              </w:rPr>
              <w:t xml:space="preserve">TDE5112 ETİMOLOJİ VE SÖZLÜKÇÜLÜK </w:t>
            </w:r>
          </w:p>
          <w:p w14:paraId="694D0704" w14:textId="7FB65C71" w:rsidR="003B0B8D" w:rsidRPr="000D52FC" w:rsidRDefault="003B0B8D" w:rsidP="000D52FC">
            <w:pPr>
              <w:jc w:val="center"/>
              <w:rPr>
                <w:rFonts w:cstheme="minorHAnsi"/>
                <w:color w:val="7B7B7B" w:themeColor="accent3" w:themeShade="BF"/>
                <w:sz w:val="14"/>
                <w:szCs w:val="14"/>
              </w:rPr>
            </w:pPr>
            <w:r w:rsidRPr="000D52FC">
              <w:rPr>
                <w:rFonts w:cstheme="minorHAnsi"/>
                <w:color w:val="7B7B7B" w:themeColor="accent3" w:themeShade="BF"/>
                <w:sz w:val="14"/>
                <w:szCs w:val="14"/>
              </w:rPr>
              <w:t>PROF. DR. A. MELEK ÖZYETGİN</w:t>
            </w:r>
          </w:p>
        </w:tc>
        <w:tc>
          <w:tcPr>
            <w:tcW w:w="764" w:type="pct"/>
            <w:shd w:val="clear" w:color="auto" w:fill="auto"/>
          </w:tcPr>
          <w:p w14:paraId="5940924A" w14:textId="542EF8F7" w:rsidR="003B0B8D" w:rsidRPr="0067312D" w:rsidRDefault="003B0B8D" w:rsidP="0067312D">
            <w:pPr>
              <w:jc w:val="center"/>
              <w:rPr>
                <w:rFonts w:cstheme="minorHAnsi"/>
                <w:sz w:val="14"/>
                <w:szCs w:val="14"/>
              </w:rPr>
            </w:pPr>
            <w:r w:rsidRPr="0067312D">
              <w:rPr>
                <w:rFonts w:cstheme="minorHAnsi"/>
                <w:sz w:val="14"/>
                <w:szCs w:val="14"/>
              </w:rPr>
              <w:t>TDE6121 ROMAN TEORİLERİ VE ANALİZLERİ II</w:t>
            </w:r>
          </w:p>
          <w:p w14:paraId="2851060C" w14:textId="77777777" w:rsidR="003B0B8D" w:rsidRDefault="003B0B8D" w:rsidP="0067312D">
            <w:pPr>
              <w:jc w:val="center"/>
              <w:rPr>
                <w:rFonts w:cstheme="minorHAnsi"/>
                <w:sz w:val="14"/>
                <w:szCs w:val="14"/>
              </w:rPr>
            </w:pPr>
            <w:r w:rsidRPr="0067312D">
              <w:rPr>
                <w:rFonts w:cstheme="minorHAnsi"/>
                <w:sz w:val="14"/>
                <w:szCs w:val="14"/>
              </w:rPr>
              <w:t>PROF. DR. NİHAYET ARSLAN</w:t>
            </w:r>
          </w:p>
        </w:tc>
        <w:tc>
          <w:tcPr>
            <w:tcW w:w="764" w:type="pct"/>
            <w:shd w:val="clear" w:color="auto" w:fill="auto"/>
          </w:tcPr>
          <w:p w14:paraId="4319A4D7" w14:textId="77777777" w:rsidR="003B0B8D" w:rsidRPr="0030422E" w:rsidRDefault="003B0B8D" w:rsidP="0030422E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  <w:r w:rsidRPr="0030422E">
              <w:rPr>
                <w:rFonts w:cstheme="minorHAnsi"/>
                <w:color w:val="00B0F0"/>
                <w:sz w:val="14"/>
                <w:szCs w:val="14"/>
              </w:rPr>
              <w:t>TDE6109</w:t>
            </w:r>
          </w:p>
          <w:p w14:paraId="49D59C6E" w14:textId="77777777" w:rsidR="003B0B8D" w:rsidRPr="0030422E" w:rsidRDefault="003B0B8D" w:rsidP="0030422E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  <w:r w:rsidRPr="0030422E">
              <w:rPr>
                <w:rFonts w:cstheme="minorHAnsi"/>
                <w:color w:val="00B0F0"/>
                <w:sz w:val="14"/>
                <w:szCs w:val="14"/>
              </w:rPr>
              <w:t>ÇAĞATAYCA</w:t>
            </w:r>
          </w:p>
          <w:p w14:paraId="0FAE6646" w14:textId="22DEF703" w:rsidR="003B0B8D" w:rsidRPr="0067312D" w:rsidRDefault="003B0B8D" w:rsidP="0030422E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  <w:r w:rsidRPr="00F22009">
              <w:rPr>
                <w:rFonts w:cstheme="minorHAnsi"/>
                <w:color w:val="00B0F0"/>
                <w:sz w:val="14"/>
                <w:szCs w:val="14"/>
              </w:rPr>
              <w:t>PROF. DR. ZÜHAL ÖLMEZ</w:t>
            </w:r>
          </w:p>
          <w:p w14:paraId="34110524" w14:textId="439EE52B" w:rsidR="003B0B8D" w:rsidRPr="00F22009" w:rsidRDefault="003B0B8D" w:rsidP="0067312D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</w:p>
        </w:tc>
      </w:tr>
      <w:tr w:rsidR="00B31480" w:rsidRPr="009911DE" w14:paraId="0C8A564E" w14:textId="77777777" w:rsidTr="00B31480">
        <w:trPr>
          <w:trHeight w:val="568"/>
        </w:trPr>
        <w:tc>
          <w:tcPr>
            <w:tcW w:w="202" w:type="pct"/>
            <w:vMerge/>
          </w:tcPr>
          <w:p w14:paraId="526603CD" w14:textId="77777777" w:rsidR="00B31480" w:rsidRPr="009911DE" w:rsidRDefault="00B31480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5" w:type="pct"/>
          </w:tcPr>
          <w:p w14:paraId="2EACB9F2" w14:textId="77777777" w:rsidR="00B31480" w:rsidRPr="009911DE" w:rsidRDefault="00B31480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6</w:t>
            </w:r>
          </w:p>
        </w:tc>
        <w:tc>
          <w:tcPr>
            <w:tcW w:w="367" w:type="pct"/>
            <w:hideMark/>
          </w:tcPr>
          <w:p w14:paraId="33665706" w14:textId="77777777" w:rsidR="00B31480" w:rsidRPr="009911DE" w:rsidRDefault="00B31480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5.00-15.50</w:t>
            </w:r>
          </w:p>
        </w:tc>
        <w:tc>
          <w:tcPr>
            <w:tcW w:w="1496" w:type="pct"/>
            <w:gridSpan w:val="3"/>
          </w:tcPr>
          <w:p w14:paraId="335CD591" w14:textId="77777777" w:rsidR="00B31480" w:rsidRPr="00AC7E92" w:rsidRDefault="00B31480" w:rsidP="00426EAC">
            <w:pPr>
              <w:jc w:val="center"/>
              <w:rPr>
                <w:rFonts w:cstheme="minorHAnsi"/>
                <w:color w:val="C00000"/>
                <w:sz w:val="14"/>
                <w:szCs w:val="14"/>
              </w:rPr>
            </w:pPr>
            <w:r w:rsidRPr="00AC7E92">
              <w:rPr>
                <w:rFonts w:cstheme="minorHAnsi"/>
                <w:color w:val="C00000"/>
                <w:sz w:val="14"/>
                <w:szCs w:val="14"/>
              </w:rPr>
              <w:t>TDE5299 DİNİ VE TASAVVUFİ TÜRK EDEBİYATINDA MENSUR ESERLER</w:t>
            </w:r>
          </w:p>
          <w:p w14:paraId="4CF0972D" w14:textId="0B79EDA7" w:rsidR="00B31480" w:rsidRPr="00CD7D96" w:rsidRDefault="00B31480" w:rsidP="00426EAC">
            <w:pPr>
              <w:jc w:val="center"/>
              <w:rPr>
                <w:rFonts w:cstheme="minorHAnsi"/>
                <w:color w:val="7030A0"/>
                <w:sz w:val="14"/>
                <w:szCs w:val="14"/>
              </w:rPr>
            </w:pPr>
            <w:r w:rsidRPr="00AC7E92">
              <w:rPr>
                <w:rFonts w:cstheme="minorHAnsi"/>
                <w:color w:val="C00000"/>
                <w:sz w:val="14"/>
                <w:szCs w:val="14"/>
              </w:rPr>
              <w:t>DOÇ. DR. MERİÇ HARMANCI</w:t>
            </w:r>
          </w:p>
        </w:tc>
        <w:tc>
          <w:tcPr>
            <w:tcW w:w="1332" w:type="pct"/>
          </w:tcPr>
          <w:p w14:paraId="5E3A8F16" w14:textId="77777777" w:rsidR="00B31480" w:rsidRPr="000D52FC" w:rsidRDefault="00B31480" w:rsidP="000D52FC">
            <w:pPr>
              <w:jc w:val="center"/>
              <w:rPr>
                <w:rFonts w:cstheme="minorHAnsi"/>
                <w:color w:val="7B7B7B" w:themeColor="accent3" w:themeShade="BF"/>
                <w:sz w:val="14"/>
                <w:szCs w:val="14"/>
              </w:rPr>
            </w:pPr>
            <w:r w:rsidRPr="000D52FC">
              <w:rPr>
                <w:rFonts w:cstheme="minorHAnsi"/>
                <w:color w:val="7B7B7B" w:themeColor="accent3" w:themeShade="BF"/>
                <w:sz w:val="14"/>
                <w:szCs w:val="14"/>
              </w:rPr>
              <w:t xml:space="preserve">TDE5112 ETİMOLOJİ VE SÖZLÜKÇÜLÜK </w:t>
            </w:r>
          </w:p>
          <w:p w14:paraId="4134CDF7" w14:textId="42700347" w:rsidR="00B31480" w:rsidRPr="000D52FC" w:rsidRDefault="00B31480" w:rsidP="000D52FC">
            <w:pPr>
              <w:jc w:val="center"/>
              <w:rPr>
                <w:rFonts w:cstheme="minorHAnsi"/>
                <w:color w:val="7B7B7B" w:themeColor="accent3" w:themeShade="BF"/>
                <w:sz w:val="14"/>
                <w:szCs w:val="14"/>
              </w:rPr>
            </w:pPr>
            <w:r w:rsidRPr="000D52FC">
              <w:rPr>
                <w:rFonts w:cstheme="minorHAnsi"/>
                <w:color w:val="7B7B7B" w:themeColor="accent3" w:themeShade="BF"/>
                <w:sz w:val="14"/>
                <w:szCs w:val="14"/>
              </w:rPr>
              <w:t>PROF. DR. A. MELEK ÖZYETGİN</w:t>
            </w:r>
          </w:p>
          <w:p w14:paraId="44E47D14" w14:textId="77777777" w:rsidR="00B31480" w:rsidRPr="000D52FC" w:rsidRDefault="00B31480" w:rsidP="000D52FC">
            <w:pPr>
              <w:jc w:val="center"/>
              <w:rPr>
                <w:rFonts w:cstheme="minorHAnsi"/>
                <w:color w:val="7B7B7B" w:themeColor="accent3" w:themeShade="BF"/>
                <w:sz w:val="14"/>
                <w:szCs w:val="14"/>
              </w:rPr>
            </w:pPr>
          </w:p>
        </w:tc>
        <w:tc>
          <w:tcPr>
            <w:tcW w:w="1528" w:type="pct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05DFA9E2" w14:textId="28B0E95E" w:rsidR="00B31480" w:rsidRPr="0030422E" w:rsidRDefault="00B31480" w:rsidP="001532FD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  <w:r w:rsidRPr="0030422E">
              <w:rPr>
                <w:rFonts w:cstheme="minorHAnsi"/>
                <w:color w:val="00B0F0"/>
                <w:sz w:val="14"/>
                <w:szCs w:val="14"/>
              </w:rPr>
              <w:t>TDE6109</w:t>
            </w:r>
          </w:p>
          <w:p w14:paraId="7084FCB8" w14:textId="77777777" w:rsidR="00B31480" w:rsidRPr="0030422E" w:rsidRDefault="00B31480" w:rsidP="001532FD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  <w:r w:rsidRPr="0030422E">
              <w:rPr>
                <w:rFonts w:cstheme="minorHAnsi"/>
                <w:color w:val="00B0F0"/>
                <w:sz w:val="14"/>
                <w:szCs w:val="14"/>
              </w:rPr>
              <w:t>ÇAĞATAYCA</w:t>
            </w:r>
          </w:p>
          <w:p w14:paraId="535C0721" w14:textId="38E012D5" w:rsidR="00B31480" w:rsidRPr="00F22009" w:rsidRDefault="00B31480" w:rsidP="001532FD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  <w:r w:rsidRPr="00F22009">
              <w:rPr>
                <w:rFonts w:cstheme="minorHAnsi"/>
                <w:color w:val="00B0F0"/>
                <w:sz w:val="14"/>
                <w:szCs w:val="14"/>
              </w:rPr>
              <w:t>PROF. DR. ZÜHAL ÖLMEZ</w:t>
            </w:r>
          </w:p>
        </w:tc>
      </w:tr>
      <w:tr w:rsidR="00B31480" w:rsidRPr="009911DE" w14:paraId="75E79CD3" w14:textId="77777777" w:rsidTr="00B31480">
        <w:trPr>
          <w:trHeight w:val="406"/>
        </w:trPr>
        <w:tc>
          <w:tcPr>
            <w:tcW w:w="202" w:type="pct"/>
            <w:vMerge/>
          </w:tcPr>
          <w:p w14:paraId="321DB598" w14:textId="77777777" w:rsidR="00B31480" w:rsidRPr="009911DE" w:rsidRDefault="00B31480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5" w:type="pct"/>
          </w:tcPr>
          <w:p w14:paraId="38CC5818" w14:textId="77777777" w:rsidR="00B31480" w:rsidRPr="009911DE" w:rsidRDefault="00B31480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7</w:t>
            </w:r>
          </w:p>
        </w:tc>
        <w:tc>
          <w:tcPr>
            <w:tcW w:w="367" w:type="pct"/>
            <w:hideMark/>
          </w:tcPr>
          <w:p w14:paraId="125C5C53" w14:textId="77777777" w:rsidR="00B31480" w:rsidRPr="009911DE" w:rsidRDefault="00B31480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6.00-16.50</w:t>
            </w:r>
          </w:p>
        </w:tc>
        <w:tc>
          <w:tcPr>
            <w:tcW w:w="1496" w:type="pct"/>
            <w:gridSpan w:val="3"/>
          </w:tcPr>
          <w:p w14:paraId="3F57BF08" w14:textId="77777777" w:rsidR="00B31480" w:rsidRPr="00AC7E92" w:rsidRDefault="00B31480" w:rsidP="00426EAC">
            <w:pPr>
              <w:jc w:val="center"/>
              <w:rPr>
                <w:rFonts w:cstheme="minorHAnsi"/>
                <w:color w:val="C00000"/>
                <w:sz w:val="14"/>
                <w:szCs w:val="14"/>
              </w:rPr>
            </w:pPr>
            <w:r w:rsidRPr="00AC7E92">
              <w:rPr>
                <w:rFonts w:cstheme="minorHAnsi"/>
                <w:color w:val="C00000"/>
                <w:sz w:val="14"/>
                <w:szCs w:val="14"/>
              </w:rPr>
              <w:t>TDE5299 DİNİ VE TASAVVUFİ TÜRK EDEBİYATINDA MENSUR ESERLER</w:t>
            </w:r>
          </w:p>
          <w:p w14:paraId="6E7E32EC" w14:textId="244871EC" w:rsidR="00B31480" w:rsidRPr="00CD7D96" w:rsidRDefault="00B31480" w:rsidP="00426EAC">
            <w:pPr>
              <w:jc w:val="center"/>
              <w:rPr>
                <w:rFonts w:cstheme="minorHAnsi"/>
                <w:color w:val="7030A0"/>
                <w:sz w:val="14"/>
                <w:szCs w:val="14"/>
              </w:rPr>
            </w:pPr>
            <w:r w:rsidRPr="00AC7E92">
              <w:rPr>
                <w:rFonts w:cstheme="minorHAnsi"/>
                <w:color w:val="C00000"/>
                <w:sz w:val="14"/>
                <w:szCs w:val="14"/>
              </w:rPr>
              <w:t>DOÇ. DR. MERİÇ HARMANCI</w:t>
            </w:r>
          </w:p>
        </w:tc>
        <w:tc>
          <w:tcPr>
            <w:tcW w:w="1332" w:type="pct"/>
          </w:tcPr>
          <w:p w14:paraId="2FA7A035" w14:textId="77777777" w:rsidR="00B31480" w:rsidRDefault="00B31480" w:rsidP="000D52FC">
            <w:pPr>
              <w:jc w:val="center"/>
              <w:rPr>
                <w:rFonts w:cstheme="minorHAnsi"/>
                <w:color w:val="7B7B7B" w:themeColor="accent3" w:themeShade="BF"/>
                <w:sz w:val="14"/>
                <w:szCs w:val="14"/>
              </w:rPr>
            </w:pPr>
            <w:r w:rsidRPr="000D52FC">
              <w:rPr>
                <w:rFonts w:cstheme="minorHAnsi"/>
                <w:color w:val="7B7B7B" w:themeColor="accent3" w:themeShade="BF"/>
                <w:sz w:val="14"/>
                <w:szCs w:val="14"/>
              </w:rPr>
              <w:t xml:space="preserve">TDE5112 ETİMOLOJİ VE SÖZLÜKÇÜLÜK </w:t>
            </w:r>
          </w:p>
          <w:p w14:paraId="01580DAF" w14:textId="4CB9CE2C" w:rsidR="00B31480" w:rsidRPr="000D52FC" w:rsidRDefault="00B31480" w:rsidP="000D52FC">
            <w:pPr>
              <w:jc w:val="center"/>
              <w:rPr>
                <w:rFonts w:cstheme="minorHAnsi"/>
                <w:color w:val="7B7B7B" w:themeColor="accent3" w:themeShade="BF"/>
                <w:sz w:val="14"/>
                <w:szCs w:val="14"/>
              </w:rPr>
            </w:pPr>
            <w:r w:rsidRPr="000D52FC">
              <w:rPr>
                <w:rFonts w:cstheme="minorHAnsi"/>
                <w:color w:val="7B7B7B" w:themeColor="accent3" w:themeShade="BF"/>
                <w:sz w:val="14"/>
                <w:szCs w:val="14"/>
              </w:rPr>
              <w:t>PROF. DR. A. MELEK ÖZYETGİN</w:t>
            </w:r>
          </w:p>
          <w:p w14:paraId="7A7481F0" w14:textId="77777777" w:rsidR="00B31480" w:rsidRPr="000D52FC" w:rsidRDefault="00B31480" w:rsidP="000D52FC">
            <w:pPr>
              <w:jc w:val="center"/>
              <w:rPr>
                <w:rFonts w:cstheme="minorHAnsi"/>
                <w:color w:val="7B7B7B" w:themeColor="accent3" w:themeShade="BF"/>
                <w:sz w:val="14"/>
                <w:szCs w:val="14"/>
              </w:rPr>
            </w:pPr>
          </w:p>
        </w:tc>
        <w:tc>
          <w:tcPr>
            <w:tcW w:w="1528" w:type="pct"/>
            <w:gridSpan w:val="2"/>
            <w:shd w:val="clear" w:color="auto" w:fill="auto"/>
          </w:tcPr>
          <w:p w14:paraId="05043D80" w14:textId="1580ED86" w:rsidR="00B31480" w:rsidRPr="0030422E" w:rsidRDefault="00B31480" w:rsidP="001532FD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  <w:r w:rsidRPr="0030422E">
              <w:rPr>
                <w:rFonts w:cstheme="minorHAnsi"/>
                <w:color w:val="00B0F0"/>
                <w:sz w:val="14"/>
                <w:szCs w:val="14"/>
              </w:rPr>
              <w:t>TDE6109</w:t>
            </w:r>
          </w:p>
          <w:p w14:paraId="0EB802F6" w14:textId="77777777" w:rsidR="00B31480" w:rsidRPr="0030422E" w:rsidRDefault="00B31480" w:rsidP="001532FD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  <w:r w:rsidRPr="0030422E">
              <w:rPr>
                <w:rFonts w:cstheme="minorHAnsi"/>
                <w:color w:val="00B0F0"/>
                <w:sz w:val="14"/>
                <w:szCs w:val="14"/>
              </w:rPr>
              <w:t>ÇAĞATAYCA</w:t>
            </w:r>
          </w:p>
          <w:p w14:paraId="29C14101" w14:textId="44565855" w:rsidR="00B31480" w:rsidRPr="00F22009" w:rsidRDefault="00B31480" w:rsidP="001532FD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  <w:r w:rsidRPr="00F22009">
              <w:rPr>
                <w:rFonts w:cstheme="minorHAnsi"/>
                <w:color w:val="00B0F0"/>
                <w:sz w:val="14"/>
                <w:szCs w:val="14"/>
              </w:rPr>
              <w:t>PROF. DR. ZÜHAL ÖLMEZ</w:t>
            </w:r>
          </w:p>
        </w:tc>
      </w:tr>
      <w:tr w:rsidR="006F2D87" w:rsidRPr="009911DE" w14:paraId="4E5D109F" w14:textId="77777777" w:rsidTr="009911DE">
        <w:trPr>
          <w:trHeight w:val="279"/>
        </w:trPr>
        <w:tc>
          <w:tcPr>
            <w:tcW w:w="202" w:type="pct"/>
            <w:vMerge/>
          </w:tcPr>
          <w:p w14:paraId="51784635" w14:textId="77777777"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5" w:type="pct"/>
          </w:tcPr>
          <w:p w14:paraId="0E2A4D54" w14:textId="77777777" w:rsidR="00D32DDC" w:rsidRPr="009911DE" w:rsidRDefault="00A36744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8</w:t>
            </w:r>
          </w:p>
        </w:tc>
        <w:tc>
          <w:tcPr>
            <w:tcW w:w="367" w:type="pct"/>
            <w:hideMark/>
          </w:tcPr>
          <w:p w14:paraId="07E53C7A" w14:textId="77777777"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7.00-17.50</w:t>
            </w:r>
          </w:p>
        </w:tc>
        <w:tc>
          <w:tcPr>
            <w:tcW w:w="1496" w:type="pct"/>
            <w:gridSpan w:val="3"/>
          </w:tcPr>
          <w:p w14:paraId="42DFAFD1" w14:textId="197590D9" w:rsidR="00D32DDC" w:rsidRPr="009911DE" w:rsidRDefault="00D32DDC" w:rsidP="009911DE">
            <w:pPr>
              <w:jc w:val="both"/>
              <w:rPr>
                <w:rFonts w:cstheme="minorHAnsi"/>
                <w:color w:val="000000"/>
                <w:sz w:val="14"/>
                <w:szCs w:val="14"/>
              </w:rPr>
            </w:pPr>
          </w:p>
        </w:tc>
        <w:tc>
          <w:tcPr>
            <w:tcW w:w="1332" w:type="pct"/>
          </w:tcPr>
          <w:p w14:paraId="1A68B8ED" w14:textId="77777777" w:rsidR="00D32DDC" w:rsidRPr="009911DE" w:rsidRDefault="00D32DDC" w:rsidP="009911DE">
            <w:pPr>
              <w:jc w:val="both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1528" w:type="pct"/>
            <w:gridSpan w:val="2"/>
          </w:tcPr>
          <w:p w14:paraId="77D8AC76" w14:textId="0257B5FC" w:rsidR="00D32DDC" w:rsidRPr="009911DE" w:rsidRDefault="00D32DDC" w:rsidP="001532FD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</w:tr>
      <w:tr w:rsidR="006F2D87" w:rsidRPr="009911DE" w14:paraId="1F97E2EE" w14:textId="77777777" w:rsidTr="006F2D87">
        <w:trPr>
          <w:trHeight w:val="411"/>
        </w:trPr>
        <w:tc>
          <w:tcPr>
            <w:tcW w:w="202" w:type="pct"/>
            <w:vMerge w:val="restart"/>
          </w:tcPr>
          <w:p w14:paraId="63537103" w14:textId="77777777"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14:paraId="13236459" w14:textId="77777777"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14:paraId="4FCD5F28" w14:textId="77777777"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14:paraId="14C85D8C" w14:textId="77777777"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14:paraId="65B9796E" w14:textId="77777777"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14:paraId="17746C4C" w14:textId="77777777"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14:paraId="686B5255" w14:textId="77777777"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14:paraId="784285F4" w14:textId="77777777"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Ç</w:t>
            </w:r>
          </w:p>
          <w:p w14:paraId="2B19E43E" w14:textId="77777777"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A</w:t>
            </w:r>
          </w:p>
          <w:p w14:paraId="1B55E914" w14:textId="77777777"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R</w:t>
            </w:r>
          </w:p>
          <w:p w14:paraId="49DB73D7" w14:textId="77777777"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Ş</w:t>
            </w:r>
          </w:p>
          <w:p w14:paraId="02F7D534" w14:textId="77777777"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A</w:t>
            </w:r>
          </w:p>
          <w:p w14:paraId="78BAD40D" w14:textId="77777777"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M</w:t>
            </w:r>
          </w:p>
          <w:p w14:paraId="3265DE5A" w14:textId="77777777"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B</w:t>
            </w:r>
          </w:p>
          <w:p w14:paraId="090FF532" w14:textId="77777777"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A</w:t>
            </w:r>
          </w:p>
          <w:p w14:paraId="443E321E" w14:textId="77777777"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14:paraId="21157028" w14:textId="77777777"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5" w:type="pct"/>
          </w:tcPr>
          <w:p w14:paraId="4E7C7E67" w14:textId="77777777"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lastRenderedPageBreak/>
              <w:t>1</w:t>
            </w:r>
          </w:p>
        </w:tc>
        <w:tc>
          <w:tcPr>
            <w:tcW w:w="367" w:type="pct"/>
            <w:hideMark/>
          </w:tcPr>
          <w:p w14:paraId="190A2763" w14:textId="77777777"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09.00-09.50</w:t>
            </w:r>
          </w:p>
        </w:tc>
        <w:tc>
          <w:tcPr>
            <w:tcW w:w="1496" w:type="pct"/>
            <w:gridSpan w:val="3"/>
          </w:tcPr>
          <w:p w14:paraId="48583FFD" w14:textId="168973CE" w:rsidR="00FE6695" w:rsidRDefault="00362981" w:rsidP="00FE6695">
            <w:pPr>
              <w:jc w:val="center"/>
              <w:rPr>
                <w:rFonts w:cstheme="minorHAnsi"/>
                <w:color w:val="FF0000"/>
                <w:sz w:val="14"/>
                <w:szCs w:val="14"/>
              </w:rPr>
            </w:pPr>
            <w:r w:rsidRPr="00362981">
              <w:rPr>
                <w:rFonts w:cstheme="minorHAnsi"/>
                <w:color w:val="FF0000"/>
                <w:sz w:val="14"/>
                <w:szCs w:val="14"/>
              </w:rPr>
              <w:t>TDE5212</w:t>
            </w:r>
            <w:r w:rsidR="00FE6695">
              <w:rPr>
                <w:rFonts w:cstheme="minorHAnsi"/>
                <w:color w:val="FF0000"/>
                <w:sz w:val="14"/>
                <w:szCs w:val="14"/>
              </w:rPr>
              <w:t xml:space="preserve"> </w:t>
            </w:r>
            <w:r w:rsidRPr="00362981">
              <w:rPr>
                <w:rFonts w:cstheme="minorHAnsi"/>
                <w:color w:val="FF0000"/>
                <w:sz w:val="14"/>
                <w:szCs w:val="14"/>
              </w:rPr>
              <w:t>ESKİ TÜRK EDEBİYATINDA NAZIM</w:t>
            </w:r>
          </w:p>
          <w:p w14:paraId="3595BF02" w14:textId="35097EF5" w:rsidR="00204E8D" w:rsidRPr="009911DE" w:rsidRDefault="00362981" w:rsidP="00FE6695">
            <w:pPr>
              <w:jc w:val="center"/>
              <w:rPr>
                <w:rFonts w:cstheme="minorHAnsi"/>
                <w:color w:val="FF0000"/>
                <w:sz w:val="14"/>
                <w:szCs w:val="14"/>
              </w:rPr>
            </w:pPr>
            <w:r w:rsidRPr="00362981">
              <w:rPr>
                <w:rFonts w:cstheme="minorHAnsi"/>
                <w:color w:val="FF0000"/>
                <w:sz w:val="14"/>
                <w:szCs w:val="14"/>
              </w:rPr>
              <w:t>DR. ÖĞRETİM ÜYESİ ALİ EMRE ÖZYILDIRIM</w:t>
            </w:r>
          </w:p>
        </w:tc>
        <w:tc>
          <w:tcPr>
            <w:tcW w:w="1332" w:type="pct"/>
          </w:tcPr>
          <w:p w14:paraId="615DF09E" w14:textId="77777777" w:rsidR="00204E8D" w:rsidRDefault="00204E8D" w:rsidP="00204E8D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  <w:r w:rsidRPr="00204E8D">
              <w:rPr>
                <w:rFonts w:cstheme="minorHAnsi"/>
                <w:color w:val="00B0F0"/>
                <w:sz w:val="14"/>
                <w:szCs w:val="14"/>
              </w:rPr>
              <w:t xml:space="preserve">TDE5120 TARİHİ TÜRK DİLİ METİNLERİ </w:t>
            </w:r>
          </w:p>
          <w:p w14:paraId="00ADF92F" w14:textId="425F6978" w:rsidR="00523B46" w:rsidRPr="00204E8D" w:rsidRDefault="00204E8D" w:rsidP="00204E8D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  <w:r w:rsidRPr="00204E8D">
              <w:rPr>
                <w:rFonts w:cstheme="minorHAnsi"/>
                <w:color w:val="00B0F0"/>
                <w:sz w:val="14"/>
                <w:szCs w:val="14"/>
              </w:rPr>
              <w:t>PROF. DR. ZÜHAL ÖLMEZ</w:t>
            </w:r>
          </w:p>
        </w:tc>
        <w:tc>
          <w:tcPr>
            <w:tcW w:w="1528" w:type="pct"/>
            <w:gridSpan w:val="2"/>
          </w:tcPr>
          <w:p w14:paraId="24AD5984" w14:textId="7E9B8FDB" w:rsidR="00362981" w:rsidRPr="00362981" w:rsidRDefault="00362981" w:rsidP="00362981">
            <w:pPr>
              <w:jc w:val="center"/>
              <w:rPr>
                <w:rFonts w:cstheme="minorHAnsi"/>
                <w:color w:val="00B050"/>
                <w:sz w:val="14"/>
                <w:szCs w:val="14"/>
              </w:rPr>
            </w:pPr>
            <w:r w:rsidRPr="00362981">
              <w:rPr>
                <w:rFonts w:cstheme="minorHAnsi"/>
                <w:color w:val="00B050"/>
                <w:sz w:val="14"/>
                <w:szCs w:val="14"/>
              </w:rPr>
              <w:t>TDE6117 GENEL FONETİK</w:t>
            </w:r>
          </w:p>
          <w:p w14:paraId="205CB4FC" w14:textId="294FE8B5" w:rsidR="00523B46" w:rsidRPr="009911DE" w:rsidRDefault="00362981" w:rsidP="00362981">
            <w:pPr>
              <w:jc w:val="center"/>
              <w:rPr>
                <w:rFonts w:cstheme="minorHAnsi"/>
                <w:color w:val="996633"/>
                <w:sz w:val="14"/>
                <w:szCs w:val="14"/>
              </w:rPr>
            </w:pPr>
            <w:r w:rsidRPr="00362981">
              <w:rPr>
                <w:rFonts w:cstheme="minorHAnsi"/>
                <w:color w:val="00B050"/>
                <w:sz w:val="14"/>
                <w:szCs w:val="14"/>
              </w:rPr>
              <w:t>DOÇ. DR. SEVİM YILMAZ ÖNDER</w:t>
            </w:r>
          </w:p>
        </w:tc>
      </w:tr>
      <w:tr w:rsidR="006F2D87" w:rsidRPr="009911DE" w14:paraId="2F125B7D" w14:textId="77777777" w:rsidTr="006F2D87">
        <w:trPr>
          <w:trHeight w:val="377"/>
        </w:trPr>
        <w:tc>
          <w:tcPr>
            <w:tcW w:w="202" w:type="pct"/>
            <w:vMerge/>
          </w:tcPr>
          <w:p w14:paraId="20E98936" w14:textId="77777777"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5" w:type="pct"/>
          </w:tcPr>
          <w:p w14:paraId="3A41960D" w14:textId="77777777"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2</w:t>
            </w:r>
          </w:p>
        </w:tc>
        <w:tc>
          <w:tcPr>
            <w:tcW w:w="367" w:type="pct"/>
            <w:hideMark/>
          </w:tcPr>
          <w:p w14:paraId="0126401D" w14:textId="77777777"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0.00-10.50</w:t>
            </w:r>
          </w:p>
        </w:tc>
        <w:tc>
          <w:tcPr>
            <w:tcW w:w="1496" w:type="pct"/>
            <w:gridSpan w:val="3"/>
          </w:tcPr>
          <w:p w14:paraId="7C920BD0" w14:textId="322C5797" w:rsidR="00FE6695" w:rsidRDefault="00362981" w:rsidP="00FE6695">
            <w:pPr>
              <w:jc w:val="center"/>
              <w:rPr>
                <w:rFonts w:cstheme="minorHAnsi"/>
                <w:color w:val="FF0000"/>
                <w:sz w:val="14"/>
                <w:szCs w:val="14"/>
              </w:rPr>
            </w:pPr>
            <w:r w:rsidRPr="00362981">
              <w:rPr>
                <w:rFonts w:cstheme="minorHAnsi"/>
                <w:color w:val="FF0000"/>
                <w:sz w:val="14"/>
                <w:szCs w:val="14"/>
              </w:rPr>
              <w:t>TDE5212</w:t>
            </w:r>
            <w:r w:rsidR="00FE6695">
              <w:rPr>
                <w:rFonts w:cstheme="minorHAnsi"/>
                <w:color w:val="FF0000"/>
                <w:sz w:val="14"/>
                <w:szCs w:val="14"/>
              </w:rPr>
              <w:t xml:space="preserve"> </w:t>
            </w:r>
            <w:r w:rsidRPr="00362981">
              <w:rPr>
                <w:rFonts w:cstheme="minorHAnsi"/>
                <w:color w:val="FF0000"/>
                <w:sz w:val="14"/>
                <w:szCs w:val="14"/>
              </w:rPr>
              <w:t>ESKİ TÜRK EDEBİYATINDA NAZIM</w:t>
            </w:r>
          </w:p>
          <w:p w14:paraId="337649FD" w14:textId="7C9BB595" w:rsidR="00523B46" w:rsidRPr="009911DE" w:rsidRDefault="00362981" w:rsidP="00FE6695">
            <w:pPr>
              <w:jc w:val="center"/>
              <w:rPr>
                <w:rFonts w:cstheme="minorHAnsi"/>
                <w:sz w:val="14"/>
                <w:szCs w:val="14"/>
              </w:rPr>
            </w:pPr>
            <w:r w:rsidRPr="00362981">
              <w:rPr>
                <w:rFonts w:cstheme="minorHAnsi"/>
                <w:color w:val="FF0000"/>
                <w:sz w:val="14"/>
                <w:szCs w:val="14"/>
              </w:rPr>
              <w:t>DR. ÖĞRETİM ÜYESİ ALİ EMRE ÖZYILDIRIM</w:t>
            </w:r>
          </w:p>
        </w:tc>
        <w:tc>
          <w:tcPr>
            <w:tcW w:w="1332" w:type="pct"/>
            <w:hideMark/>
          </w:tcPr>
          <w:p w14:paraId="404AF15A" w14:textId="77777777" w:rsidR="00204E8D" w:rsidRDefault="00204E8D" w:rsidP="00204E8D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  <w:r w:rsidRPr="00204E8D">
              <w:rPr>
                <w:rFonts w:cstheme="minorHAnsi"/>
                <w:color w:val="00B0F0"/>
                <w:sz w:val="14"/>
                <w:szCs w:val="14"/>
              </w:rPr>
              <w:t xml:space="preserve">TDE5120 TARİHİ TÜRK DİLİ METİNLERİ </w:t>
            </w:r>
          </w:p>
          <w:p w14:paraId="37A452AF" w14:textId="6BE4B6EF" w:rsidR="00523B46" w:rsidRPr="00204E8D" w:rsidRDefault="00204E8D" w:rsidP="00204E8D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  <w:r w:rsidRPr="00204E8D">
              <w:rPr>
                <w:rFonts w:cstheme="minorHAnsi"/>
                <w:color w:val="00B0F0"/>
                <w:sz w:val="14"/>
                <w:szCs w:val="14"/>
              </w:rPr>
              <w:t>PROF. DR. ZÜHAL ÖLMEZ</w:t>
            </w:r>
          </w:p>
        </w:tc>
        <w:tc>
          <w:tcPr>
            <w:tcW w:w="1528" w:type="pct"/>
            <w:gridSpan w:val="2"/>
          </w:tcPr>
          <w:p w14:paraId="08DB97A9" w14:textId="7E67F4A6" w:rsidR="00362981" w:rsidRPr="00362981" w:rsidRDefault="00362981" w:rsidP="00362981">
            <w:pPr>
              <w:jc w:val="center"/>
              <w:rPr>
                <w:rFonts w:cstheme="minorHAnsi"/>
                <w:color w:val="00B050"/>
                <w:sz w:val="14"/>
                <w:szCs w:val="14"/>
              </w:rPr>
            </w:pPr>
            <w:r w:rsidRPr="00362981">
              <w:rPr>
                <w:rFonts w:cstheme="minorHAnsi"/>
                <w:color w:val="00B050"/>
                <w:sz w:val="14"/>
                <w:szCs w:val="14"/>
              </w:rPr>
              <w:t>TDE6117 GENEL FONETİK</w:t>
            </w:r>
          </w:p>
          <w:p w14:paraId="729DE976" w14:textId="6B55F6EC" w:rsidR="00523B46" w:rsidRPr="009911DE" w:rsidRDefault="00362981" w:rsidP="00362981">
            <w:pPr>
              <w:jc w:val="center"/>
              <w:rPr>
                <w:rFonts w:cstheme="minorHAnsi"/>
                <w:color w:val="996633"/>
                <w:sz w:val="14"/>
                <w:szCs w:val="14"/>
              </w:rPr>
            </w:pPr>
            <w:r w:rsidRPr="00362981">
              <w:rPr>
                <w:rFonts w:cstheme="minorHAnsi"/>
                <w:color w:val="00B050"/>
                <w:sz w:val="14"/>
                <w:szCs w:val="14"/>
              </w:rPr>
              <w:t>DOÇ. DR. SEVİM YILMAZ ÖNDER</w:t>
            </w:r>
          </w:p>
        </w:tc>
      </w:tr>
      <w:tr w:rsidR="006F2D87" w:rsidRPr="009911DE" w14:paraId="3D257070" w14:textId="77777777" w:rsidTr="009911DE">
        <w:trPr>
          <w:trHeight w:val="387"/>
        </w:trPr>
        <w:tc>
          <w:tcPr>
            <w:tcW w:w="202" w:type="pct"/>
            <w:vMerge/>
          </w:tcPr>
          <w:p w14:paraId="6E4C9B8E" w14:textId="77777777"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5" w:type="pct"/>
          </w:tcPr>
          <w:p w14:paraId="0BF88BED" w14:textId="77777777"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3</w:t>
            </w:r>
          </w:p>
        </w:tc>
        <w:tc>
          <w:tcPr>
            <w:tcW w:w="367" w:type="pct"/>
            <w:hideMark/>
          </w:tcPr>
          <w:p w14:paraId="591CC7F5" w14:textId="77777777"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1.00-11.50</w:t>
            </w:r>
          </w:p>
        </w:tc>
        <w:tc>
          <w:tcPr>
            <w:tcW w:w="1496" w:type="pct"/>
            <w:gridSpan w:val="3"/>
          </w:tcPr>
          <w:p w14:paraId="5CC38592" w14:textId="2275A6B7" w:rsidR="00FE6695" w:rsidRDefault="00362981" w:rsidP="00FE6695">
            <w:pPr>
              <w:jc w:val="center"/>
              <w:rPr>
                <w:rFonts w:cstheme="minorHAnsi"/>
                <w:color w:val="FF0000"/>
                <w:sz w:val="14"/>
                <w:szCs w:val="14"/>
              </w:rPr>
            </w:pPr>
            <w:r w:rsidRPr="00362981">
              <w:rPr>
                <w:rFonts w:cstheme="minorHAnsi"/>
                <w:color w:val="FF0000"/>
                <w:sz w:val="14"/>
                <w:szCs w:val="14"/>
              </w:rPr>
              <w:t>TDE5212</w:t>
            </w:r>
            <w:r w:rsidR="00FE6695">
              <w:rPr>
                <w:rFonts w:cstheme="minorHAnsi"/>
                <w:color w:val="FF0000"/>
                <w:sz w:val="14"/>
                <w:szCs w:val="14"/>
              </w:rPr>
              <w:t xml:space="preserve"> </w:t>
            </w:r>
            <w:r w:rsidRPr="00362981">
              <w:rPr>
                <w:rFonts w:cstheme="minorHAnsi"/>
                <w:color w:val="FF0000"/>
                <w:sz w:val="14"/>
                <w:szCs w:val="14"/>
              </w:rPr>
              <w:t>ESKİ TÜRK EDEBİYATINDA NAZIM</w:t>
            </w:r>
          </w:p>
          <w:p w14:paraId="402FD912" w14:textId="6A2906B5" w:rsidR="00523B46" w:rsidRPr="00362981" w:rsidRDefault="00362981" w:rsidP="00FE6695">
            <w:pPr>
              <w:jc w:val="center"/>
              <w:rPr>
                <w:rFonts w:cstheme="minorHAnsi"/>
                <w:color w:val="FF0000"/>
                <w:sz w:val="14"/>
                <w:szCs w:val="14"/>
              </w:rPr>
            </w:pPr>
            <w:r w:rsidRPr="00362981">
              <w:rPr>
                <w:rFonts w:cstheme="minorHAnsi"/>
                <w:color w:val="FF0000"/>
                <w:sz w:val="14"/>
                <w:szCs w:val="14"/>
              </w:rPr>
              <w:t>DR. ÖĞRETİM ÜYESİ ALİ EMRE ÖZYILDIRIM</w:t>
            </w:r>
          </w:p>
        </w:tc>
        <w:tc>
          <w:tcPr>
            <w:tcW w:w="1332" w:type="pct"/>
            <w:hideMark/>
          </w:tcPr>
          <w:p w14:paraId="76E7F6B8" w14:textId="77777777" w:rsidR="00204E8D" w:rsidRDefault="00204E8D" w:rsidP="00204E8D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  <w:r w:rsidRPr="00204E8D">
              <w:rPr>
                <w:rFonts w:cstheme="minorHAnsi"/>
                <w:color w:val="00B0F0"/>
                <w:sz w:val="14"/>
                <w:szCs w:val="14"/>
              </w:rPr>
              <w:t xml:space="preserve">TDE5120 TARİHİ TÜRK DİLİ METİNLERİ </w:t>
            </w:r>
          </w:p>
          <w:p w14:paraId="5EB15383" w14:textId="1619CD5C" w:rsidR="00523B46" w:rsidRPr="00204E8D" w:rsidRDefault="00204E8D" w:rsidP="00204E8D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  <w:r w:rsidRPr="00204E8D">
              <w:rPr>
                <w:rFonts w:cstheme="minorHAnsi"/>
                <w:color w:val="00B0F0"/>
                <w:sz w:val="14"/>
                <w:szCs w:val="14"/>
              </w:rPr>
              <w:t>PROF. DR. ZÜHAL ÖLMEZ</w:t>
            </w:r>
          </w:p>
        </w:tc>
        <w:tc>
          <w:tcPr>
            <w:tcW w:w="1528" w:type="pct"/>
            <w:gridSpan w:val="2"/>
          </w:tcPr>
          <w:p w14:paraId="5BEEB557" w14:textId="77777777" w:rsidR="00362981" w:rsidRPr="00362981" w:rsidRDefault="00362981" w:rsidP="00362981">
            <w:pPr>
              <w:jc w:val="center"/>
              <w:rPr>
                <w:rFonts w:cstheme="minorHAnsi"/>
                <w:color w:val="00B050"/>
                <w:sz w:val="14"/>
                <w:szCs w:val="14"/>
              </w:rPr>
            </w:pPr>
            <w:r w:rsidRPr="00362981">
              <w:rPr>
                <w:rFonts w:cstheme="minorHAnsi"/>
                <w:color w:val="00B050"/>
                <w:sz w:val="14"/>
                <w:szCs w:val="14"/>
              </w:rPr>
              <w:t>TDE6117 GENEL FONETİK</w:t>
            </w:r>
          </w:p>
          <w:p w14:paraId="7A9B9163" w14:textId="6FAFC350" w:rsidR="00523B46" w:rsidRPr="009911DE" w:rsidRDefault="00362981" w:rsidP="00362981">
            <w:pPr>
              <w:jc w:val="center"/>
              <w:rPr>
                <w:rFonts w:cstheme="minorHAnsi"/>
                <w:color w:val="00FFFF"/>
                <w:sz w:val="14"/>
                <w:szCs w:val="14"/>
              </w:rPr>
            </w:pPr>
            <w:r w:rsidRPr="00362981">
              <w:rPr>
                <w:rFonts w:cstheme="minorHAnsi"/>
                <w:color w:val="00B050"/>
                <w:sz w:val="14"/>
                <w:szCs w:val="14"/>
              </w:rPr>
              <w:t>DOÇ. DR. SEVİM YILMAZ ÖNDER</w:t>
            </w:r>
          </w:p>
        </w:tc>
      </w:tr>
      <w:tr w:rsidR="00985638" w:rsidRPr="009911DE" w14:paraId="5898CDEF" w14:textId="77777777" w:rsidTr="00985638">
        <w:trPr>
          <w:trHeight w:val="445"/>
        </w:trPr>
        <w:tc>
          <w:tcPr>
            <w:tcW w:w="202" w:type="pct"/>
            <w:vMerge/>
          </w:tcPr>
          <w:p w14:paraId="60573AB3" w14:textId="77777777" w:rsidR="00985638" w:rsidRPr="009911DE" w:rsidRDefault="00985638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5" w:type="pct"/>
          </w:tcPr>
          <w:p w14:paraId="0D73BFD8" w14:textId="77777777" w:rsidR="00985638" w:rsidRPr="009911DE" w:rsidRDefault="00985638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4</w:t>
            </w:r>
          </w:p>
        </w:tc>
        <w:tc>
          <w:tcPr>
            <w:tcW w:w="367" w:type="pct"/>
            <w:hideMark/>
          </w:tcPr>
          <w:p w14:paraId="2C937AA4" w14:textId="77777777" w:rsidR="00985638" w:rsidRPr="009911DE" w:rsidRDefault="00985638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2.00-12.50</w:t>
            </w:r>
          </w:p>
        </w:tc>
        <w:tc>
          <w:tcPr>
            <w:tcW w:w="1496" w:type="pct"/>
            <w:gridSpan w:val="3"/>
          </w:tcPr>
          <w:p w14:paraId="6A677892" w14:textId="47844975" w:rsidR="00985638" w:rsidRPr="00AC7E92" w:rsidRDefault="00985638" w:rsidP="00985638">
            <w:pPr>
              <w:jc w:val="center"/>
              <w:rPr>
                <w:rFonts w:cstheme="minorHAnsi"/>
                <w:color w:val="C00000"/>
                <w:sz w:val="14"/>
                <w:szCs w:val="14"/>
              </w:rPr>
            </w:pPr>
          </w:p>
        </w:tc>
        <w:tc>
          <w:tcPr>
            <w:tcW w:w="1332" w:type="pct"/>
            <w:noWrap/>
            <w:hideMark/>
          </w:tcPr>
          <w:p w14:paraId="51017628" w14:textId="77777777" w:rsidR="00985638" w:rsidRPr="004F169A" w:rsidRDefault="00985638" w:rsidP="004F169A">
            <w:pPr>
              <w:jc w:val="center"/>
              <w:rPr>
                <w:rFonts w:cstheme="minorHAnsi"/>
                <w:color w:val="FF33CC"/>
                <w:sz w:val="14"/>
                <w:szCs w:val="14"/>
              </w:rPr>
            </w:pPr>
            <w:r w:rsidRPr="004F169A">
              <w:rPr>
                <w:rFonts w:cstheme="minorHAnsi"/>
                <w:color w:val="FF33CC"/>
                <w:sz w:val="14"/>
                <w:szCs w:val="14"/>
              </w:rPr>
              <w:t xml:space="preserve">TDE5102 KARAHANLICA </w:t>
            </w:r>
          </w:p>
          <w:p w14:paraId="1E8963BD" w14:textId="253A84B2" w:rsidR="00985638" w:rsidRPr="004F169A" w:rsidRDefault="00985638" w:rsidP="004F169A">
            <w:pPr>
              <w:jc w:val="center"/>
              <w:rPr>
                <w:rFonts w:cstheme="minorHAnsi"/>
                <w:color w:val="FF33CC"/>
                <w:sz w:val="14"/>
                <w:szCs w:val="14"/>
              </w:rPr>
            </w:pPr>
            <w:r w:rsidRPr="004F169A">
              <w:rPr>
                <w:rFonts w:cstheme="minorHAnsi"/>
                <w:color w:val="FF33CC"/>
                <w:sz w:val="14"/>
                <w:szCs w:val="14"/>
              </w:rPr>
              <w:t>DR. ÖĞRETİM ÜYESİ ÖZLEM YİĞİTOĞLU</w:t>
            </w:r>
          </w:p>
        </w:tc>
        <w:tc>
          <w:tcPr>
            <w:tcW w:w="764" w:type="pct"/>
          </w:tcPr>
          <w:p w14:paraId="0BB4A8B8" w14:textId="77777777" w:rsidR="00985638" w:rsidRDefault="00985638" w:rsidP="00AC7E92">
            <w:pPr>
              <w:jc w:val="center"/>
              <w:rPr>
                <w:rFonts w:cstheme="minorHAnsi"/>
                <w:color w:val="00B050"/>
                <w:sz w:val="14"/>
                <w:szCs w:val="14"/>
              </w:rPr>
            </w:pPr>
            <w:r w:rsidRPr="00AC7E92">
              <w:rPr>
                <w:rFonts w:cstheme="minorHAnsi"/>
                <w:color w:val="00B050"/>
                <w:sz w:val="14"/>
                <w:szCs w:val="14"/>
              </w:rPr>
              <w:t>TDE6111</w:t>
            </w:r>
            <w:r>
              <w:rPr>
                <w:rFonts w:cstheme="minorHAnsi"/>
                <w:color w:val="00B050"/>
                <w:sz w:val="14"/>
                <w:szCs w:val="14"/>
              </w:rPr>
              <w:t xml:space="preserve"> </w:t>
            </w:r>
            <w:r w:rsidRPr="00AC7E92">
              <w:rPr>
                <w:rFonts w:cstheme="minorHAnsi"/>
                <w:color w:val="00B050"/>
                <w:sz w:val="14"/>
                <w:szCs w:val="14"/>
              </w:rPr>
              <w:t xml:space="preserve">KLASİK OSMANLI NAZMI </w:t>
            </w:r>
          </w:p>
          <w:p w14:paraId="1666FC48" w14:textId="77777777" w:rsidR="00985638" w:rsidRDefault="00985638" w:rsidP="00AC7E92">
            <w:pPr>
              <w:jc w:val="center"/>
              <w:rPr>
                <w:rFonts w:cstheme="minorHAnsi"/>
                <w:color w:val="00B050"/>
                <w:sz w:val="14"/>
                <w:szCs w:val="14"/>
              </w:rPr>
            </w:pPr>
            <w:r w:rsidRPr="00AC7E92">
              <w:rPr>
                <w:rFonts w:cstheme="minorHAnsi"/>
                <w:color w:val="00B050"/>
                <w:sz w:val="14"/>
                <w:szCs w:val="14"/>
              </w:rPr>
              <w:t>DOÇ. DR. SEVİM YILMAZ ÖNDER</w:t>
            </w:r>
          </w:p>
        </w:tc>
        <w:tc>
          <w:tcPr>
            <w:tcW w:w="764" w:type="pct"/>
          </w:tcPr>
          <w:p w14:paraId="23E58E36" w14:textId="77777777" w:rsidR="00985638" w:rsidRPr="00F66405" w:rsidRDefault="00985638" w:rsidP="00985638">
            <w:pPr>
              <w:jc w:val="center"/>
              <w:rPr>
                <w:rFonts w:cstheme="minorHAnsi"/>
                <w:color w:val="C00000"/>
                <w:sz w:val="14"/>
                <w:szCs w:val="14"/>
              </w:rPr>
            </w:pPr>
            <w:r w:rsidRPr="00F66405">
              <w:rPr>
                <w:rFonts w:cstheme="minorHAnsi"/>
                <w:color w:val="C00000"/>
                <w:sz w:val="14"/>
                <w:szCs w:val="14"/>
              </w:rPr>
              <w:t xml:space="preserve">TDE6142 HALK ANLATI İNCELEMELERİ </w:t>
            </w:r>
          </w:p>
          <w:p w14:paraId="17C41651" w14:textId="2422F843" w:rsidR="00985638" w:rsidRPr="00985638" w:rsidRDefault="00985638" w:rsidP="00AC7E92">
            <w:pPr>
              <w:jc w:val="center"/>
              <w:rPr>
                <w:rFonts w:cstheme="minorHAnsi"/>
                <w:color w:val="C00000"/>
                <w:sz w:val="14"/>
                <w:szCs w:val="14"/>
              </w:rPr>
            </w:pPr>
            <w:r w:rsidRPr="00F66405">
              <w:rPr>
                <w:rFonts w:cstheme="minorHAnsi"/>
                <w:color w:val="C00000"/>
                <w:sz w:val="14"/>
                <w:szCs w:val="14"/>
              </w:rPr>
              <w:t>DOÇ. DR. MERİÇ HARMANCI</w:t>
            </w:r>
          </w:p>
        </w:tc>
      </w:tr>
      <w:tr w:rsidR="00985638" w:rsidRPr="009911DE" w14:paraId="6014795C" w14:textId="77777777" w:rsidTr="00985638">
        <w:trPr>
          <w:trHeight w:val="409"/>
        </w:trPr>
        <w:tc>
          <w:tcPr>
            <w:tcW w:w="202" w:type="pct"/>
            <w:vMerge/>
          </w:tcPr>
          <w:p w14:paraId="79211F9D" w14:textId="77777777" w:rsidR="00985638" w:rsidRPr="009911DE" w:rsidRDefault="00985638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5" w:type="pct"/>
          </w:tcPr>
          <w:p w14:paraId="06C6C96B" w14:textId="77777777" w:rsidR="00985638" w:rsidRPr="009911DE" w:rsidRDefault="00985638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5</w:t>
            </w:r>
          </w:p>
        </w:tc>
        <w:tc>
          <w:tcPr>
            <w:tcW w:w="367" w:type="pct"/>
            <w:hideMark/>
          </w:tcPr>
          <w:p w14:paraId="1329B942" w14:textId="77777777" w:rsidR="00985638" w:rsidRPr="009911DE" w:rsidRDefault="00985638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3.00-13.50</w:t>
            </w:r>
          </w:p>
        </w:tc>
        <w:tc>
          <w:tcPr>
            <w:tcW w:w="1496" w:type="pct"/>
            <w:gridSpan w:val="3"/>
          </w:tcPr>
          <w:p w14:paraId="7934B470" w14:textId="69FD3EBD" w:rsidR="00985638" w:rsidRPr="00AC7E92" w:rsidRDefault="00985638" w:rsidP="00985638">
            <w:pPr>
              <w:jc w:val="center"/>
              <w:rPr>
                <w:rFonts w:cstheme="minorHAnsi"/>
                <w:color w:val="C00000"/>
                <w:sz w:val="14"/>
                <w:szCs w:val="14"/>
              </w:rPr>
            </w:pPr>
          </w:p>
        </w:tc>
        <w:tc>
          <w:tcPr>
            <w:tcW w:w="1332" w:type="pct"/>
            <w:noWrap/>
          </w:tcPr>
          <w:p w14:paraId="76B9FB7F" w14:textId="77777777" w:rsidR="00985638" w:rsidRPr="004F169A" w:rsidRDefault="00985638" w:rsidP="004F169A">
            <w:pPr>
              <w:jc w:val="center"/>
              <w:rPr>
                <w:rFonts w:cstheme="minorHAnsi"/>
                <w:color w:val="FF33CC"/>
                <w:sz w:val="14"/>
                <w:szCs w:val="14"/>
              </w:rPr>
            </w:pPr>
            <w:r w:rsidRPr="004F169A">
              <w:rPr>
                <w:rFonts w:cstheme="minorHAnsi"/>
                <w:color w:val="FF33CC"/>
                <w:sz w:val="14"/>
                <w:szCs w:val="14"/>
              </w:rPr>
              <w:t xml:space="preserve">TDE5102 KARAHANLICA </w:t>
            </w:r>
          </w:p>
          <w:p w14:paraId="75FB1B81" w14:textId="401EC009" w:rsidR="00985638" w:rsidRPr="004F169A" w:rsidRDefault="00985638" w:rsidP="004F169A">
            <w:pPr>
              <w:jc w:val="center"/>
              <w:rPr>
                <w:rFonts w:cstheme="minorHAnsi"/>
                <w:color w:val="FF33CC"/>
                <w:sz w:val="14"/>
                <w:szCs w:val="14"/>
              </w:rPr>
            </w:pPr>
            <w:r w:rsidRPr="004F169A">
              <w:rPr>
                <w:rFonts w:cstheme="minorHAnsi"/>
                <w:color w:val="FF33CC"/>
                <w:sz w:val="14"/>
                <w:szCs w:val="14"/>
              </w:rPr>
              <w:t>DR. ÖĞRETİM ÜYESİ ÖZLEM YİĞİTOĞLU</w:t>
            </w:r>
          </w:p>
        </w:tc>
        <w:tc>
          <w:tcPr>
            <w:tcW w:w="764" w:type="pct"/>
          </w:tcPr>
          <w:p w14:paraId="4AE74A43" w14:textId="77777777" w:rsidR="00985638" w:rsidRDefault="00985638" w:rsidP="00AC7E92">
            <w:pPr>
              <w:jc w:val="center"/>
              <w:rPr>
                <w:rFonts w:cstheme="minorHAnsi"/>
                <w:color w:val="00B050"/>
                <w:sz w:val="14"/>
                <w:szCs w:val="14"/>
              </w:rPr>
            </w:pPr>
            <w:r w:rsidRPr="00AC7E92">
              <w:rPr>
                <w:rFonts w:cstheme="minorHAnsi"/>
                <w:color w:val="00B050"/>
                <w:sz w:val="14"/>
                <w:szCs w:val="14"/>
              </w:rPr>
              <w:t>TDE6111</w:t>
            </w:r>
            <w:r>
              <w:rPr>
                <w:rFonts w:cstheme="minorHAnsi"/>
                <w:color w:val="00B050"/>
                <w:sz w:val="14"/>
                <w:szCs w:val="14"/>
              </w:rPr>
              <w:t xml:space="preserve"> </w:t>
            </w:r>
            <w:r w:rsidRPr="00AC7E92">
              <w:rPr>
                <w:rFonts w:cstheme="minorHAnsi"/>
                <w:color w:val="00B050"/>
                <w:sz w:val="14"/>
                <w:szCs w:val="14"/>
              </w:rPr>
              <w:t xml:space="preserve">KLASİK OSMANLI NAZMI </w:t>
            </w:r>
          </w:p>
          <w:p w14:paraId="3EAFB3ED" w14:textId="77777777" w:rsidR="00985638" w:rsidRDefault="00985638" w:rsidP="00AC7E92">
            <w:pPr>
              <w:jc w:val="center"/>
              <w:rPr>
                <w:rFonts w:cstheme="minorHAnsi"/>
                <w:color w:val="00B050"/>
                <w:sz w:val="14"/>
                <w:szCs w:val="14"/>
              </w:rPr>
            </w:pPr>
            <w:r w:rsidRPr="00AC7E92">
              <w:rPr>
                <w:rFonts w:cstheme="minorHAnsi"/>
                <w:color w:val="00B050"/>
                <w:sz w:val="14"/>
                <w:szCs w:val="14"/>
              </w:rPr>
              <w:t>DOÇ. DR. SEVİM YILMAZ ÖNDER</w:t>
            </w:r>
          </w:p>
        </w:tc>
        <w:tc>
          <w:tcPr>
            <w:tcW w:w="764" w:type="pct"/>
          </w:tcPr>
          <w:p w14:paraId="40AF06D4" w14:textId="77777777" w:rsidR="00985638" w:rsidRPr="00F66405" w:rsidRDefault="00985638" w:rsidP="00985638">
            <w:pPr>
              <w:jc w:val="center"/>
              <w:rPr>
                <w:rFonts w:cstheme="minorHAnsi"/>
                <w:color w:val="C00000"/>
                <w:sz w:val="14"/>
                <w:szCs w:val="14"/>
              </w:rPr>
            </w:pPr>
            <w:r w:rsidRPr="00F66405">
              <w:rPr>
                <w:rFonts w:cstheme="minorHAnsi"/>
                <w:color w:val="C00000"/>
                <w:sz w:val="14"/>
                <w:szCs w:val="14"/>
              </w:rPr>
              <w:t xml:space="preserve">TDE6142 HALK ANLATI İNCELEMELERİ </w:t>
            </w:r>
          </w:p>
          <w:p w14:paraId="5FC33D53" w14:textId="15A5C4FD" w:rsidR="00985638" w:rsidRPr="00AC7E92" w:rsidRDefault="00985638" w:rsidP="00985638">
            <w:pPr>
              <w:jc w:val="center"/>
              <w:rPr>
                <w:rFonts w:cstheme="minorHAnsi"/>
                <w:color w:val="00B050"/>
                <w:sz w:val="14"/>
                <w:szCs w:val="14"/>
              </w:rPr>
            </w:pPr>
            <w:r w:rsidRPr="00F66405">
              <w:rPr>
                <w:rFonts w:cstheme="minorHAnsi"/>
                <w:color w:val="C00000"/>
                <w:sz w:val="14"/>
                <w:szCs w:val="14"/>
              </w:rPr>
              <w:t>DOÇ. DR. MERİÇ HARMANCI</w:t>
            </w:r>
          </w:p>
        </w:tc>
      </w:tr>
      <w:tr w:rsidR="00985638" w:rsidRPr="009911DE" w14:paraId="35BC2123" w14:textId="77777777" w:rsidTr="00985638">
        <w:trPr>
          <w:trHeight w:val="510"/>
        </w:trPr>
        <w:tc>
          <w:tcPr>
            <w:tcW w:w="202" w:type="pct"/>
            <w:vMerge/>
          </w:tcPr>
          <w:p w14:paraId="0C80AF58" w14:textId="77777777" w:rsidR="00985638" w:rsidRPr="009911DE" w:rsidRDefault="00985638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5" w:type="pct"/>
          </w:tcPr>
          <w:p w14:paraId="3FD36C2E" w14:textId="77777777" w:rsidR="00985638" w:rsidRPr="009911DE" w:rsidRDefault="00985638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6</w:t>
            </w:r>
          </w:p>
        </w:tc>
        <w:tc>
          <w:tcPr>
            <w:tcW w:w="367" w:type="pct"/>
            <w:hideMark/>
          </w:tcPr>
          <w:p w14:paraId="2CE9F6CE" w14:textId="77777777" w:rsidR="00985638" w:rsidRPr="009911DE" w:rsidRDefault="00985638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4.00-14.50</w:t>
            </w:r>
          </w:p>
        </w:tc>
        <w:tc>
          <w:tcPr>
            <w:tcW w:w="1496" w:type="pct"/>
            <w:gridSpan w:val="3"/>
          </w:tcPr>
          <w:p w14:paraId="7BCC9E36" w14:textId="2B3585B8" w:rsidR="00985638" w:rsidRPr="00AC7E92" w:rsidRDefault="00985638" w:rsidP="00985638">
            <w:pPr>
              <w:jc w:val="center"/>
              <w:rPr>
                <w:rFonts w:cstheme="minorHAnsi"/>
                <w:color w:val="C00000"/>
                <w:sz w:val="14"/>
                <w:szCs w:val="14"/>
              </w:rPr>
            </w:pPr>
          </w:p>
        </w:tc>
        <w:tc>
          <w:tcPr>
            <w:tcW w:w="1332" w:type="pct"/>
          </w:tcPr>
          <w:p w14:paraId="03026DC4" w14:textId="77777777" w:rsidR="00985638" w:rsidRPr="004F169A" w:rsidRDefault="00985638" w:rsidP="004F169A">
            <w:pPr>
              <w:jc w:val="center"/>
              <w:rPr>
                <w:rFonts w:cstheme="minorHAnsi"/>
                <w:color w:val="FF33CC"/>
                <w:sz w:val="14"/>
                <w:szCs w:val="14"/>
              </w:rPr>
            </w:pPr>
            <w:r w:rsidRPr="004F169A">
              <w:rPr>
                <w:rFonts w:cstheme="minorHAnsi"/>
                <w:color w:val="FF33CC"/>
                <w:sz w:val="14"/>
                <w:szCs w:val="14"/>
              </w:rPr>
              <w:t xml:space="preserve">TDE5102 KARAHANLICA </w:t>
            </w:r>
          </w:p>
          <w:p w14:paraId="73DE8682" w14:textId="57F23C5C" w:rsidR="00985638" w:rsidRPr="004F169A" w:rsidRDefault="00985638" w:rsidP="004F169A">
            <w:pPr>
              <w:jc w:val="center"/>
              <w:rPr>
                <w:rFonts w:cstheme="minorHAnsi"/>
                <w:color w:val="FF33CC"/>
                <w:sz w:val="14"/>
                <w:szCs w:val="14"/>
              </w:rPr>
            </w:pPr>
            <w:r w:rsidRPr="004F169A">
              <w:rPr>
                <w:rFonts w:cstheme="minorHAnsi"/>
                <w:color w:val="FF33CC"/>
                <w:sz w:val="14"/>
                <w:szCs w:val="14"/>
              </w:rPr>
              <w:t>DR. ÖĞRETİM ÜYESİ ÖZLEM YİĞİTOĞLU</w:t>
            </w:r>
          </w:p>
        </w:tc>
        <w:tc>
          <w:tcPr>
            <w:tcW w:w="764" w:type="pct"/>
          </w:tcPr>
          <w:p w14:paraId="5C89CCEF" w14:textId="77777777" w:rsidR="00985638" w:rsidRDefault="00985638" w:rsidP="00AC7E92">
            <w:pPr>
              <w:jc w:val="center"/>
              <w:rPr>
                <w:rFonts w:cstheme="minorHAnsi"/>
                <w:color w:val="00B050"/>
                <w:sz w:val="14"/>
                <w:szCs w:val="14"/>
              </w:rPr>
            </w:pPr>
            <w:r w:rsidRPr="00AC7E92">
              <w:rPr>
                <w:rFonts w:cstheme="minorHAnsi"/>
                <w:color w:val="00B050"/>
                <w:sz w:val="14"/>
                <w:szCs w:val="14"/>
              </w:rPr>
              <w:t>TDE6111KLASİK OSMANLI NAZMI</w:t>
            </w:r>
          </w:p>
          <w:p w14:paraId="2F322176" w14:textId="77777777" w:rsidR="00985638" w:rsidRDefault="00985638" w:rsidP="00AC7E92">
            <w:pPr>
              <w:jc w:val="center"/>
              <w:rPr>
                <w:rFonts w:cstheme="minorHAnsi"/>
                <w:color w:val="00B050"/>
                <w:sz w:val="14"/>
                <w:szCs w:val="14"/>
              </w:rPr>
            </w:pPr>
            <w:r w:rsidRPr="00AC7E92">
              <w:rPr>
                <w:rFonts w:cstheme="minorHAnsi"/>
                <w:color w:val="00B050"/>
                <w:sz w:val="14"/>
                <w:szCs w:val="14"/>
              </w:rPr>
              <w:t xml:space="preserve"> DOÇ. DR. SEVİM YILMAZ ÖNDER</w:t>
            </w:r>
          </w:p>
        </w:tc>
        <w:tc>
          <w:tcPr>
            <w:tcW w:w="764" w:type="pct"/>
          </w:tcPr>
          <w:p w14:paraId="3F028F6B" w14:textId="77777777" w:rsidR="00985638" w:rsidRPr="00F66405" w:rsidRDefault="00985638" w:rsidP="00985638">
            <w:pPr>
              <w:jc w:val="center"/>
              <w:rPr>
                <w:rFonts w:cstheme="minorHAnsi"/>
                <w:color w:val="C00000"/>
                <w:sz w:val="14"/>
                <w:szCs w:val="14"/>
              </w:rPr>
            </w:pPr>
            <w:r w:rsidRPr="00F66405">
              <w:rPr>
                <w:rFonts w:cstheme="minorHAnsi"/>
                <w:color w:val="C00000"/>
                <w:sz w:val="14"/>
                <w:szCs w:val="14"/>
              </w:rPr>
              <w:t xml:space="preserve">TDE6142 HALK ANLATI İNCELEMELERİ </w:t>
            </w:r>
          </w:p>
          <w:p w14:paraId="034CD60B" w14:textId="6044D110" w:rsidR="00985638" w:rsidRPr="00AC7E92" w:rsidRDefault="00985638" w:rsidP="00985638">
            <w:pPr>
              <w:jc w:val="center"/>
              <w:rPr>
                <w:rFonts w:cstheme="minorHAnsi"/>
                <w:color w:val="00B050"/>
                <w:sz w:val="14"/>
                <w:szCs w:val="14"/>
              </w:rPr>
            </w:pPr>
            <w:r w:rsidRPr="00F66405">
              <w:rPr>
                <w:rFonts w:cstheme="minorHAnsi"/>
                <w:color w:val="C00000"/>
                <w:sz w:val="14"/>
                <w:szCs w:val="14"/>
              </w:rPr>
              <w:t>DOÇ. DR. MERİÇ HARMANCI</w:t>
            </w:r>
          </w:p>
        </w:tc>
      </w:tr>
      <w:tr w:rsidR="00A55D18" w:rsidRPr="009911DE" w14:paraId="685B3C7B" w14:textId="77777777" w:rsidTr="00A55D18">
        <w:trPr>
          <w:trHeight w:val="510"/>
        </w:trPr>
        <w:tc>
          <w:tcPr>
            <w:tcW w:w="202" w:type="pct"/>
            <w:vMerge/>
          </w:tcPr>
          <w:p w14:paraId="0D501DF4" w14:textId="77777777" w:rsidR="00A55D18" w:rsidRPr="009911DE" w:rsidRDefault="00A55D18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5" w:type="pct"/>
          </w:tcPr>
          <w:p w14:paraId="5599C2C6" w14:textId="77777777" w:rsidR="00A55D18" w:rsidRPr="009911DE" w:rsidRDefault="00A55D18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7</w:t>
            </w:r>
          </w:p>
        </w:tc>
        <w:tc>
          <w:tcPr>
            <w:tcW w:w="367" w:type="pct"/>
            <w:hideMark/>
          </w:tcPr>
          <w:p w14:paraId="06D21B6C" w14:textId="77777777" w:rsidR="00A55D18" w:rsidRPr="009911DE" w:rsidRDefault="00A55D18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5.00-15.50</w:t>
            </w:r>
          </w:p>
        </w:tc>
        <w:tc>
          <w:tcPr>
            <w:tcW w:w="1496" w:type="pct"/>
            <w:gridSpan w:val="3"/>
          </w:tcPr>
          <w:p w14:paraId="49E9E2C7" w14:textId="372FED2A" w:rsidR="00A55D18" w:rsidRPr="008A3E5F" w:rsidRDefault="00A55D18" w:rsidP="008A3E5F">
            <w:pPr>
              <w:jc w:val="center"/>
              <w:rPr>
                <w:rFonts w:cstheme="minorHAnsi"/>
                <w:color w:val="00B050"/>
                <w:sz w:val="14"/>
                <w:szCs w:val="14"/>
              </w:rPr>
            </w:pPr>
            <w:r w:rsidRPr="008A3E5F">
              <w:rPr>
                <w:rFonts w:cstheme="minorHAnsi"/>
                <w:color w:val="00B050"/>
                <w:sz w:val="14"/>
                <w:szCs w:val="14"/>
              </w:rPr>
              <w:t>TDE522</w:t>
            </w:r>
            <w:r w:rsidR="005521F9">
              <w:rPr>
                <w:rFonts w:cstheme="minorHAnsi"/>
                <w:color w:val="00B050"/>
                <w:sz w:val="14"/>
                <w:szCs w:val="14"/>
              </w:rPr>
              <w:t>5</w:t>
            </w:r>
          </w:p>
          <w:p w14:paraId="2CADD8DE" w14:textId="77777777" w:rsidR="00A55D18" w:rsidRPr="008A3E5F" w:rsidRDefault="00A55D18" w:rsidP="008A3E5F">
            <w:pPr>
              <w:jc w:val="center"/>
              <w:rPr>
                <w:rFonts w:cstheme="minorHAnsi"/>
                <w:color w:val="00B050"/>
                <w:sz w:val="14"/>
                <w:szCs w:val="14"/>
              </w:rPr>
            </w:pPr>
            <w:r w:rsidRPr="008A3E5F">
              <w:rPr>
                <w:rFonts w:cstheme="minorHAnsi"/>
                <w:color w:val="00B050"/>
                <w:sz w:val="14"/>
                <w:szCs w:val="14"/>
              </w:rPr>
              <w:t>KARAMANLICA METİN OKUMALARI</w:t>
            </w:r>
          </w:p>
          <w:p w14:paraId="1DE6DADD" w14:textId="246577B2" w:rsidR="00A55D18" w:rsidRPr="008A3E5F" w:rsidRDefault="00A55D18" w:rsidP="008A3E5F">
            <w:pPr>
              <w:jc w:val="center"/>
              <w:rPr>
                <w:rFonts w:cstheme="minorHAnsi"/>
                <w:color w:val="00B050"/>
                <w:sz w:val="14"/>
                <w:szCs w:val="14"/>
              </w:rPr>
            </w:pPr>
            <w:r w:rsidRPr="008A3E5F">
              <w:rPr>
                <w:rFonts w:cstheme="minorHAnsi"/>
                <w:color w:val="00B050"/>
                <w:sz w:val="14"/>
                <w:szCs w:val="14"/>
              </w:rPr>
              <w:t>DOÇ. DR. SEVİM YILMAZ ÖNDER</w:t>
            </w:r>
          </w:p>
        </w:tc>
        <w:tc>
          <w:tcPr>
            <w:tcW w:w="1332" w:type="pct"/>
          </w:tcPr>
          <w:p w14:paraId="108DEB4C" w14:textId="7F6665E4" w:rsidR="00A55D18" w:rsidRPr="009911DE" w:rsidRDefault="00A55D18" w:rsidP="009911DE">
            <w:pPr>
              <w:jc w:val="both"/>
              <w:rPr>
                <w:rFonts w:cstheme="minorHAnsi"/>
                <w:color w:val="7030A0"/>
                <w:sz w:val="14"/>
                <w:szCs w:val="14"/>
              </w:rPr>
            </w:pPr>
          </w:p>
        </w:tc>
        <w:tc>
          <w:tcPr>
            <w:tcW w:w="1528" w:type="pct"/>
            <w:gridSpan w:val="2"/>
          </w:tcPr>
          <w:p w14:paraId="5689DEA1" w14:textId="7677D8B7" w:rsidR="00A55D18" w:rsidRPr="003C7B0B" w:rsidRDefault="00A55D18" w:rsidP="003C7B0B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  <w:r w:rsidRPr="003C7B0B">
              <w:rPr>
                <w:rFonts w:cstheme="minorHAnsi"/>
                <w:color w:val="00B0F0"/>
                <w:sz w:val="14"/>
                <w:szCs w:val="14"/>
              </w:rPr>
              <w:t>TDE6100</w:t>
            </w:r>
            <w:r>
              <w:rPr>
                <w:rFonts w:cstheme="minorHAnsi"/>
                <w:color w:val="00B0F0"/>
                <w:sz w:val="14"/>
                <w:szCs w:val="14"/>
              </w:rPr>
              <w:t xml:space="preserve"> </w:t>
            </w:r>
            <w:r w:rsidRPr="003C7B0B">
              <w:rPr>
                <w:rFonts w:cstheme="minorHAnsi"/>
                <w:color w:val="00B0F0"/>
                <w:sz w:val="14"/>
                <w:szCs w:val="14"/>
              </w:rPr>
              <w:t>TÜRK DİLLERİNİN KARŞILAŞTIRMALI SES BİLGİSİNE GİRİŞ</w:t>
            </w:r>
          </w:p>
          <w:p w14:paraId="22992633" w14:textId="022EB144" w:rsidR="00A55D18" w:rsidRPr="003C7B0B" w:rsidRDefault="00A55D18" w:rsidP="003C7B0B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  <w:r w:rsidRPr="003C7B0B">
              <w:rPr>
                <w:rFonts w:cstheme="minorHAnsi"/>
                <w:color w:val="00B0F0"/>
                <w:sz w:val="14"/>
                <w:szCs w:val="14"/>
              </w:rPr>
              <w:t>PROF. DR. ZÜHAL ÖLMEZ</w:t>
            </w:r>
          </w:p>
        </w:tc>
      </w:tr>
      <w:tr w:rsidR="00A55D18" w:rsidRPr="009911DE" w14:paraId="3E078916" w14:textId="77777777" w:rsidTr="00A55D18">
        <w:trPr>
          <w:trHeight w:val="510"/>
        </w:trPr>
        <w:tc>
          <w:tcPr>
            <w:tcW w:w="202" w:type="pct"/>
            <w:vMerge/>
          </w:tcPr>
          <w:p w14:paraId="0F2C1F3E" w14:textId="77777777" w:rsidR="00A55D18" w:rsidRPr="009911DE" w:rsidRDefault="00A55D18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5" w:type="pct"/>
          </w:tcPr>
          <w:p w14:paraId="2AB737DC" w14:textId="77777777" w:rsidR="00A55D18" w:rsidRPr="009911DE" w:rsidRDefault="00A55D18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8</w:t>
            </w:r>
          </w:p>
        </w:tc>
        <w:tc>
          <w:tcPr>
            <w:tcW w:w="367" w:type="pct"/>
            <w:hideMark/>
          </w:tcPr>
          <w:p w14:paraId="51E6BE73" w14:textId="77777777" w:rsidR="00A55D18" w:rsidRPr="009911DE" w:rsidRDefault="00A55D18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6.00-16.50</w:t>
            </w:r>
          </w:p>
        </w:tc>
        <w:tc>
          <w:tcPr>
            <w:tcW w:w="1496" w:type="pct"/>
            <w:gridSpan w:val="3"/>
          </w:tcPr>
          <w:p w14:paraId="58B6B117" w14:textId="4E9C3F1A" w:rsidR="00A55D18" w:rsidRPr="008A3E5F" w:rsidRDefault="00A55D18" w:rsidP="008A3E5F">
            <w:pPr>
              <w:jc w:val="center"/>
              <w:rPr>
                <w:rFonts w:cstheme="minorHAnsi"/>
                <w:color w:val="00B050"/>
                <w:sz w:val="14"/>
                <w:szCs w:val="14"/>
              </w:rPr>
            </w:pPr>
            <w:r w:rsidRPr="008A3E5F">
              <w:rPr>
                <w:rFonts w:cstheme="minorHAnsi"/>
                <w:color w:val="00B050"/>
                <w:sz w:val="14"/>
                <w:szCs w:val="14"/>
              </w:rPr>
              <w:t>TDE522</w:t>
            </w:r>
            <w:r w:rsidR="005521F9">
              <w:rPr>
                <w:rFonts w:cstheme="minorHAnsi"/>
                <w:color w:val="00B050"/>
                <w:sz w:val="14"/>
                <w:szCs w:val="14"/>
              </w:rPr>
              <w:t>5</w:t>
            </w:r>
          </w:p>
          <w:p w14:paraId="73B4A82E" w14:textId="77777777" w:rsidR="00A55D18" w:rsidRPr="008A3E5F" w:rsidRDefault="00A55D18" w:rsidP="008A3E5F">
            <w:pPr>
              <w:jc w:val="center"/>
              <w:rPr>
                <w:rFonts w:cstheme="minorHAnsi"/>
                <w:color w:val="00B050"/>
                <w:sz w:val="14"/>
                <w:szCs w:val="14"/>
              </w:rPr>
            </w:pPr>
            <w:r w:rsidRPr="008A3E5F">
              <w:rPr>
                <w:rFonts w:cstheme="minorHAnsi"/>
                <w:color w:val="00B050"/>
                <w:sz w:val="14"/>
                <w:szCs w:val="14"/>
              </w:rPr>
              <w:t>KARAMANLICA METİN OKUMALARI</w:t>
            </w:r>
          </w:p>
          <w:p w14:paraId="572B47DD" w14:textId="74A4E1F9" w:rsidR="00A55D18" w:rsidRPr="008A3E5F" w:rsidRDefault="00A55D18" w:rsidP="008A3E5F">
            <w:pPr>
              <w:jc w:val="center"/>
              <w:rPr>
                <w:rFonts w:cstheme="minorHAnsi"/>
                <w:color w:val="00B050"/>
                <w:sz w:val="14"/>
                <w:szCs w:val="14"/>
              </w:rPr>
            </w:pPr>
            <w:r w:rsidRPr="008A3E5F">
              <w:rPr>
                <w:rFonts w:cstheme="minorHAnsi"/>
                <w:color w:val="00B050"/>
                <w:sz w:val="14"/>
                <w:szCs w:val="14"/>
              </w:rPr>
              <w:t>DOÇ. DR. SEVİM YILMAZ ÖNDER</w:t>
            </w:r>
          </w:p>
        </w:tc>
        <w:tc>
          <w:tcPr>
            <w:tcW w:w="1332" w:type="pct"/>
            <w:hideMark/>
          </w:tcPr>
          <w:p w14:paraId="66DD2216" w14:textId="77777777" w:rsidR="00A55D18" w:rsidRPr="009911DE" w:rsidRDefault="00A55D18" w:rsidP="00775E78">
            <w:pPr>
              <w:jc w:val="both"/>
              <w:rPr>
                <w:rFonts w:cstheme="minorHAnsi"/>
                <w:color w:val="7030A0"/>
                <w:sz w:val="14"/>
                <w:szCs w:val="14"/>
              </w:rPr>
            </w:pPr>
          </w:p>
        </w:tc>
        <w:tc>
          <w:tcPr>
            <w:tcW w:w="1528" w:type="pct"/>
            <w:gridSpan w:val="2"/>
            <w:hideMark/>
          </w:tcPr>
          <w:p w14:paraId="1BB56B07" w14:textId="1C69A230" w:rsidR="00A55D18" w:rsidRPr="003C7B0B" w:rsidRDefault="00A55D18" w:rsidP="003C7B0B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  <w:r w:rsidRPr="003C7B0B">
              <w:rPr>
                <w:rFonts w:cstheme="minorHAnsi"/>
                <w:color w:val="00B0F0"/>
                <w:sz w:val="14"/>
                <w:szCs w:val="14"/>
              </w:rPr>
              <w:t>TDE6100</w:t>
            </w:r>
            <w:r>
              <w:rPr>
                <w:rFonts w:cstheme="minorHAnsi"/>
                <w:color w:val="00B0F0"/>
                <w:sz w:val="14"/>
                <w:szCs w:val="14"/>
              </w:rPr>
              <w:t xml:space="preserve"> </w:t>
            </w:r>
            <w:r w:rsidRPr="003C7B0B">
              <w:rPr>
                <w:rFonts w:cstheme="minorHAnsi"/>
                <w:color w:val="00B0F0"/>
                <w:sz w:val="14"/>
                <w:szCs w:val="14"/>
              </w:rPr>
              <w:t>TÜRK DİLLERİNİN KARŞILAŞTIRMALI SES BİLGİSİNE GİRİŞ</w:t>
            </w:r>
          </w:p>
          <w:p w14:paraId="4C719FAD" w14:textId="19D7A2B1" w:rsidR="00A55D18" w:rsidRPr="003C7B0B" w:rsidRDefault="00A55D18" w:rsidP="003C7B0B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  <w:r w:rsidRPr="003C7B0B">
              <w:rPr>
                <w:rFonts w:cstheme="minorHAnsi"/>
                <w:color w:val="00B0F0"/>
                <w:sz w:val="14"/>
                <w:szCs w:val="14"/>
              </w:rPr>
              <w:t>PROF. DR. ZÜHAL ÖLMEZ</w:t>
            </w:r>
          </w:p>
        </w:tc>
      </w:tr>
      <w:tr w:rsidR="006F2D87" w:rsidRPr="009911DE" w14:paraId="383DADBB" w14:textId="77777777" w:rsidTr="006F2D87">
        <w:trPr>
          <w:trHeight w:val="399"/>
        </w:trPr>
        <w:tc>
          <w:tcPr>
            <w:tcW w:w="202" w:type="pct"/>
            <w:vMerge/>
          </w:tcPr>
          <w:p w14:paraId="4222F7A5" w14:textId="77777777"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5" w:type="pct"/>
          </w:tcPr>
          <w:p w14:paraId="528348EF" w14:textId="77777777"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9</w:t>
            </w:r>
          </w:p>
        </w:tc>
        <w:tc>
          <w:tcPr>
            <w:tcW w:w="367" w:type="pct"/>
          </w:tcPr>
          <w:p w14:paraId="1191EA6B" w14:textId="77777777"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7.00-17.50</w:t>
            </w:r>
          </w:p>
        </w:tc>
        <w:tc>
          <w:tcPr>
            <w:tcW w:w="1496" w:type="pct"/>
            <w:gridSpan w:val="3"/>
          </w:tcPr>
          <w:p w14:paraId="16F48AC3" w14:textId="039D3AD4" w:rsidR="008A3E5F" w:rsidRPr="008A3E5F" w:rsidRDefault="008A3E5F" w:rsidP="008A3E5F">
            <w:pPr>
              <w:jc w:val="center"/>
              <w:rPr>
                <w:rFonts w:cstheme="minorHAnsi"/>
                <w:color w:val="00B050"/>
                <w:sz w:val="14"/>
                <w:szCs w:val="14"/>
              </w:rPr>
            </w:pPr>
            <w:r w:rsidRPr="008A3E5F">
              <w:rPr>
                <w:rFonts w:cstheme="minorHAnsi"/>
                <w:color w:val="00B050"/>
                <w:sz w:val="14"/>
                <w:szCs w:val="14"/>
              </w:rPr>
              <w:t>TDE522</w:t>
            </w:r>
            <w:r w:rsidR="005521F9">
              <w:rPr>
                <w:rFonts w:cstheme="minorHAnsi"/>
                <w:color w:val="00B050"/>
                <w:sz w:val="14"/>
                <w:szCs w:val="14"/>
              </w:rPr>
              <w:t>5</w:t>
            </w:r>
          </w:p>
          <w:p w14:paraId="3E7C1F06" w14:textId="77777777" w:rsidR="008A3E5F" w:rsidRPr="008A3E5F" w:rsidRDefault="008A3E5F" w:rsidP="008A3E5F">
            <w:pPr>
              <w:jc w:val="center"/>
              <w:rPr>
                <w:rFonts w:cstheme="minorHAnsi"/>
                <w:color w:val="00B050"/>
                <w:sz w:val="14"/>
                <w:szCs w:val="14"/>
              </w:rPr>
            </w:pPr>
            <w:r w:rsidRPr="008A3E5F">
              <w:rPr>
                <w:rFonts w:cstheme="minorHAnsi"/>
                <w:color w:val="00B050"/>
                <w:sz w:val="14"/>
                <w:szCs w:val="14"/>
              </w:rPr>
              <w:t>KARAMANLICA METİN OKUMALARI</w:t>
            </w:r>
          </w:p>
          <w:p w14:paraId="55E195B1" w14:textId="3ABF0E42" w:rsidR="00523B46" w:rsidRPr="008A3E5F" w:rsidRDefault="008A3E5F" w:rsidP="008A3E5F">
            <w:pPr>
              <w:jc w:val="center"/>
              <w:rPr>
                <w:rFonts w:cstheme="minorHAnsi"/>
                <w:color w:val="00B050"/>
                <w:sz w:val="14"/>
                <w:szCs w:val="14"/>
              </w:rPr>
            </w:pPr>
            <w:r w:rsidRPr="008A3E5F">
              <w:rPr>
                <w:rFonts w:cstheme="minorHAnsi"/>
                <w:color w:val="00B050"/>
                <w:sz w:val="14"/>
                <w:szCs w:val="14"/>
              </w:rPr>
              <w:t>DOÇ. DR. SEVİM YILMAZ ÖNDER</w:t>
            </w:r>
          </w:p>
        </w:tc>
        <w:tc>
          <w:tcPr>
            <w:tcW w:w="1332" w:type="pct"/>
          </w:tcPr>
          <w:p w14:paraId="4A387932" w14:textId="77777777" w:rsidR="00523B46" w:rsidRPr="009911DE" w:rsidRDefault="00523B46" w:rsidP="009911DE">
            <w:pPr>
              <w:jc w:val="both"/>
              <w:rPr>
                <w:rFonts w:cstheme="minorHAnsi"/>
                <w:color w:val="7030A0"/>
                <w:sz w:val="14"/>
                <w:szCs w:val="14"/>
              </w:rPr>
            </w:pPr>
          </w:p>
        </w:tc>
        <w:tc>
          <w:tcPr>
            <w:tcW w:w="1528" w:type="pct"/>
            <w:gridSpan w:val="2"/>
          </w:tcPr>
          <w:p w14:paraId="1CC07E3E" w14:textId="103BD821" w:rsidR="003C7B0B" w:rsidRPr="003C7B0B" w:rsidRDefault="003C7B0B" w:rsidP="003C7B0B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  <w:r w:rsidRPr="003C7B0B">
              <w:rPr>
                <w:rFonts w:cstheme="minorHAnsi"/>
                <w:color w:val="00B0F0"/>
                <w:sz w:val="14"/>
                <w:szCs w:val="14"/>
              </w:rPr>
              <w:t>TDE6100</w:t>
            </w:r>
            <w:r w:rsidR="00897060">
              <w:rPr>
                <w:rFonts w:cstheme="minorHAnsi"/>
                <w:color w:val="00B0F0"/>
                <w:sz w:val="14"/>
                <w:szCs w:val="14"/>
              </w:rPr>
              <w:t xml:space="preserve"> </w:t>
            </w:r>
            <w:r w:rsidRPr="003C7B0B">
              <w:rPr>
                <w:rFonts w:cstheme="minorHAnsi"/>
                <w:color w:val="00B0F0"/>
                <w:sz w:val="14"/>
                <w:szCs w:val="14"/>
              </w:rPr>
              <w:t>TÜRK DİLLERİNİN KARŞILAŞTIRMALI SES BİLGİSİNE GİRİŞ</w:t>
            </w:r>
          </w:p>
          <w:p w14:paraId="738E6175" w14:textId="1FB7C74C" w:rsidR="00523B46" w:rsidRPr="003C7B0B" w:rsidRDefault="003C7B0B" w:rsidP="003C7B0B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  <w:r w:rsidRPr="003C7B0B">
              <w:rPr>
                <w:rFonts w:cstheme="minorHAnsi"/>
                <w:color w:val="00B0F0"/>
                <w:sz w:val="14"/>
                <w:szCs w:val="14"/>
              </w:rPr>
              <w:t>PROF. DR. ZÜHAL ÖLMEZ</w:t>
            </w:r>
          </w:p>
        </w:tc>
      </w:tr>
      <w:tr w:rsidR="006F2D87" w:rsidRPr="009911DE" w14:paraId="55ED2E42" w14:textId="77777777" w:rsidTr="006F2D87">
        <w:trPr>
          <w:trHeight w:val="165"/>
        </w:trPr>
        <w:tc>
          <w:tcPr>
            <w:tcW w:w="202" w:type="pct"/>
            <w:vMerge w:val="restart"/>
          </w:tcPr>
          <w:p w14:paraId="313EABE3" w14:textId="77777777"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14:paraId="4C54EBD8" w14:textId="77777777"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14:paraId="70E8A923" w14:textId="77777777"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14:paraId="28ADA498" w14:textId="77777777"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14:paraId="28901EE1" w14:textId="77777777"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P</w:t>
            </w:r>
          </w:p>
          <w:p w14:paraId="3BFD7867" w14:textId="77777777"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E</w:t>
            </w:r>
          </w:p>
          <w:p w14:paraId="0600D905" w14:textId="77777777"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R</w:t>
            </w:r>
          </w:p>
          <w:p w14:paraId="699240DF" w14:textId="77777777"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Ş</w:t>
            </w:r>
          </w:p>
          <w:p w14:paraId="2ACFA3B9" w14:textId="77777777"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E</w:t>
            </w:r>
          </w:p>
          <w:p w14:paraId="7AC8BB95" w14:textId="77777777"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M</w:t>
            </w:r>
          </w:p>
          <w:p w14:paraId="01D138FF" w14:textId="77777777"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B</w:t>
            </w:r>
          </w:p>
          <w:p w14:paraId="52843779" w14:textId="77777777"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E</w:t>
            </w:r>
          </w:p>
          <w:p w14:paraId="3550F693" w14:textId="77777777"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5" w:type="pct"/>
          </w:tcPr>
          <w:p w14:paraId="7E10392B" w14:textId="77777777"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0</w:t>
            </w:r>
          </w:p>
        </w:tc>
        <w:tc>
          <w:tcPr>
            <w:tcW w:w="367" w:type="pct"/>
            <w:hideMark/>
          </w:tcPr>
          <w:p w14:paraId="4F6E29AC" w14:textId="77777777"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08.00-09-8.50</w:t>
            </w:r>
          </w:p>
        </w:tc>
        <w:tc>
          <w:tcPr>
            <w:tcW w:w="1496" w:type="pct"/>
            <w:gridSpan w:val="3"/>
          </w:tcPr>
          <w:p w14:paraId="5041797C" w14:textId="77777777" w:rsidR="00D32DDC" w:rsidRPr="009911DE" w:rsidRDefault="00D32DDC" w:rsidP="009911DE">
            <w:pPr>
              <w:jc w:val="both"/>
              <w:rPr>
                <w:rFonts w:cstheme="minorHAnsi"/>
                <w:color w:val="FF0000"/>
                <w:sz w:val="14"/>
                <w:szCs w:val="14"/>
              </w:rPr>
            </w:pPr>
          </w:p>
        </w:tc>
        <w:tc>
          <w:tcPr>
            <w:tcW w:w="1332" w:type="pct"/>
            <w:hideMark/>
          </w:tcPr>
          <w:p w14:paraId="7ADE6741" w14:textId="77777777" w:rsidR="00D32DDC" w:rsidRPr="009911DE" w:rsidRDefault="00D32DDC" w:rsidP="009911DE">
            <w:pPr>
              <w:jc w:val="both"/>
              <w:rPr>
                <w:rFonts w:cstheme="minorHAnsi"/>
                <w:color w:val="FF0000"/>
                <w:sz w:val="14"/>
                <w:szCs w:val="14"/>
              </w:rPr>
            </w:pPr>
            <w:r w:rsidRPr="009911DE">
              <w:rPr>
                <w:rFonts w:cstheme="minorHAnsi"/>
                <w:color w:val="FF0000"/>
                <w:sz w:val="14"/>
                <w:szCs w:val="14"/>
              </w:rPr>
              <w:t> </w:t>
            </w:r>
          </w:p>
        </w:tc>
        <w:tc>
          <w:tcPr>
            <w:tcW w:w="1528" w:type="pct"/>
            <w:gridSpan w:val="2"/>
            <w:hideMark/>
          </w:tcPr>
          <w:p w14:paraId="412C2751" w14:textId="77777777" w:rsidR="00D32DDC" w:rsidRPr="009911DE" w:rsidRDefault="00D32DDC" w:rsidP="009911DE">
            <w:pPr>
              <w:jc w:val="both"/>
              <w:rPr>
                <w:rFonts w:cstheme="minorHAnsi"/>
                <w:sz w:val="14"/>
                <w:szCs w:val="14"/>
              </w:rPr>
            </w:pPr>
          </w:p>
        </w:tc>
      </w:tr>
      <w:tr w:rsidR="00775E78" w:rsidRPr="009911DE" w14:paraId="34D3CFC0" w14:textId="77777777" w:rsidTr="00775E78">
        <w:trPr>
          <w:trHeight w:val="399"/>
        </w:trPr>
        <w:tc>
          <w:tcPr>
            <w:tcW w:w="202" w:type="pct"/>
            <w:vMerge/>
          </w:tcPr>
          <w:p w14:paraId="07148008" w14:textId="77777777" w:rsidR="00775E78" w:rsidRPr="009911DE" w:rsidRDefault="00775E78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5" w:type="pct"/>
          </w:tcPr>
          <w:p w14:paraId="38807585" w14:textId="77777777" w:rsidR="00775E78" w:rsidRPr="009911DE" w:rsidRDefault="00775E78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</w:t>
            </w:r>
          </w:p>
        </w:tc>
        <w:tc>
          <w:tcPr>
            <w:tcW w:w="367" w:type="pct"/>
            <w:hideMark/>
          </w:tcPr>
          <w:p w14:paraId="33293527" w14:textId="77777777" w:rsidR="00775E78" w:rsidRPr="009911DE" w:rsidRDefault="00775E78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09.00-09.50</w:t>
            </w:r>
          </w:p>
        </w:tc>
        <w:tc>
          <w:tcPr>
            <w:tcW w:w="1496" w:type="pct"/>
            <w:gridSpan w:val="3"/>
          </w:tcPr>
          <w:p w14:paraId="10B780D6" w14:textId="26401AD3" w:rsidR="00775E78" w:rsidRPr="008D798D" w:rsidRDefault="00775E78" w:rsidP="006D2115">
            <w:pPr>
              <w:jc w:val="center"/>
              <w:rPr>
                <w:rFonts w:cstheme="minorHAnsi"/>
                <w:color w:val="BF8F00" w:themeColor="accent4" w:themeShade="BF"/>
                <w:sz w:val="14"/>
                <w:szCs w:val="14"/>
              </w:rPr>
            </w:pPr>
          </w:p>
        </w:tc>
        <w:tc>
          <w:tcPr>
            <w:tcW w:w="1332" w:type="pct"/>
            <w:hideMark/>
          </w:tcPr>
          <w:p w14:paraId="7D38D35D" w14:textId="77777777" w:rsidR="001A0300" w:rsidRPr="001A0300" w:rsidRDefault="001A0300" w:rsidP="001A0300">
            <w:pPr>
              <w:jc w:val="center"/>
              <w:rPr>
                <w:rFonts w:cstheme="minorHAnsi"/>
                <w:color w:val="2E74B5" w:themeColor="accent1" w:themeShade="BF"/>
                <w:sz w:val="14"/>
                <w:szCs w:val="14"/>
              </w:rPr>
            </w:pPr>
            <w:r w:rsidRPr="001A0300">
              <w:rPr>
                <w:rFonts w:cstheme="minorHAnsi"/>
                <w:color w:val="2E74B5" w:themeColor="accent1" w:themeShade="BF"/>
                <w:sz w:val="14"/>
                <w:szCs w:val="14"/>
              </w:rPr>
              <w:t>TDE5100 ORHON TÜRKÇESİ</w:t>
            </w:r>
          </w:p>
          <w:p w14:paraId="6AD64704" w14:textId="08118456" w:rsidR="00775E78" w:rsidRPr="001A0300" w:rsidRDefault="001A0300" w:rsidP="001A0300">
            <w:pPr>
              <w:jc w:val="center"/>
              <w:rPr>
                <w:rFonts w:cstheme="minorHAnsi"/>
                <w:color w:val="2E74B5" w:themeColor="accent1" w:themeShade="BF"/>
                <w:sz w:val="14"/>
                <w:szCs w:val="14"/>
              </w:rPr>
            </w:pPr>
            <w:r w:rsidRPr="001A0300">
              <w:rPr>
                <w:rFonts w:cstheme="minorHAnsi"/>
                <w:color w:val="2E74B5" w:themeColor="accent1" w:themeShade="BF"/>
                <w:sz w:val="14"/>
                <w:szCs w:val="14"/>
              </w:rPr>
              <w:t>DR. ÖĞRETİM ÜYESİ FİKRET YILDIRIM</w:t>
            </w:r>
          </w:p>
        </w:tc>
        <w:tc>
          <w:tcPr>
            <w:tcW w:w="1528" w:type="pct"/>
            <w:gridSpan w:val="2"/>
          </w:tcPr>
          <w:p w14:paraId="51583E66" w14:textId="77777777" w:rsidR="00775E78" w:rsidRPr="00761AB4" w:rsidRDefault="00761AB4" w:rsidP="00761AB4">
            <w:pPr>
              <w:jc w:val="center"/>
              <w:rPr>
                <w:rFonts w:cstheme="minorHAnsi"/>
                <w:color w:val="C45911" w:themeColor="accent2" w:themeShade="BF"/>
                <w:sz w:val="14"/>
                <w:szCs w:val="14"/>
              </w:rPr>
            </w:pPr>
            <w:r w:rsidRPr="00761AB4">
              <w:rPr>
                <w:rFonts w:cstheme="minorHAnsi"/>
                <w:color w:val="C45911" w:themeColor="accent2" w:themeShade="BF"/>
                <w:sz w:val="14"/>
                <w:szCs w:val="14"/>
              </w:rPr>
              <w:t>TDE6001 SEMİNER</w:t>
            </w:r>
          </w:p>
          <w:p w14:paraId="36361230" w14:textId="77777777" w:rsidR="00761AB4" w:rsidRPr="00761AB4" w:rsidRDefault="00761AB4" w:rsidP="00761AB4">
            <w:pPr>
              <w:jc w:val="center"/>
              <w:rPr>
                <w:rFonts w:cstheme="minorHAnsi"/>
                <w:color w:val="C45911" w:themeColor="accent2" w:themeShade="BF"/>
                <w:sz w:val="14"/>
                <w:szCs w:val="14"/>
              </w:rPr>
            </w:pPr>
            <w:r w:rsidRPr="00761AB4">
              <w:rPr>
                <w:rFonts w:cstheme="minorHAnsi"/>
                <w:color w:val="C45911" w:themeColor="accent2" w:themeShade="BF"/>
                <w:sz w:val="14"/>
                <w:szCs w:val="14"/>
              </w:rPr>
              <w:t>(TÜRK DİLİ VE EDEBİYATI DOKTORA ZORUNLU)</w:t>
            </w:r>
          </w:p>
          <w:p w14:paraId="0DBD5E35" w14:textId="3CD64A87" w:rsidR="00761AB4" w:rsidRPr="00C65FD6" w:rsidRDefault="00761AB4" w:rsidP="00761AB4">
            <w:pPr>
              <w:jc w:val="center"/>
              <w:rPr>
                <w:rFonts w:cstheme="minorHAnsi"/>
                <w:color w:val="FFC000" w:themeColor="accent4"/>
                <w:sz w:val="14"/>
                <w:szCs w:val="14"/>
              </w:rPr>
            </w:pPr>
            <w:r w:rsidRPr="00761AB4">
              <w:rPr>
                <w:rFonts w:cstheme="minorHAnsi"/>
                <w:color w:val="C45911" w:themeColor="accent2" w:themeShade="BF"/>
                <w:sz w:val="14"/>
                <w:szCs w:val="14"/>
              </w:rPr>
              <w:t>PROF. DR. YAKUP ÇELİK</w:t>
            </w:r>
          </w:p>
        </w:tc>
      </w:tr>
      <w:tr w:rsidR="00775E78" w:rsidRPr="009911DE" w14:paraId="42F67D12" w14:textId="77777777" w:rsidTr="00775E78">
        <w:trPr>
          <w:trHeight w:val="311"/>
        </w:trPr>
        <w:tc>
          <w:tcPr>
            <w:tcW w:w="202" w:type="pct"/>
            <w:vMerge/>
          </w:tcPr>
          <w:p w14:paraId="3CD5D0F1" w14:textId="77777777" w:rsidR="00775E78" w:rsidRPr="009911DE" w:rsidRDefault="00775E78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5" w:type="pct"/>
          </w:tcPr>
          <w:p w14:paraId="71BD7F5F" w14:textId="77777777" w:rsidR="00775E78" w:rsidRPr="009911DE" w:rsidRDefault="00775E78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2</w:t>
            </w:r>
          </w:p>
        </w:tc>
        <w:tc>
          <w:tcPr>
            <w:tcW w:w="367" w:type="pct"/>
            <w:hideMark/>
          </w:tcPr>
          <w:p w14:paraId="0DCC46D7" w14:textId="77777777" w:rsidR="00775E78" w:rsidRPr="009911DE" w:rsidRDefault="00775E78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0.00-10.50</w:t>
            </w:r>
          </w:p>
        </w:tc>
        <w:tc>
          <w:tcPr>
            <w:tcW w:w="1496" w:type="pct"/>
            <w:gridSpan w:val="3"/>
          </w:tcPr>
          <w:p w14:paraId="3EB665EA" w14:textId="77777777" w:rsidR="006D2115" w:rsidRPr="006D2115" w:rsidRDefault="006D2115" w:rsidP="006D2115">
            <w:pPr>
              <w:jc w:val="center"/>
              <w:rPr>
                <w:rFonts w:cstheme="minorHAnsi"/>
                <w:color w:val="BF8F00" w:themeColor="accent4" w:themeShade="BF"/>
                <w:sz w:val="14"/>
                <w:szCs w:val="14"/>
              </w:rPr>
            </w:pPr>
            <w:r w:rsidRPr="006D2115">
              <w:rPr>
                <w:rFonts w:cstheme="minorHAnsi"/>
                <w:color w:val="BF8F00" w:themeColor="accent4" w:themeShade="BF"/>
                <w:sz w:val="14"/>
                <w:szCs w:val="14"/>
              </w:rPr>
              <w:t xml:space="preserve">TDE5001 SEMİNER </w:t>
            </w:r>
            <w:r w:rsidRPr="006D2115">
              <w:rPr>
                <w:rFonts w:cstheme="minorHAnsi"/>
                <w:color w:val="BF8F00" w:themeColor="accent4" w:themeShade="BF"/>
                <w:sz w:val="14"/>
                <w:szCs w:val="14"/>
                <w:highlight w:val="yellow"/>
              </w:rPr>
              <w:t>(TÜRK EDEBİYATI YL-ZORUNLU)</w:t>
            </w:r>
          </w:p>
          <w:p w14:paraId="03CBD58B" w14:textId="59AD1EC7" w:rsidR="00775E78" w:rsidRPr="008D798D" w:rsidRDefault="006D2115" w:rsidP="006D2115">
            <w:pPr>
              <w:jc w:val="center"/>
              <w:rPr>
                <w:rFonts w:cstheme="minorHAnsi"/>
                <w:color w:val="BF8F00" w:themeColor="accent4" w:themeShade="BF"/>
                <w:sz w:val="14"/>
                <w:szCs w:val="14"/>
              </w:rPr>
            </w:pPr>
            <w:r w:rsidRPr="006D2115">
              <w:rPr>
                <w:rFonts w:cstheme="minorHAnsi"/>
                <w:color w:val="BF8F00" w:themeColor="accent4" w:themeShade="BF"/>
                <w:sz w:val="14"/>
                <w:szCs w:val="14"/>
              </w:rPr>
              <w:t xml:space="preserve">PROF. DR. AYNUR KOÇAK </w:t>
            </w:r>
          </w:p>
        </w:tc>
        <w:tc>
          <w:tcPr>
            <w:tcW w:w="1332" w:type="pct"/>
            <w:hideMark/>
          </w:tcPr>
          <w:p w14:paraId="3254A7D6" w14:textId="77777777" w:rsidR="001A0300" w:rsidRPr="001A0300" w:rsidRDefault="001A0300" w:rsidP="001A0300">
            <w:pPr>
              <w:jc w:val="center"/>
              <w:rPr>
                <w:rFonts w:cstheme="minorHAnsi"/>
                <w:color w:val="2E74B5" w:themeColor="accent1" w:themeShade="BF"/>
                <w:sz w:val="14"/>
                <w:szCs w:val="14"/>
              </w:rPr>
            </w:pPr>
            <w:r w:rsidRPr="001A0300">
              <w:rPr>
                <w:rFonts w:cstheme="minorHAnsi"/>
                <w:color w:val="2E74B5" w:themeColor="accent1" w:themeShade="BF"/>
                <w:sz w:val="14"/>
                <w:szCs w:val="14"/>
              </w:rPr>
              <w:t>TDE5100 ORHON TÜRKÇESİ</w:t>
            </w:r>
          </w:p>
          <w:p w14:paraId="3DCBDBA3" w14:textId="74B783D9" w:rsidR="00775E78" w:rsidRPr="001A0300" w:rsidRDefault="001A0300" w:rsidP="001A0300">
            <w:pPr>
              <w:jc w:val="center"/>
              <w:rPr>
                <w:rFonts w:cstheme="minorHAnsi"/>
                <w:color w:val="2E74B5" w:themeColor="accent1" w:themeShade="BF"/>
                <w:sz w:val="14"/>
                <w:szCs w:val="14"/>
              </w:rPr>
            </w:pPr>
            <w:r w:rsidRPr="001A0300">
              <w:rPr>
                <w:rFonts w:cstheme="minorHAnsi"/>
                <w:color w:val="2E74B5" w:themeColor="accent1" w:themeShade="BF"/>
                <w:sz w:val="14"/>
                <w:szCs w:val="14"/>
              </w:rPr>
              <w:t>DR. ÖĞRETİM ÜYESİ FİKRET YILDIRIM</w:t>
            </w:r>
          </w:p>
        </w:tc>
        <w:tc>
          <w:tcPr>
            <w:tcW w:w="1528" w:type="pct"/>
            <w:gridSpan w:val="2"/>
          </w:tcPr>
          <w:p w14:paraId="47233D2C" w14:textId="77777777" w:rsidR="00761AB4" w:rsidRPr="00761AB4" w:rsidRDefault="00761AB4" w:rsidP="00761AB4">
            <w:pPr>
              <w:jc w:val="center"/>
              <w:rPr>
                <w:rFonts w:cstheme="minorHAnsi"/>
                <w:color w:val="C45911" w:themeColor="accent2" w:themeShade="BF"/>
                <w:sz w:val="14"/>
                <w:szCs w:val="14"/>
              </w:rPr>
            </w:pPr>
            <w:r w:rsidRPr="00761AB4">
              <w:rPr>
                <w:rFonts w:cstheme="minorHAnsi"/>
                <w:color w:val="C45911" w:themeColor="accent2" w:themeShade="BF"/>
                <w:sz w:val="14"/>
                <w:szCs w:val="14"/>
              </w:rPr>
              <w:t>TDE6001 SEMİNER</w:t>
            </w:r>
          </w:p>
          <w:p w14:paraId="2DEEAE4E" w14:textId="77777777" w:rsidR="00761AB4" w:rsidRPr="00761AB4" w:rsidRDefault="00761AB4" w:rsidP="00761AB4">
            <w:pPr>
              <w:jc w:val="center"/>
              <w:rPr>
                <w:rFonts w:cstheme="minorHAnsi"/>
                <w:color w:val="C45911" w:themeColor="accent2" w:themeShade="BF"/>
                <w:sz w:val="14"/>
                <w:szCs w:val="14"/>
              </w:rPr>
            </w:pPr>
            <w:r w:rsidRPr="00761AB4">
              <w:rPr>
                <w:rFonts w:cstheme="minorHAnsi"/>
                <w:color w:val="C45911" w:themeColor="accent2" w:themeShade="BF"/>
                <w:sz w:val="14"/>
                <w:szCs w:val="14"/>
              </w:rPr>
              <w:t>(TÜRK DİLİ VE EDEBİYATI DOKTORA ZORUNLU)</w:t>
            </w:r>
          </w:p>
          <w:p w14:paraId="0D5CFA2E" w14:textId="38A1C0B3" w:rsidR="00775E78" w:rsidRPr="009911DE" w:rsidRDefault="00761AB4" w:rsidP="00761AB4">
            <w:pPr>
              <w:jc w:val="center"/>
              <w:rPr>
                <w:rFonts w:cstheme="minorHAnsi"/>
                <w:color w:val="FF66FF"/>
                <w:sz w:val="14"/>
                <w:szCs w:val="14"/>
              </w:rPr>
            </w:pPr>
            <w:r w:rsidRPr="00761AB4">
              <w:rPr>
                <w:rFonts w:cstheme="minorHAnsi"/>
                <w:color w:val="C45911" w:themeColor="accent2" w:themeShade="BF"/>
                <w:sz w:val="14"/>
                <w:szCs w:val="14"/>
              </w:rPr>
              <w:t>PROF. DR. YAKUP ÇELİK</w:t>
            </w:r>
          </w:p>
        </w:tc>
      </w:tr>
      <w:tr w:rsidR="00775E78" w:rsidRPr="009911DE" w14:paraId="3121E9F5" w14:textId="77777777" w:rsidTr="00775E78">
        <w:trPr>
          <w:trHeight w:val="325"/>
        </w:trPr>
        <w:tc>
          <w:tcPr>
            <w:tcW w:w="202" w:type="pct"/>
            <w:vMerge/>
          </w:tcPr>
          <w:p w14:paraId="0528E486" w14:textId="77777777" w:rsidR="00775E78" w:rsidRPr="009911DE" w:rsidRDefault="00775E78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5" w:type="pct"/>
          </w:tcPr>
          <w:p w14:paraId="0CD39903" w14:textId="77777777" w:rsidR="00775E78" w:rsidRPr="009911DE" w:rsidRDefault="00775E78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3</w:t>
            </w:r>
          </w:p>
        </w:tc>
        <w:tc>
          <w:tcPr>
            <w:tcW w:w="367" w:type="pct"/>
            <w:hideMark/>
          </w:tcPr>
          <w:p w14:paraId="2CA1C1A3" w14:textId="77777777" w:rsidR="00775E78" w:rsidRPr="009911DE" w:rsidRDefault="00775E78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1.00-11.50</w:t>
            </w:r>
          </w:p>
        </w:tc>
        <w:tc>
          <w:tcPr>
            <w:tcW w:w="1496" w:type="pct"/>
            <w:gridSpan w:val="3"/>
          </w:tcPr>
          <w:p w14:paraId="15D06CD4" w14:textId="77777777" w:rsidR="006D2115" w:rsidRPr="006D2115" w:rsidRDefault="006D2115" w:rsidP="006D2115">
            <w:pPr>
              <w:jc w:val="center"/>
              <w:rPr>
                <w:rFonts w:cstheme="minorHAnsi"/>
                <w:color w:val="BF8F00" w:themeColor="accent4" w:themeShade="BF"/>
                <w:sz w:val="14"/>
                <w:szCs w:val="14"/>
              </w:rPr>
            </w:pPr>
            <w:r w:rsidRPr="006D2115">
              <w:rPr>
                <w:rFonts w:cstheme="minorHAnsi"/>
                <w:color w:val="BF8F00" w:themeColor="accent4" w:themeShade="BF"/>
                <w:sz w:val="14"/>
                <w:szCs w:val="14"/>
              </w:rPr>
              <w:t xml:space="preserve">TDE5001 SEMİNER </w:t>
            </w:r>
            <w:r w:rsidRPr="006D2115">
              <w:rPr>
                <w:rFonts w:cstheme="minorHAnsi"/>
                <w:color w:val="BF8F00" w:themeColor="accent4" w:themeShade="BF"/>
                <w:sz w:val="14"/>
                <w:szCs w:val="14"/>
                <w:highlight w:val="yellow"/>
              </w:rPr>
              <w:t>(TÜRK EDEBİYATI YL-ZORUNLU)</w:t>
            </w:r>
          </w:p>
          <w:p w14:paraId="0E59EC0B" w14:textId="2CAB2714" w:rsidR="00775E78" w:rsidRPr="00EE4ADC" w:rsidRDefault="006D2115" w:rsidP="006D2115">
            <w:pPr>
              <w:jc w:val="center"/>
              <w:rPr>
                <w:rFonts w:cstheme="minorHAnsi"/>
                <w:color w:val="BF8F00" w:themeColor="accent4" w:themeShade="BF"/>
                <w:sz w:val="14"/>
                <w:szCs w:val="14"/>
              </w:rPr>
            </w:pPr>
            <w:r w:rsidRPr="006D2115">
              <w:rPr>
                <w:rFonts w:cstheme="minorHAnsi"/>
                <w:color w:val="BF8F00" w:themeColor="accent4" w:themeShade="BF"/>
                <w:sz w:val="14"/>
                <w:szCs w:val="14"/>
              </w:rPr>
              <w:t xml:space="preserve">PROF. DR. AYNUR KOÇAK </w:t>
            </w:r>
          </w:p>
        </w:tc>
        <w:tc>
          <w:tcPr>
            <w:tcW w:w="1332" w:type="pct"/>
          </w:tcPr>
          <w:p w14:paraId="63D9DF17" w14:textId="77777777" w:rsidR="001A0300" w:rsidRPr="001A0300" w:rsidRDefault="001A0300" w:rsidP="001A0300">
            <w:pPr>
              <w:jc w:val="center"/>
              <w:rPr>
                <w:rFonts w:cstheme="minorHAnsi"/>
                <w:color w:val="2E74B5" w:themeColor="accent1" w:themeShade="BF"/>
                <w:sz w:val="14"/>
                <w:szCs w:val="14"/>
              </w:rPr>
            </w:pPr>
            <w:r w:rsidRPr="001A0300">
              <w:rPr>
                <w:rFonts w:cstheme="minorHAnsi"/>
                <w:color w:val="2E74B5" w:themeColor="accent1" w:themeShade="BF"/>
                <w:sz w:val="14"/>
                <w:szCs w:val="14"/>
              </w:rPr>
              <w:t>TDE5100 ORHON TÜRKÇESİ</w:t>
            </w:r>
          </w:p>
          <w:p w14:paraId="2AC1219D" w14:textId="38507269" w:rsidR="00775E78" w:rsidRPr="001A0300" w:rsidRDefault="001A0300" w:rsidP="001A0300">
            <w:pPr>
              <w:jc w:val="center"/>
              <w:rPr>
                <w:rFonts w:cstheme="minorHAnsi"/>
                <w:color w:val="2E74B5" w:themeColor="accent1" w:themeShade="BF"/>
                <w:sz w:val="14"/>
                <w:szCs w:val="14"/>
              </w:rPr>
            </w:pPr>
            <w:r w:rsidRPr="001A0300">
              <w:rPr>
                <w:rFonts w:cstheme="minorHAnsi"/>
                <w:color w:val="2E74B5" w:themeColor="accent1" w:themeShade="BF"/>
                <w:sz w:val="14"/>
                <w:szCs w:val="14"/>
              </w:rPr>
              <w:t>DR. ÖĞRETİM ÜYESİ FİKRET YILDIRIM</w:t>
            </w:r>
          </w:p>
        </w:tc>
        <w:tc>
          <w:tcPr>
            <w:tcW w:w="1528" w:type="pct"/>
            <w:gridSpan w:val="2"/>
            <w:shd w:val="clear" w:color="auto" w:fill="auto"/>
          </w:tcPr>
          <w:p w14:paraId="37D22524" w14:textId="09495609" w:rsidR="00E20982" w:rsidRPr="00E20982" w:rsidRDefault="00E20982" w:rsidP="00E20982">
            <w:pPr>
              <w:jc w:val="center"/>
              <w:rPr>
                <w:rFonts w:cstheme="minorHAnsi"/>
                <w:color w:val="800000"/>
                <w:sz w:val="14"/>
                <w:szCs w:val="14"/>
              </w:rPr>
            </w:pPr>
            <w:r w:rsidRPr="00E20982">
              <w:rPr>
                <w:rFonts w:cstheme="minorHAnsi"/>
                <w:color w:val="800000"/>
                <w:sz w:val="14"/>
                <w:szCs w:val="14"/>
              </w:rPr>
              <w:t>TDE6127 YENİ TÜRK EDEBİYATI METİN TAHLİLLERİ II</w:t>
            </w:r>
          </w:p>
          <w:p w14:paraId="5FD608F1" w14:textId="13E79FE3" w:rsidR="00775E78" w:rsidRPr="00E20982" w:rsidRDefault="00E20982" w:rsidP="00E20982">
            <w:pPr>
              <w:jc w:val="center"/>
              <w:rPr>
                <w:rFonts w:cstheme="minorHAnsi"/>
                <w:color w:val="800000"/>
                <w:sz w:val="14"/>
                <w:szCs w:val="14"/>
              </w:rPr>
            </w:pPr>
            <w:r w:rsidRPr="00E20982">
              <w:rPr>
                <w:rFonts w:cstheme="minorHAnsi"/>
                <w:color w:val="800000"/>
                <w:sz w:val="14"/>
                <w:szCs w:val="14"/>
              </w:rPr>
              <w:t>DR. ÖĞRETİM ÜYESİ ALİ YILDIZ</w:t>
            </w:r>
          </w:p>
        </w:tc>
      </w:tr>
      <w:tr w:rsidR="00775E78" w:rsidRPr="009911DE" w14:paraId="6BE244AF" w14:textId="77777777" w:rsidTr="00775E78">
        <w:trPr>
          <w:trHeight w:val="567"/>
        </w:trPr>
        <w:tc>
          <w:tcPr>
            <w:tcW w:w="202" w:type="pct"/>
            <w:vMerge/>
          </w:tcPr>
          <w:p w14:paraId="7D191EC3" w14:textId="77777777" w:rsidR="00775E78" w:rsidRPr="009911DE" w:rsidRDefault="00775E78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5" w:type="pct"/>
          </w:tcPr>
          <w:p w14:paraId="47BE18F9" w14:textId="77777777" w:rsidR="00775E78" w:rsidRPr="009911DE" w:rsidRDefault="00775E78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4</w:t>
            </w:r>
          </w:p>
        </w:tc>
        <w:tc>
          <w:tcPr>
            <w:tcW w:w="367" w:type="pct"/>
            <w:hideMark/>
          </w:tcPr>
          <w:p w14:paraId="62D0E54B" w14:textId="77777777" w:rsidR="00775E78" w:rsidRPr="009911DE" w:rsidRDefault="00775E78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2.00-12.50</w:t>
            </w:r>
          </w:p>
        </w:tc>
        <w:tc>
          <w:tcPr>
            <w:tcW w:w="1496" w:type="pct"/>
            <w:gridSpan w:val="3"/>
          </w:tcPr>
          <w:p w14:paraId="531A2FED" w14:textId="77777777" w:rsidR="006D2115" w:rsidRPr="006D2115" w:rsidRDefault="006D2115" w:rsidP="006D2115">
            <w:pPr>
              <w:jc w:val="center"/>
              <w:rPr>
                <w:rFonts w:cstheme="minorHAnsi"/>
                <w:color w:val="BF8F00" w:themeColor="accent4" w:themeShade="BF"/>
                <w:sz w:val="14"/>
                <w:szCs w:val="14"/>
              </w:rPr>
            </w:pPr>
            <w:r w:rsidRPr="006D2115">
              <w:rPr>
                <w:rFonts w:cstheme="minorHAnsi"/>
                <w:color w:val="BF8F00" w:themeColor="accent4" w:themeShade="BF"/>
                <w:sz w:val="14"/>
                <w:szCs w:val="14"/>
              </w:rPr>
              <w:t xml:space="preserve">TDE5227 DEDE KORKUT İNCELEMELERİ </w:t>
            </w:r>
          </w:p>
          <w:p w14:paraId="2EAD69E6" w14:textId="77777777" w:rsidR="006D2115" w:rsidRPr="006D2115" w:rsidRDefault="006D2115" w:rsidP="006D2115">
            <w:pPr>
              <w:jc w:val="center"/>
              <w:rPr>
                <w:rFonts w:cstheme="minorHAnsi"/>
                <w:color w:val="BF8F00" w:themeColor="accent4" w:themeShade="BF"/>
                <w:sz w:val="14"/>
                <w:szCs w:val="14"/>
              </w:rPr>
            </w:pPr>
            <w:r w:rsidRPr="006D2115">
              <w:rPr>
                <w:rFonts w:cstheme="minorHAnsi"/>
                <w:color w:val="BF8F00" w:themeColor="accent4" w:themeShade="BF"/>
                <w:sz w:val="14"/>
                <w:szCs w:val="14"/>
              </w:rPr>
              <w:t>PROF. DR. AYNUR KOÇAK</w:t>
            </w:r>
          </w:p>
          <w:p w14:paraId="02F94A1D" w14:textId="1BDE6C95" w:rsidR="00775E78" w:rsidRPr="00EE4ADC" w:rsidRDefault="00775E78" w:rsidP="00EE4ADC">
            <w:pPr>
              <w:jc w:val="center"/>
              <w:rPr>
                <w:rFonts w:cstheme="minorHAnsi"/>
                <w:color w:val="BF8F00" w:themeColor="accent4" w:themeShade="BF"/>
                <w:sz w:val="14"/>
                <w:szCs w:val="14"/>
              </w:rPr>
            </w:pPr>
          </w:p>
        </w:tc>
        <w:tc>
          <w:tcPr>
            <w:tcW w:w="1332" w:type="pct"/>
          </w:tcPr>
          <w:p w14:paraId="309CE22C" w14:textId="77777777" w:rsidR="00775E78" w:rsidRPr="009911DE" w:rsidRDefault="00775E78" w:rsidP="009911DE">
            <w:pPr>
              <w:jc w:val="both"/>
              <w:rPr>
                <w:rFonts w:cstheme="minorHAnsi"/>
                <w:color w:val="FF0000"/>
                <w:sz w:val="14"/>
                <w:szCs w:val="14"/>
              </w:rPr>
            </w:pPr>
          </w:p>
        </w:tc>
        <w:tc>
          <w:tcPr>
            <w:tcW w:w="1528" w:type="pct"/>
            <w:gridSpan w:val="2"/>
            <w:shd w:val="clear" w:color="auto" w:fill="auto"/>
            <w:noWrap/>
          </w:tcPr>
          <w:p w14:paraId="7C0937CB" w14:textId="5D764640" w:rsidR="00E20982" w:rsidRPr="00E20982" w:rsidRDefault="00E20982" w:rsidP="00E20982">
            <w:pPr>
              <w:jc w:val="center"/>
              <w:rPr>
                <w:rFonts w:cstheme="minorHAnsi"/>
                <w:color w:val="800000"/>
                <w:sz w:val="14"/>
                <w:szCs w:val="14"/>
              </w:rPr>
            </w:pPr>
            <w:r w:rsidRPr="00E20982">
              <w:rPr>
                <w:rFonts w:cstheme="minorHAnsi"/>
                <w:color w:val="800000"/>
                <w:sz w:val="14"/>
                <w:szCs w:val="14"/>
              </w:rPr>
              <w:t>TDE6127 YENİ TÜRK EDEBİYATI METİN TAHLİLLERİ II</w:t>
            </w:r>
          </w:p>
          <w:p w14:paraId="2541E45B" w14:textId="08AE7198" w:rsidR="00775E78" w:rsidRPr="00E20982" w:rsidRDefault="00E20982" w:rsidP="00E20982">
            <w:pPr>
              <w:jc w:val="center"/>
              <w:rPr>
                <w:rFonts w:cstheme="minorHAnsi"/>
                <w:color w:val="800000"/>
                <w:sz w:val="14"/>
                <w:szCs w:val="14"/>
              </w:rPr>
            </w:pPr>
            <w:r w:rsidRPr="00E20982">
              <w:rPr>
                <w:rFonts w:cstheme="minorHAnsi"/>
                <w:color w:val="800000"/>
                <w:sz w:val="14"/>
                <w:szCs w:val="14"/>
              </w:rPr>
              <w:t>DR. ÖĞRETİM ÜYESİ ALİ YILDIZ</w:t>
            </w:r>
          </w:p>
        </w:tc>
      </w:tr>
      <w:tr w:rsidR="00775E78" w:rsidRPr="009911DE" w14:paraId="0E26E06A" w14:textId="77777777" w:rsidTr="00775E78">
        <w:trPr>
          <w:trHeight w:val="594"/>
        </w:trPr>
        <w:tc>
          <w:tcPr>
            <w:tcW w:w="202" w:type="pct"/>
            <w:vMerge/>
          </w:tcPr>
          <w:p w14:paraId="6271CE4E" w14:textId="77777777" w:rsidR="00775E78" w:rsidRPr="009911DE" w:rsidRDefault="00775E78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5" w:type="pct"/>
          </w:tcPr>
          <w:p w14:paraId="4304735B" w14:textId="77777777" w:rsidR="00775E78" w:rsidRPr="009911DE" w:rsidRDefault="00775E78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5</w:t>
            </w:r>
          </w:p>
        </w:tc>
        <w:tc>
          <w:tcPr>
            <w:tcW w:w="367" w:type="pct"/>
            <w:hideMark/>
          </w:tcPr>
          <w:p w14:paraId="1CCA4EEA" w14:textId="77777777" w:rsidR="00775E78" w:rsidRPr="009911DE" w:rsidRDefault="00775E78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3.00-13.50</w:t>
            </w:r>
          </w:p>
        </w:tc>
        <w:tc>
          <w:tcPr>
            <w:tcW w:w="1496" w:type="pct"/>
            <w:gridSpan w:val="3"/>
          </w:tcPr>
          <w:p w14:paraId="035383C6" w14:textId="77777777" w:rsidR="006D2115" w:rsidRPr="006D2115" w:rsidRDefault="006D2115" w:rsidP="006D2115">
            <w:pPr>
              <w:jc w:val="center"/>
              <w:rPr>
                <w:rFonts w:cstheme="minorHAnsi"/>
                <w:color w:val="BF8F00" w:themeColor="accent4" w:themeShade="BF"/>
                <w:sz w:val="14"/>
                <w:szCs w:val="14"/>
              </w:rPr>
            </w:pPr>
            <w:r w:rsidRPr="006D2115">
              <w:rPr>
                <w:rFonts w:cstheme="minorHAnsi"/>
                <w:color w:val="BF8F00" w:themeColor="accent4" w:themeShade="BF"/>
                <w:sz w:val="14"/>
                <w:szCs w:val="14"/>
              </w:rPr>
              <w:t xml:space="preserve">TDE5227 DEDE KORKUT İNCELEMELERİ </w:t>
            </w:r>
          </w:p>
          <w:p w14:paraId="35F2F997" w14:textId="77777777" w:rsidR="006D2115" w:rsidRPr="006D2115" w:rsidRDefault="006D2115" w:rsidP="006D2115">
            <w:pPr>
              <w:jc w:val="center"/>
              <w:rPr>
                <w:rFonts w:cstheme="minorHAnsi"/>
                <w:color w:val="BF8F00" w:themeColor="accent4" w:themeShade="BF"/>
                <w:sz w:val="14"/>
                <w:szCs w:val="14"/>
              </w:rPr>
            </w:pPr>
            <w:r w:rsidRPr="006D2115">
              <w:rPr>
                <w:rFonts w:cstheme="minorHAnsi"/>
                <w:color w:val="BF8F00" w:themeColor="accent4" w:themeShade="BF"/>
                <w:sz w:val="14"/>
                <w:szCs w:val="14"/>
              </w:rPr>
              <w:t>PROF. DR. AYNUR KOÇAK</w:t>
            </w:r>
          </w:p>
          <w:p w14:paraId="18422D38" w14:textId="1FD32C34" w:rsidR="00775E78" w:rsidRPr="009911DE" w:rsidRDefault="00775E78" w:rsidP="008D798D">
            <w:pPr>
              <w:jc w:val="center"/>
              <w:rPr>
                <w:rFonts w:cstheme="minorHAnsi"/>
                <w:color w:val="FF0000"/>
                <w:sz w:val="14"/>
                <w:szCs w:val="14"/>
              </w:rPr>
            </w:pPr>
          </w:p>
        </w:tc>
        <w:tc>
          <w:tcPr>
            <w:tcW w:w="1332" w:type="pct"/>
          </w:tcPr>
          <w:p w14:paraId="3DCD7863" w14:textId="77777777" w:rsidR="00775E78" w:rsidRPr="009911DE" w:rsidRDefault="00775E78" w:rsidP="009911DE">
            <w:pPr>
              <w:jc w:val="both"/>
              <w:rPr>
                <w:rFonts w:cstheme="minorHAnsi"/>
                <w:color w:val="FF0000"/>
                <w:sz w:val="14"/>
                <w:szCs w:val="14"/>
              </w:rPr>
            </w:pPr>
          </w:p>
        </w:tc>
        <w:tc>
          <w:tcPr>
            <w:tcW w:w="1528" w:type="pct"/>
            <w:gridSpan w:val="2"/>
          </w:tcPr>
          <w:p w14:paraId="158AFF65" w14:textId="1D71DAD2" w:rsidR="00E20982" w:rsidRPr="00E20982" w:rsidRDefault="00E20982" w:rsidP="00E20982">
            <w:pPr>
              <w:jc w:val="center"/>
              <w:rPr>
                <w:rFonts w:cstheme="minorHAnsi"/>
                <w:color w:val="800000"/>
                <w:sz w:val="14"/>
                <w:szCs w:val="14"/>
              </w:rPr>
            </w:pPr>
            <w:r w:rsidRPr="00E20982">
              <w:rPr>
                <w:rFonts w:cstheme="minorHAnsi"/>
                <w:color w:val="800000"/>
                <w:sz w:val="14"/>
                <w:szCs w:val="14"/>
              </w:rPr>
              <w:t>TDE6127 YENİ TÜRK EDEBİYATI METİN TAHLİLLERİ II</w:t>
            </w:r>
          </w:p>
          <w:p w14:paraId="2D86242F" w14:textId="10747DF7" w:rsidR="00775E78" w:rsidRPr="00E20982" w:rsidRDefault="00E20982" w:rsidP="00E20982">
            <w:pPr>
              <w:jc w:val="center"/>
              <w:rPr>
                <w:rFonts w:cstheme="minorHAnsi"/>
                <w:color w:val="800000"/>
                <w:sz w:val="14"/>
                <w:szCs w:val="14"/>
              </w:rPr>
            </w:pPr>
            <w:r w:rsidRPr="00E20982">
              <w:rPr>
                <w:rFonts w:cstheme="minorHAnsi"/>
                <w:color w:val="800000"/>
                <w:sz w:val="14"/>
                <w:szCs w:val="14"/>
              </w:rPr>
              <w:t>DR. ÖĞRETİM ÜYESİ ALİ YILDIZ</w:t>
            </w:r>
          </w:p>
        </w:tc>
      </w:tr>
      <w:tr w:rsidR="006D2115" w:rsidRPr="009911DE" w14:paraId="273ECFE2" w14:textId="77777777" w:rsidTr="006D2115">
        <w:trPr>
          <w:trHeight w:val="447"/>
        </w:trPr>
        <w:tc>
          <w:tcPr>
            <w:tcW w:w="202" w:type="pct"/>
            <w:vMerge/>
          </w:tcPr>
          <w:p w14:paraId="047C04F9" w14:textId="77777777" w:rsidR="006D2115" w:rsidRPr="009911DE" w:rsidRDefault="006D2115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5" w:type="pct"/>
          </w:tcPr>
          <w:p w14:paraId="24D77C5B" w14:textId="77777777" w:rsidR="006D2115" w:rsidRPr="009911DE" w:rsidRDefault="006D2115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6</w:t>
            </w:r>
          </w:p>
        </w:tc>
        <w:tc>
          <w:tcPr>
            <w:tcW w:w="367" w:type="pct"/>
            <w:hideMark/>
          </w:tcPr>
          <w:p w14:paraId="79CA75DD" w14:textId="77777777" w:rsidR="006D2115" w:rsidRPr="009911DE" w:rsidRDefault="006D2115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4.00-14.50</w:t>
            </w:r>
          </w:p>
        </w:tc>
        <w:tc>
          <w:tcPr>
            <w:tcW w:w="506" w:type="pct"/>
          </w:tcPr>
          <w:p w14:paraId="1CC364E3" w14:textId="77777777" w:rsidR="006D2115" w:rsidRDefault="006D2115" w:rsidP="00E20982">
            <w:pPr>
              <w:jc w:val="center"/>
              <w:rPr>
                <w:rFonts w:cstheme="minorHAnsi"/>
                <w:color w:val="800000"/>
                <w:sz w:val="14"/>
                <w:szCs w:val="14"/>
              </w:rPr>
            </w:pPr>
            <w:r w:rsidRPr="00E20982">
              <w:rPr>
                <w:rFonts w:cstheme="minorHAnsi"/>
                <w:color w:val="800000"/>
                <w:sz w:val="14"/>
                <w:szCs w:val="14"/>
              </w:rPr>
              <w:t xml:space="preserve">TDE5209 MODERN TÜRK ELEŞTİRİSİNİN ELEŞTİRİSİ </w:t>
            </w:r>
          </w:p>
          <w:p w14:paraId="78A8C691" w14:textId="77777777" w:rsidR="006D2115" w:rsidRDefault="006D2115" w:rsidP="00E20982">
            <w:pPr>
              <w:jc w:val="center"/>
              <w:rPr>
                <w:rFonts w:cstheme="minorHAnsi"/>
                <w:color w:val="800000"/>
                <w:sz w:val="14"/>
                <w:szCs w:val="14"/>
              </w:rPr>
            </w:pPr>
            <w:r w:rsidRPr="00E20982">
              <w:rPr>
                <w:rFonts w:cstheme="minorHAnsi"/>
                <w:color w:val="800000"/>
                <w:sz w:val="14"/>
                <w:szCs w:val="14"/>
              </w:rPr>
              <w:t>DR. ÖĞRETİM ÜYESİ ALİ YILDIZ</w:t>
            </w:r>
          </w:p>
        </w:tc>
        <w:tc>
          <w:tcPr>
            <w:tcW w:w="517" w:type="pct"/>
          </w:tcPr>
          <w:p w14:paraId="42958B7E" w14:textId="77777777" w:rsidR="006D2115" w:rsidRDefault="006D2115" w:rsidP="00A55D18">
            <w:pPr>
              <w:jc w:val="center"/>
              <w:rPr>
                <w:rFonts w:cstheme="minorHAnsi"/>
                <w:color w:val="076E79"/>
                <w:sz w:val="14"/>
                <w:szCs w:val="14"/>
              </w:rPr>
            </w:pPr>
            <w:r w:rsidRPr="004F7A29">
              <w:rPr>
                <w:rFonts w:cstheme="minorHAnsi"/>
                <w:color w:val="076E79"/>
                <w:sz w:val="14"/>
                <w:szCs w:val="14"/>
              </w:rPr>
              <w:t>TDE5213 ESKİ TÜRK EDEBİYATINDA NESİR</w:t>
            </w:r>
          </w:p>
          <w:p w14:paraId="26C86099" w14:textId="77777777" w:rsidR="006D2115" w:rsidRDefault="006D2115" w:rsidP="00A55D18">
            <w:pPr>
              <w:jc w:val="center"/>
              <w:rPr>
                <w:rFonts w:cstheme="minorHAnsi"/>
                <w:color w:val="076E79"/>
                <w:sz w:val="14"/>
                <w:szCs w:val="14"/>
              </w:rPr>
            </w:pPr>
            <w:r w:rsidRPr="004F7A29">
              <w:rPr>
                <w:rFonts w:cstheme="minorHAnsi"/>
                <w:color w:val="076E79"/>
                <w:sz w:val="14"/>
                <w:szCs w:val="14"/>
              </w:rPr>
              <w:t>DOÇ. DR. İBRAHİM SONA</w:t>
            </w:r>
          </w:p>
        </w:tc>
        <w:tc>
          <w:tcPr>
            <w:tcW w:w="473" w:type="pct"/>
          </w:tcPr>
          <w:p w14:paraId="702E86C8" w14:textId="77777777" w:rsidR="006D2115" w:rsidRPr="006D2115" w:rsidRDefault="006D2115" w:rsidP="006D2115">
            <w:pPr>
              <w:jc w:val="center"/>
              <w:rPr>
                <w:rFonts w:cstheme="minorHAnsi"/>
                <w:color w:val="BF8F00" w:themeColor="accent4" w:themeShade="BF"/>
                <w:sz w:val="14"/>
                <w:szCs w:val="14"/>
              </w:rPr>
            </w:pPr>
            <w:r w:rsidRPr="006D2115">
              <w:rPr>
                <w:rFonts w:cstheme="minorHAnsi"/>
                <w:color w:val="BF8F00" w:themeColor="accent4" w:themeShade="BF"/>
                <w:sz w:val="14"/>
                <w:szCs w:val="14"/>
              </w:rPr>
              <w:t xml:space="preserve">TDE5227 DEDE KORKUT İNCELEMELERİ </w:t>
            </w:r>
          </w:p>
          <w:p w14:paraId="43F5A639" w14:textId="77777777" w:rsidR="006D2115" w:rsidRPr="006D2115" w:rsidRDefault="006D2115" w:rsidP="006D2115">
            <w:pPr>
              <w:jc w:val="center"/>
              <w:rPr>
                <w:rFonts w:cstheme="minorHAnsi"/>
                <w:color w:val="BF8F00" w:themeColor="accent4" w:themeShade="BF"/>
                <w:sz w:val="14"/>
                <w:szCs w:val="14"/>
              </w:rPr>
            </w:pPr>
            <w:r w:rsidRPr="006D2115">
              <w:rPr>
                <w:rFonts w:cstheme="minorHAnsi"/>
                <w:color w:val="BF8F00" w:themeColor="accent4" w:themeShade="BF"/>
                <w:sz w:val="14"/>
                <w:szCs w:val="14"/>
              </w:rPr>
              <w:t>PROF. DR. AYNUR KOÇAK</w:t>
            </w:r>
          </w:p>
          <w:p w14:paraId="34A8C73B" w14:textId="05ABB195" w:rsidR="006D2115" w:rsidRPr="00E20982" w:rsidRDefault="006D2115" w:rsidP="00A55D18">
            <w:pPr>
              <w:jc w:val="center"/>
              <w:rPr>
                <w:rFonts w:cstheme="minorHAnsi"/>
                <w:color w:val="800000"/>
                <w:sz w:val="14"/>
                <w:szCs w:val="14"/>
              </w:rPr>
            </w:pPr>
          </w:p>
        </w:tc>
        <w:tc>
          <w:tcPr>
            <w:tcW w:w="1332" w:type="pct"/>
          </w:tcPr>
          <w:p w14:paraId="49F00497" w14:textId="77777777" w:rsidR="006D2115" w:rsidRPr="009911DE" w:rsidRDefault="006D2115" w:rsidP="009911DE">
            <w:pPr>
              <w:jc w:val="both"/>
              <w:rPr>
                <w:rFonts w:cstheme="minorHAnsi"/>
                <w:color w:val="FF0000"/>
                <w:sz w:val="14"/>
                <w:szCs w:val="14"/>
              </w:rPr>
            </w:pPr>
          </w:p>
        </w:tc>
        <w:tc>
          <w:tcPr>
            <w:tcW w:w="1528" w:type="pct"/>
            <w:gridSpan w:val="2"/>
          </w:tcPr>
          <w:p w14:paraId="68BC9F79" w14:textId="6A328DD6" w:rsidR="006D2115" w:rsidRPr="00D829B0" w:rsidRDefault="006D2115" w:rsidP="00B31480">
            <w:pPr>
              <w:jc w:val="center"/>
              <w:rPr>
                <w:rFonts w:cstheme="minorHAnsi"/>
                <w:color w:val="C00000"/>
                <w:sz w:val="14"/>
                <w:szCs w:val="14"/>
              </w:rPr>
            </w:pPr>
          </w:p>
        </w:tc>
      </w:tr>
      <w:tr w:rsidR="00A55D18" w:rsidRPr="009911DE" w14:paraId="4090BAAE" w14:textId="77777777" w:rsidTr="006D2115">
        <w:trPr>
          <w:trHeight w:val="364"/>
        </w:trPr>
        <w:tc>
          <w:tcPr>
            <w:tcW w:w="202" w:type="pct"/>
            <w:vMerge/>
          </w:tcPr>
          <w:p w14:paraId="2FB9CC4C" w14:textId="77777777" w:rsidR="00A55D18" w:rsidRPr="009911DE" w:rsidRDefault="00A55D18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5" w:type="pct"/>
          </w:tcPr>
          <w:p w14:paraId="05DF461F" w14:textId="77777777" w:rsidR="00A55D18" w:rsidRPr="009911DE" w:rsidRDefault="00A55D18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7</w:t>
            </w:r>
          </w:p>
        </w:tc>
        <w:tc>
          <w:tcPr>
            <w:tcW w:w="367" w:type="pct"/>
            <w:hideMark/>
          </w:tcPr>
          <w:p w14:paraId="6191C3D0" w14:textId="77777777" w:rsidR="00A55D18" w:rsidRPr="009911DE" w:rsidRDefault="00A55D18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5.00-15.50</w:t>
            </w:r>
          </w:p>
        </w:tc>
        <w:tc>
          <w:tcPr>
            <w:tcW w:w="506" w:type="pct"/>
          </w:tcPr>
          <w:p w14:paraId="5BD336C2" w14:textId="77777777" w:rsidR="00A55D18" w:rsidRDefault="00A55D18" w:rsidP="00E20982">
            <w:pPr>
              <w:jc w:val="center"/>
              <w:rPr>
                <w:rFonts w:cstheme="minorHAnsi"/>
                <w:color w:val="800000"/>
                <w:sz w:val="14"/>
                <w:szCs w:val="14"/>
              </w:rPr>
            </w:pPr>
            <w:r w:rsidRPr="00E20982">
              <w:rPr>
                <w:rFonts w:cstheme="minorHAnsi"/>
                <w:color w:val="800000"/>
                <w:sz w:val="14"/>
                <w:szCs w:val="14"/>
              </w:rPr>
              <w:t xml:space="preserve">TDE5209 MODERN TÜRK ELEŞTİRİSİNİN ELEŞTİRİSİ </w:t>
            </w:r>
          </w:p>
          <w:p w14:paraId="166A6012" w14:textId="77777777" w:rsidR="00A55D18" w:rsidRPr="00E20982" w:rsidRDefault="00A55D18" w:rsidP="00E20982">
            <w:pPr>
              <w:jc w:val="center"/>
              <w:rPr>
                <w:rFonts w:cstheme="minorHAnsi"/>
                <w:color w:val="800000"/>
                <w:sz w:val="14"/>
                <w:szCs w:val="14"/>
              </w:rPr>
            </w:pPr>
            <w:r w:rsidRPr="00E20982">
              <w:rPr>
                <w:rFonts w:cstheme="minorHAnsi"/>
                <w:color w:val="800000"/>
                <w:sz w:val="14"/>
                <w:szCs w:val="14"/>
              </w:rPr>
              <w:t>DR. ÖĞRETİM ÜYESİ ALİ YILDIZ</w:t>
            </w:r>
          </w:p>
        </w:tc>
        <w:tc>
          <w:tcPr>
            <w:tcW w:w="990" w:type="pct"/>
            <w:gridSpan w:val="2"/>
          </w:tcPr>
          <w:p w14:paraId="5C4A4A18" w14:textId="77777777" w:rsidR="00A55D18" w:rsidRDefault="00A55D18" w:rsidP="00A55D18">
            <w:pPr>
              <w:jc w:val="center"/>
              <w:rPr>
                <w:rFonts w:cstheme="minorHAnsi"/>
                <w:color w:val="076E79"/>
                <w:sz w:val="14"/>
                <w:szCs w:val="14"/>
              </w:rPr>
            </w:pPr>
            <w:r w:rsidRPr="004F7A29">
              <w:rPr>
                <w:rFonts w:cstheme="minorHAnsi"/>
                <w:color w:val="076E79"/>
                <w:sz w:val="14"/>
                <w:szCs w:val="14"/>
              </w:rPr>
              <w:t>TDE5213 ESKİ TÜRK EDEBİYATINDA NESİR</w:t>
            </w:r>
          </w:p>
          <w:p w14:paraId="3C4BFE88" w14:textId="2909651E" w:rsidR="00A55D18" w:rsidRPr="00E20982" w:rsidRDefault="00A55D18" w:rsidP="00A55D18">
            <w:pPr>
              <w:jc w:val="center"/>
              <w:rPr>
                <w:rFonts w:cstheme="minorHAnsi"/>
                <w:color w:val="800000"/>
                <w:sz w:val="14"/>
                <w:szCs w:val="14"/>
              </w:rPr>
            </w:pPr>
            <w:r w:rsidRPr="004F7A29">
              <w:rPr>
                <w:rFonts w:cstheme="minorHAnsi"/>
                <w:color w:val="076E79"/>
                <w:sz w:val="14"/>
                <w:szCs w:val="14"/>
              </w:rPr>
              <w:t>DOÇ. DR. İBRAHİM SONA</w:t>
            </w:r>
          </w:p>
        </w:tc>
        <w:tc>
          <w:tcPr>
            <w:tcW w:w="1332" w:type="pct"/>
          </w:tcPr>
          <w:p w14:paraId="4A708D62" w14:textId="77777777" w:rsidR="00A55D18" w:rsidRPr="009911DE" w:rsidRDefault="00A55D18" w:rsidP="009911DE">
            <w:pPr>
              <w:jc w:val="both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1528" w:type="pct"/>
            <w:gridSpan w:val="2"/>
          </w:tcPr>
          <w:p w14:paraId="487718D9" w14:textId="77777777" w:rsidR="00B31480" w:rsidRPr="001532FD" w:rsidRDefault="00B31480" w:rsidP="00B31480">
            <w:pPr>
              <w:jc w:val="center"/>
              <w:rPr>
                <w:rFonts w:cstheme="minorHAnsi"/>
                <w:color w:val="BF8F00" w:themeColor="accent4" w:themeShade="BF"/>
                <w:sz w:val="14"/>
                <w:szCs w:val="14"/>
              </w:rPr>
            </w:pPr>
            <w:r w:rsidRPr="001532FD">
              <w:rPr>
                <w:rFonts w:cstheme="minorHAnsi"/>
                <w:color w:val="BF8F00" w:themeColor="accent4" w:themeShade="BF"/>
                <w:sz w:val="14"/>
                <w:szCs w:val="14"/>
              </w:rPr>
              <w:t>TDE6140 KARŞILAŞTIRMALI TÜRK MİTOLOJİSİ VE DESTANLARI</w:t>
            </w:r>
          </w:p>
          <w:p w14:paraId="49258CA0" w14:textId="1C0121C4" w:rsidR="00A55D18" w:rsidRPr="00D829B0" w:rsidRDefault="00B31480" w:rsidP="00B31480">
            <w:pPr>
              <w:jc w:val="center"/>
              <w:rPr>
                <w:rFonts w:cstheme="minorHAnsi"/>
                <w:color w:val="C00000"/>
                <w:sz w:val="14"/>
                <w:szCs w:val="14"/>
              </w:rPr>
            </w:pPr>
            <w:r w:rsidRPr="001532FD">
              <w:rPr>
                <w:rFonts w:cstheme="minorHAnsi"/>
                <w:color w:val="BF8F00" w:themeColor="accent4" w:themeShade="BF"/>
                <w:sz w:val="14"/>
                <w:szCs w:val="14"/>
              </w:rPr>
              <w:t>PROF. DR. AYNUR KOÇAK</w:t>
            </w:r>
          </w:p>
        </w:tc>
      </w:tr>
      <w:tr w:rsidR="00A55D18" w:rsidRPr="009911DE" w14:paraId="29F6536C" w14:textId="77777777" w:rsidTr="006D2115">
        <w:trPr>
          <w:trHeight w:val="303"/>
        </w:trPr>
        <w:tc>
          <w:tcPr>
            <w:tcW w:w="202" w:type="pct"/>
            <w:vMerge/>
          </w:tcPr>
          <w:p w14:paraId="0B5675EA" w14:textId="77777777" w:rsidR="00A55D18" w:rsidRPr="009911DE" w:rsidRDefault="00A55D18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5" w:type="pct"/>
          </w:tcPr>
          <w:p w14:paraId="0EF6372D" w14:textId="77777777" w:rsidR="00A55D18" w:rsidRPr="009911DE" w:rsidRDefault="00A55D18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8</w:t>
            </w:r>
          </w:p>
          <w:p w14:paraId="16AF706C" w14:textId="77777777" w:rsidR="00A55D18" w:rsidRPr="009911DE" w:rsidRDefault="00A55D18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367" w:type="pct"/>
            <w:hideMark/>
          </w:tcPr>
          <w:p w14:paraId="6378A61D" w14:textId="77777777" w:rsidR="00A55D18" w:rsidRPr="009911DE" w:rsidRDefault="00A55D18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6.00-16.50</w:t>
            </w:r>
          </w:p>
          <w:p w14:paraId="2689A04C" w14:textId="77777777" w:rsidR="00A55D18" w:rsidRPr="009911DE" w:rsidRDefault="00A55D18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506" w:type="pct"/>
          </w:tcPr>
          <w:p w14:paraId="048211EE" w14:textId="77777777" w:rsidR="00A55D18" w:rsidRDefault="00A55D18" w:rsidP="00E20982">
            <w:pPr>
              <w:jc w:val="center"/>
              <w:rPr>
                <w:rFonts w:cstheme="minorHAnsi"/>
                <w:color w:val="800000"/>
                <w:sz w:val="14"/>
                <w:szCs w:val="14"/>
              </w:rPr>
            </w:pPr>
            <w:r w:rsidRPr="00E20982">
              <w:rPr>
                <w:rFonts w:cstheme="minorHAnsi"/>
                <w:color w:val="800000"/>
                <w:sz w:val="14"/>
                <w:szCs w:val="14"/>
              </w:rPr>
              <w:t xml:space="preserve">TDE5209 MODERN TÜRK ELEŞTİRİSİNİN ELEŞTİRİSİ </w:t>
            </w:r>
          </w:p>
          <w:p w14:paraId="27C71517" w14:textId="77777777" w:rsidR="00A55D18" w:rsidRDefault="00A55D18" w:rsidP="00E20982">
            <w:pPr>
              <w:jc w:val="center"/>
              <w:rPr>
                <w:rFonts w:cstheme="minorHAnsi"/>
                <w:color w:val="800000"/>
                <w:sz w:val="14"/>
                <w:szCs w:val="14"/>
              </w:rPr>
            </w:pPr>
            <w:r w:rsidRPr="00E20982">
              <w:rPr>
                <w:rFonts w:cstheme="minorHAnsi"/>
                <w:color w:val="800000"/>
                <w:sz w:val="14"/>
                <w:szCs w:val="14"/>
              </w:rPr>
              <w:t>DR. ÖĞRETİM ÜYESİ ALİ YILDIZ</w:t>
            </w:r>
          </w:p>
        </w:tc>
        <w:tc>
          <w:tcPr>
            <w:tcW w:w="990" w:type="pct"/>
            <w:gridSpan w:val="2"/>
          </w:tcPr>
          <w:p w14:paraId="6879070A" w14:textId="77777777" w:rsidR="00A55D18" w:rsidRDefault="00A55D18" w:rsidP="00A55D18">
            <w:pPr>
              <w:jc w:val="center"/>
              <w:rPr>
                <w:rFonts w:cstheme="minorHAnsi"/>
                <w:color w:val="076E79"/>
                <w:sz w:val="14"/>
                <w:szCs w:val="14"/>
              </w:rPr>
            </w:pPr>
            <w:r w:rsidRPr="004F7A29">
              <w:rPr>
                <w:rFonts w:cstheme="minorHAnsi"/>
                <w:color w:val="076E79"/>
                <w:sz w:val="14"/>
                <w:szCs w:val="14"/>
              </w:rPr>
              <w:t>TDE5213 ESKİ TÜRK EDEBİYATINDA NESİR</w:t>
            </w:r>
          </w:p>
          <w:p w14:paraId="445D6DAC" w14:textId="060FEDFE" w:rsidR="00A55D18" w:rsidRPr="00E20982" w:rsidRDefault="00A55D18" w:rsidP="00A55D18">
            <w:pPr>
              <w:jc w:val="center"/>
              <w:rPr>
                <w:rFonts w:cstheme="minorHAnsi"/>
                <w:color w:val="800000"/>
                <w:sz w:val="14"/>
                <w:szCs w:val="14"/>
              </w:rPr>
            </w:pPr>
            <w:r w:rsidRPr="004F7A29">
              <w:rPr>
                <w:rFonts w:cstheme="minorHAnsi"/>
                <w:color w:val="076E79"/>
                <w:sz w:val="14"/>
                <w:szCs w:val="14"/>
              </w:rPr>
              <w:t>DOÇ. DR. İBRAHİM SONA</w:t>
            </w:r>
          </w:p>
        </w:tc>
        <w:tc>
          <w:tcPr>
            <w:tcW w:w="1332" w:type="pct"/>
          </w:tcPr>
          <w:p w14:paraId="4F4533DA" w14:textId="77777777" w:rsidR="00A55D18" w:rsidRPr="009911DE" w:rsidRDefault="00A55D18" w:rsidP="009911DE">
            <w:pPr>
              <w:jc w:val="both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1528" w:type="pct"/>
            <w:gridSpan w:val="2"/>
          </w:tcPr>
          <w:p w14:paraId="79ED36AC" w14:textId="77777777" w:rsidR="00B31480" w:rsidRPr="001532FD" w:rsidRDefault="00B31480" w:rsidP="00B31480">
            <w:pPr>
              <w:jc w:val="center"/>
              <w:rPr>
                <w:rFonts w:cstheme="minorHAnsi"/>
                <w:color w:val="BF8F00" w:themeColor="accent4" w:themeShade="BF"/>
                <w:sz w:val="14"/>
                <w:szCs w:val="14"/>
              </w:rPr>
            </w:pPr>
            <w:r w:rsidRPr="001532FD">
              <w:rPr>
                <w:rFonts w:cstheme="minorHAnsi"/>
                <w:color w:val="BF8F00" w:themeColor="accent4" w:themeShade="BF"/>
                <w:sz w:val="14"/>
                <w:szCs w:val="14"/>
              </w:rPr>
              <w:t>TDE6140 KARŞILAŞTIRMALI TÜRK MİTOLOJİSİ VE DESTANLARI</w:t>
            </w:r>
          </w:p>
          <w:p w14:paraId="2059A407" w14:textId="1C57522F" w:rsidR="00A55D18" w:rsidRPr="00D829B0" w:rsidRDefault="00B31480" w:rsidP="00B31480">
            <w:pPr>
              <w:jc w:val="center"/>
              <w:rPr>
                <w:rFonts w:cstheme="minorHAnsi"/>
                <w:color w:val="C00000"/>
                <w:sz w:val="14"/>
                <w:szCs w:val="14"/>
              </w:rPr>
            </w:pPr>
            <w:r w:rsidRPr="001532FD">
              <w:rPr>
                <w:rFonts w:cstheme="minorHAnsi"/>
                <w:color w:val="BF8F00" w:themeColor="accent4" w:themeShade="BF"/>
                <w:sz w:val="14"/>
                <w:szCs w:val="14"/>
              </w:rPr>
              <w:t>PROF. DR. AYNUR KOÇAK</w:t>
            </w:r>
          </w:p>
        </w:tc>
      </w:tr>
      <w:tr w:rsidR="006F2D87" w:rsidRPr="009911DE" w14:paraId="39FBF564" w14:textId="77777777" w:rsidTr="006F2D87">
        <w:trPr>
          <w:trHeight w:val="128"/>
        </w:trPr>
        <w:tc>
          <w:tcPr>
            <w:tcW w:w="202" w:type="pct"/>
            <w:vMerge/>
          </w:tcPr>
          <w:p w14:paraId="69EB1685" w14:textId="77777777" w:rsidR="00E31A55" w:rsidRPr="009911DE" w:rsidRDefault="00E31A55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5" w:type="pct"/>
          </w:tcPr>
          <w:p w14:paraId="7ACBE6AC" w14:textId="77777777" w:rsidR="00E31A55" w:rsidRPr="009911DE" w:rsidRDefault="00E31A55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9</w:t>
            </w:r>
          </w:p>
        </w:tc>
        <w:tc>
          <w:tcPr>
            <w:tcW w:w="367" w:type="pct"/>
          </w:tcPr>
          <w:p w14:paraId="7B5D4613" w14:textId="77777777" w:rsidR="00E31A55" w:rsidRPr="009911DE" w:rsidRDefault="00E31A55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7.00-17.50</w:t>
            </w:r>
          </w:p>
        </w:tc>
        <w:tc>
          <w:tcPr>
            <w:tcW w:w="1496" w:type="pct"/>
            <w:gridSpan w:val="3"/>
          </w:tcPr>
          <w:p w14:paraId="44562ED4" w14:textId="77777777" w:rsidR="00E31A55" w:rsidRPr="009911DE" w:rsidRDefault="00E31A55" w:rsidP="009911DE">
            <w:pPr>
              <w:jc w:val="both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1332" w:type="pct"/>
          </w:tcPr>
          <w:p w14:paraId="394F5275" w14:textId="77777777" w:rsidR="00E31A55" w:rsidRPr="009911DE" w:rsidRDefault="00E31A55" w:rsidP="009911DE">
            <w:pPr>
              <w:jc w:val="both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1528" w:type="pct"/>
            <w:gridSpan w:val="2"/>
          </w:tcPr>
          <w:p w14:paraId="307839A3" w14:textId="77777777" w:rsidR="006D2115" w:rsidRPr="001532FD" w:rsidRDefault="006D2115" w:rsidP="006D2115">
            <w:pPr>
              <w:jc w:val="center"/>
              <w:rPr>
                <w:rFonts w:cstheme="minorHAnsi"/>
                <w:color w:val="BF8F00" w:themeColor="accent4" w:themeShade="BF"/>
                <w:sz w:val="14"/>
                <w:szCs w:val="14"/>
              </w:rPr>
            </w:pPr>
            <w:r w:rsidRPr="001532FD">
              <w:rPr>
                <w:rFonts w:cstheme="minorHAnsi"/>
                <w:color w:val="BF8F00" w:themeColor="accent4" w:themeShade="BF"/>
                <w:sz w:val="14"/>
                <w:szCs w:val="14"/>
              </w:rPr>
              <w:t>TDE6140 KARŞILAŞTIRMALI TÜRK MİTOLOJİSİ VE DESTANLARI</w:t>
            </w:r>
          </w:p>
          <w:p w14:paraId="345B9F53" w14:textId="0F47F577" w:rsidR="00E31A55" w:rsidRPr="009911DE" w:rsidRDefault="006D2115" w:rsidP="006D2115">
            <w:pPr>
              <w:jc w:val="center"/>
              <w:rPr>
                <w:rFonts w:cstheme="minorHAnsi"/>
                <w:color w:val="FF0000"/>
                <w:sz w:val="14"/>
                <w:szCs w:val="14"/>
              </w:rPr>
            </w:pPr>
            <w:r w:rsidRPr="001532FD">
              <w:rPr>
                <w:rFonts w:cstheme="minorHAnsi"/>
                <w:color w:val="BF8F00" w:themeColor="accent4" w:themeShade="BF"/>
                <w:sz w:val="14"/>
                <w:szCs w:val="14"/>
              </w:rPr>
              <w:t>PROF. DR. AYNUR KOÇAK</w:t>
            </w:r>
          </w:p>
        </w:tc>
      </w:tr>
      <w:tr w:rsidR="006F2D87" w:rsidRPr="009911DE" w14:paraId="0A321970" w14:textId="77777777" w:rsidTr="006F2D87">
        <w:trPr>
          <w:trHeight w:val="473"/>
        </w:trPr>
        <w:tc>
          <w:tcPr>
            <w:tcW w:w="202" w:type="pct"/>
            <w:vMerge w:val="restart"/>
          </w:tcPr>
          <w:p w14:paraId="1201C6B0" w14:textId="77777777"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14:paraId="692FFABE" w14:textId="77777777"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14:paraId="70B33CB0" w14:textId="77777777"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14:paraId="272C1AD5" w14:textId="77777777"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14:paraId="620E309F" w14:textId="77777777"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14:paraId="556C3C65" w14:textId="77777777"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C</w:t>
            </w:r>
          </w:p>
          <w:p w14:paraId="3455D977" w14:textId="77777777"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U</w:t>
            </w:r>
          </w:p>
          <w:p w14:paraId="5C847DD9" w14:textId="77777777"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M</w:t>
            </w:r>
          </w:p>
          <w:p w14:paraId="61DCE2F1" w14:textId="77777777"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A</w:t>
            </w:r>
          </w:p>
          <w:p w14:paraId="71FB3414" w14:textId="77777777"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5" w:type="pct"/>
          </w:tcPr>
          <w:p w14:paraId="4D09DF1F" w14:textId="77777777"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</w:t>
            </w:r>
          </w:p>
        </w:tc>
        <w:tc>
          <w:tcPr>
            <w:tcW w:w="367" w:type="pct"/>
            <w:hideMark/>
          </w:tcPr>
          <w:p w14:paraId="0EC18BD8" w14:textId="77777777"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09.00-09.50</w:t>
            </w:r>
          </w:p>
        </w:tc>
        <w:tc>
          <w:tcPr>
            <w:tcW w:w="1496" w:type="pct"/>
            <w:gridSpan w:val="3"/>
          </w:tcPr>
          <w:p w14:paraId="259559E5" w14:textId="44A89A40" w:rsidR="001022BE" w:rsidRPr="009911DE" w:rsidRDefault="001022BE" w:rsidP="009911DE">
            <w:pPr>
              <w:jc w:val="both"/>
              <w:rPr>
                <w:rFonts w:cstheme="minorHAnsi"/>
                <w:color w:val="806000" w:themeColor="accent4" w:themeShade="80"/>
                <w:sz w:val="14"/>
                <w:szCs w:val="14"/>
              </w:rPr>
            </w:pPr>
          </w:p>
        </w:tc>
        <w:tc>
          <w:tcPr>
            <w:tcW w:w="1332" w:type="pct"/>
            <w:noWrap/>
          </w:tcPr>
          <w:p w14:paraId="6DA678FC" w14:textId="77777777" w:rsidR="00D32DDC" w:rsidRPr="009911DE" w:rsidRDefault="00D32DDC" w:rsidP="009911DE">
            <w:pPr>
              <w:jc w:val="both"/>
              <w:rPr>
                <w:rFonts w:cstheme="minorHAnsi"/>
                <w:color w:val="806000" w:themeColor="accent4" w:themeShade="80"/>
                <w:sz w:val="14"/>
                <w:szCs w:val="14"/>
              </w:rPr>
            </w:pPr>
          </w:p>
        </w:tc>
        <w:tc>
          <w:tcPr>
            <w:tcW w:w="1528" w:type="pct"/>
            <w:gridSpan w:val="2"/>
          </w:tcPr>
          <w:p w14:paraId="2845D539" w14:textId="77777777" w:rsidR="007520C3" w:rsidRDefault="007520C3" w:rsidP="007520C3">
            <w:pPr>
              <w:jc w:val="center"/>
              <w:rPr>
                <w:rFonts w:cstheme="minorHAnsi"/>
                <w:color w:val="FF33CC"/>
                <w:sz w:val="14"/>
                <w:szCs w:val="14"/>
              </w:rPr>
            </w:pPr>
            <w:r w:rsidRPr="007520C3">
              <w:rPr>
                <w:rFonts w:cstheme="minorHAnsi"/>
                <w:color w:val="FF33CC"/>
                <w:sz w:val="14"/>
                <w:szCs w:val="14"/>
              </w:rPr>
              <w:t xml:space="preserve">TDE6107 TUVACA </w:t>
            </w:r>
          </w:p>
          <w:p w14:paraId="4DBFB9F0" w14:textId="05BC6A47" w:rsidR="007520C3" w:rsidRPr="007520C3" w:rsidRDefault="007520C3" w:rsidP="007520C3">
            <w:pPr>
              <w:jc w:val="center"/>
              <w:rPr>
                <w:rFonts w:cstheme="minorHAnsi"/>
                <w:color w:val="FF33CC"/>
                <w:sz w:val="14"/>
                <w:szCs w:val="14"/>
              </w:rPr>
            </w:pPr>
            <w:r w:rsidRPr="007520C3">
              <w:rPr>
                <w:rFonts w:cstheme="minorHAnsi"/>
                <w:color w:val="FF33CC"/>
                <w:sz w:val="14"/>
                <w:szCs w:val="14"/>
              </w:rPr>
              <w:t>DR. ÖĞRETİM ÜYESİ ÖZLEM YİĞİTOĞLU</w:t>
            </w:r>
          </w:p>
          <w:p w14:paraId="267C50BD" w14:textId="77777777" w:rsidR="00D32DDC" w:rsidRPr="007520C3" w:rsidRDefault="00D32DDC" w:rsidP="007520C3">
            <w:pPr>
              <w:jc w:val="center"/>
              <w:rPr>
                <w:rFonts w:cstheme="minorHAnsi"/>
                <w:color w:val="FF33CC"/>
                <w:sz w:val="14"/>
                <w:szCs w:val="14"/>
              </w:rPr>
            </w:pPr>
          </w:p>
        </w:tc>
      </w:tr>
      <w:tr w:rsidR="006F2D87" w:rsidRPr="009911DE" w14:paraId="001934AB" w14:textId="77777777" w:rsidTr="006F2D87">
        <w:trPr>
          <w:trHeight w:val="581"/>
        </w:trPr>
        <w:tc>
          <w:tcPr>
            <w:tcW w:w="202" w:type="pct"/>
            <w:vMerge/>
          </w:tcPr>
          <w:p w14:paraId="3F0688B2" w14:textId="77777777"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5" w:type="pct"/>
          </w:tcPr>
          <w:p w14:paraId="78B6F88A" w14:textId="77777777"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2</w:t>
            </w:r>
          </w:p>
        </w:tc>
        <w:tc>
          <w:tcPr>
            <w:tcW w:w="367" w:type="pct"/>
            <w:hideMark/>
          </w:tcPr>
          <w:p w14:paraId="1E69CB35" w14:textId="77777777"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0.00-10.50</w:t>
            </w:r>
          </w:p>
        </w:tc>
        <w:tc>
          <w:tcPr>
            <w:tcW w:w="1496" w:type="pct"/>
            <w:gridSpan w:val="3"/>
          </w:tcPr>
          <w:p w14:paraId="381283F8" w14:textId="13326065" w:rsidR="001022BE" w:rsidRPr="009911DE" w:rsidRDefault="001022BE" w:rsidP="009911DE">
            <w:pPr>
              <w:jc w:val="both"/>
              <w:rPr>
                <w:rFonts w:cstheme="minorHAnsi"/>
                <w:color w:val="806000" w:themeColor="accent4" w:themeShade="80"/>
                <w:sz w:val="14"/>
                <w:szCs w:val="14"/>
              </w:rPr>
            </w:pPr>
          </w:p>
        </w:tc>
        <w:tc>
          <w:tcPr>
            <w:tcW w:w="1332" w:type="pct"/>
            <w:noWrap/>
          </w:tcPr>
          <w:p w14:paraId="395D9769" w14:textId="77777777" w:rsidR="00D32DDC" w:rsidRPr="009911DE" w:rsidRDefault="00D32DDC" w:rsidP="009911DE">
            <w:pPr>
              <w:jc w:val="both"/>
              <w:rPr>
                <w:rFonts w:cstheme="minorHAnsi"/>
                <w:color w:val="806000" w:themeColor="accent4" w:themeShade="80"/>
                <w:sz w:val="14"/>
                <w:szCs w:val="14"/>
              </w:rPr>
            </w:pPr>
          </w:p>
        </w:tc>
        <w:tc>
          <w:tcPr>
            <w:tcW w:w="1528" w:type="pct"/>
            <w:gridSpan w:val="2"/>
          </w:tcPr>
          <w:p w14:paraId="36B4BEF4" w14:textId="77777777" w:rsidR="007520C3" w:rsidRDefault="007520C3" w:rsidP="007520C3">
            <w:pPr>
              <w:jc w:val="center"/>
              <w:rPr>
                <w:rFonts w:cstheme="minorHAnsi"/>
                <w:color w:val="FF33CC"/>
                <w:sz w:val="14"/>
                <w:szCs w:val="14"/>
              </w:rPr>
            </w:pPr>
            <w:r w:rsidRPr="007520C3">
              <w:rPr>
                <w:rFonts w:cstheme="minorHAnsi"/>
                <w:color w:val="FF33CC"/>
                <w:sz w:val="14"/>
                <w:szCs w:val="14"/>
              </w:rPr>
              <w:t xml:space="preserve">TDE6107 TUVACA </w:t>
            </w:r>
          </w:p>
          <w:p w14:paraId="739B494B" w14:textId="1A11C4B9" w:rsidR="007520C3" w:rsidRPr="007520C3" w:rsidRDefault="007520C3" w:rsidP="007520C3">
            <w:pPr>
              <w:jc w:val="center"/>
              <w:rPr>
                <w:rFonts w:cstheme="minorHAnsi"/>
                <w:color w:val="FF33CC"/>
                <w:sz w:val="14"/>
                <w:szCs w:val="14"/>
              </w:rPr>
            </w:pPr>
            <w:r w:rsidRPr="007520C3">
              <w:rPr>
                <w:rFonts w:cstheme="minorHAnsi"/>
                <w:color w:val="FF33CC"/>
                <w:sz w:val="14"/>
                <w:szCs w:val="14"/>
              </w:rPr>
              <w:t>DR. ÖĞRETİM ÜYESİ ÖZLEM YİĞİTOĞLU</w:t>
            </w:r>
          </w:p>
          <w:p w14:paraId="56867A93" w14:textId="77777777" w:rsidR="00D32DDC" w:rsidRPr="007520C3" w:rsidRDefault="00D32DDC" w:rsidP="007520C3">
            <w:pPr>
              <w:jc w:val="center"/>
              <w:rPr>
                <w:rFonts w:cstheme="minorHAnsi"/>
                <w:color w:val="FF33CC"/>
                <w:sz w:val="14"/>
                <w:szCs w:val="14"/>
              </w:rPr>
            </w:pPr>
          </w:p>
        </w:tc>
      </w:tr>
      <w:tr w:rsidR="006F2D87" w:rsidRPr="009911DE" w14:paraId="5761B463" w14:textId="77777777" w:rsidTr="006F2D87">
        <w:trPr>
          <w:trHeight w:val="491"/>
        </w:trPr>
        <w:tc>
          <w:tcPr>
            <w:tcW w:w="202" w:type="pct"/>
            <w:vMerge/>
          </w:tcPr>
          <w:p w14:paraId="620640BD" w14:textId="77777777"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5" w:type="pct"/>
          </w:tcPr>
          <w:p w14:paraId="24EE6A7B" w14:textId="77777777"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3</w:t>
            </w:r>
          </w:p>
        </w:tc>
        <w:tc>
          <w:tcPr>
            <w:tcW w:w="367" w:type="pct"/>
            <w:hideMark/>
          </w:tcPr>
          <w:p w14:paraId="6977AD4C" w14:textId="77777777"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1.00-11.50</w:t>
            </w:r>
          </w:p>
        </w:tc>
        <w:tc>
          <w:tcPr>
            <w:tcW w:w="1496" w:type="pct"/>
            <w:gridSpan w:val="3"/>
          </w:tcPr>
          <w:p w14:paraId="7854762F" w14:textId="0EA8BFB0" w:rsidR="001022BE" w:rsidRPr="009911DE" w:rsidRDefault="001022BE" w:rsidP="009911DE">
            <w:pPr>
              <w:jc w:val="both"/>
              <w:rPr>
                <w:rFonts w:cstheme="minorHAnsi"/>
                <w:color w:val="806000" w:themeColor="accent4" w:themeShade="80"/>
                <w:sz w:val="14"/>
                <w:szCs w:val="14"/>
              </w:rPr>
            </w:pPr>
          </w:p>
        </w:tc>
        <w:tc>
          <w:tcPr>
            <w:tcW w:w="1332" w:type="pct"/>
            <w:noWrap/>
          </w:tcPr>
          <w:p w14:paraId="5B46ED8C" w14:textId="77777777" w:rsidR="00D32DDC" w:rsidRPr="009911DE" w:rsidRDefault="00D32DDC" w:rsidP="009911DE">
            <w:pPr>
              <w:jc w:val="both"/>
              <w:rPr>
                <w:rFonts w:cstheme="minorHAnsi"/>
                <w:color w:val="806000" w:themeColor="accent4" w:themeShade="80"/>
                <w:sz w:val="14"/>
                <w:szCs w:val="14"/>
              </w:rPr>
            </w:pPr>
          </w:p>
        </w:tc>
        <w:tc>
          <w:tcPr>
            <w:tcW w:w="1528" w:type="pct"/>
            <w:gridSpan w:val="2"/>
          </w:tcPr>
          <w:p w14:paraId="78F8051A" w14:textId="77777777" w:rsidR="007520C3" w:rsidRDefault="007520C3" w:rsidP="007520C3">
            <w:pPr>
              <w:jc w:val="center"/>
              <w:rPr>
                <w:rFonts w:cstheme="minorHAnsi"/>
                <w:color w:val="FF33CC"/>
                <w:sz w:val="14"/>
                <w:szCs w:val="14"/>
              </w:rPr>
            </w:pPr>
            <w:r w:rsidRPr="007520C3">
              <w:rPr>
                <w:rFonts w:cstheme="minorHAnsi"/>
                <w:color w:val="FF33CC"/>
                <w:sz w:val="14"/>
                <w:szCs w:val="14"/>
              </w:rPr>
              <w:t xml:space="preserve">TDE6107 TUVACA </w:t>
            </w:r>
          </w:p>
          <w:p w14:paraId="74E7FD56" w14:textId="4F0E76FF" w:rsidR="007520C3" w:rsidRPr="007520C3" w:rsidRDefault="007520C3" w:rsidP="007520C3">
            <w:pPr>
              <w:jc w:val="center"/>
              <w:rPr>
                <w:rFonts w:cstheme="minorHAnsi"/>
                <w:color w:val="FF33CC"/>
                <w:sz w:val="14"/>
                <w:szCs w:val="14"/>
              </w:rPr>
            </w:pPr>
            <w:r w:rsidRPr="007520C3">
              <w:rPr>
                <w:rFonts w:cstheme="minorHAnsi"/>
                <w:color w:val="FF33CC"/>
                <w:sz w:val="14"/>
                <w:szCs w:val="14"/>
              </w:rPr>
              <w:t>DR. ÖĞRETİM ÜYESİ ÖZLEM YİĞİTOĞLU</w:t>
            </w:r>
          </w:p>
          <w:p w14:paraId="4B13F318" w14:textId="77777777" w:rsidR="00D32DDC" w:rsidRPr="007520C3" w:rsidRDefault="00D32DDC" w:rsidP="007520C3">
            <w:pPr>
              <w:jc w:val="center"/>
              <w:rPr>
                <w:rFonts w:cstheme="minorHAnsi"/>
                <w:color w:val="FF33CC"/>
                <w:sz w:val="14"/>
                <w:szCs w:val="14"/>
              </w:rPr>
            </w:pPr>
          </w:p>
        </w:tc>
      </w:tr>
      <w:tr w:rsidR="006F2D87" w:rsidRPr="009911DE" w14:paraId="207DEB72" w14:textId="77777777" w:rsidTr="009911DE">
        <w:trPr>
          <w:trHeight w:val="58"/>
        </w:trPr>
        <w:tc>
          <w:tcPr>
            <w:tcW w:w="202" w:type="pct"/>
            <w:vMerge/>
          </w:tcPr>
          <w:p w14:paraId="5A521D8B" w14:textId="77777777"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5" w:type="pct"/>
          </w:tcPr>
          <w:p w14:paraId="1B4446B3" w14:textId="77777777"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4</w:t>
            </w:r>
          </w:p>
        </w:tc>
        <w:tc>
          <w:tcPr>
            <w:tcW w:w="367" w:type="pct"/>
            <w:hideMark/>
          </w:tcPr>
          <w:p w14:paraId="2558F567" w14:textId="77777777"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2.00-12.50</w:t>
            </w:r>
          </w:p>
        </w:tc>
        <w:tc>
          <w:tcPr>
            <w:tcW w:w="1496" w:type="pct"/>
            <w:gridSpan w:val="3"/>
          </w:tcPr>
          <w:p w14:paraId="60CB48FB" w14:textId="77777777" w:rsidR="00D32DDC" w:rsidRPr="009911DE" w:rsidRDefault="00D32DDC" w:rsidP="009911DE">
            <w:pPr>
              <w:jc w:val="both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1332" w:type="pct"/>
            <w:noWrap/>
            <w:hideMark/>
          </w:tcPr>
          <w:p w14:paraId="71BBB9D8" w14:textId="77777777" w:rsidR="00D32DDC" w:rsidRPr="009911DE" w:rsidRDefault="00D32DDC" w:rsidP="009911DE">
            <w:pPr>
              <w:jc w:val="both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1528" w:type="pct"/>
            <w:gridSpan w:val="2"/>
            <w:hideMark/>
          </w:tcPr>
          <w:p w14:paraId="49D58C8D" w14:textId="77777777" w:rsidR="00D32DDC" w:rsidRPr="009911DE" w:rsidRDefault="00D32DDC" w:rsidP="009911DE">
            <w:pPr>
              <w:jc w:val="both"/>
              <w:rPr>
                <w:rFonts w:cstheme="minorHAnsi"/>
                <w:sz w:val="14"/>
                <w:szCs w:val="14"/>
              </w:rPr>
            </w:pPr>
          </w:p>
        </w:tc>
      </w:tr>
      <w:tr w:rsidR="006F2D87" w:rsidRPr="009911DE" w14:paraId="32487CCE" w14:textId="77777777" w:rsidTr="009911DE">
        <w:trPr>
          <w:trHeight w:val="58"/>
        </w:trPr>
        <w:tc>
          <w:tcPr>
            <w:tcW w:w="202" w:type="pct"/>
            <w:vMerge/>
          </w:tcPr>
          <w:p w14:paraId="19BE2F4F" w14:textId="77777777"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5" w:type="pct"/>
          </w:tcPr>
          <w:p w14:paraId="3029BAB3" w14:textId="77777777"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5</w:t>
            </w:r>
          </w:p>
        </w:tc>
        <w:tc>
          <w:tcPr>
            <w:tcW w:w="367" w:type="pct"/>
            <w:hideMark/>
          </w:tcPr>
          <w:p w14:paraId="4BEC2611" w14:textId="77777777"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3.00-13.50</w:t>
            </w:r>
          </w:p>
        </w:tc>
        <w:tc>
          <w:tcPr>
            <w:tcW w:w="1496" w:type="pct"/>
            <w:gridSpan w:val="3"/>
          </w:tcPr>
          <w:p w14:paraId="3D7D2721" w14:textId="77777777" w:rsidR="00D32DDC" w:rsidRPr="009911DE" w:rsidRDefault="00D32DDC" w:rsidP="009911DE">
            <w:pPr>
              <w:jc w:val="both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1332" w:type="pct"/>
            <w:noWrap/>
            <w:hideMark/>
          </w:tcPr>
          <w:p w14:paraId="0552E55F" w14:textId="77777777" w:rsidR="00D32DDC" w:rsidRPr="009911DE" w:rsidRDefault="00D32DDC" w:rsidP="009911DE">
            <w:pPr>
              <w:jc w:val="both"/>
              <w:rPr>
                <w:rFonts w:cstheme="minorHAnsi"/>
                <w:sz w:val="14"/>
                <w:szCs w:val="14"/>
              </w:rPr>
            </w:pPr>
            <w:r w:rsidRPr="009911DE">
              <w:rPr>
                <w:rFonts w:cstheme="minorHAnsi"/>
                <w:sz w:val="14"/>
                <w:szCs w:val="14"/>
              </w:rPr>
              <w:t> </w:t>
            </w:r>
          </w:p>
        </w:tc>
        <w:tc>
          <w:tcPr>
            <w:tcW w:w="1528" w:type="pct"/>
            <w:gridSpan w:val="2"/>
          </w:tcPr>
          <w:p w14:paraId="583632D2" w14:textId="049C4081" w:rsidR="00D32DDC" w:rsidRPr="009911DE" w:rsidRDefault="00D32DDC" w:rsidP="00620A23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</w:p>
        </w:tc>
      </w:tr>
      <w:tr w:rsidR="006F2D87" w:rsidRPr="009911DE" w14:paraId="1E22D358" w14:textId="77777777" w:rsidTr="009911DE">
        <w:trPr>
          <w:trHeight w:val="329"/>
        </w:trPr>
        <w:tc>
          <w:tcPr>
            <w:tcW w:w="202" w:type="pct"/>
            <w:vMerge/>
          </w:tcPr>
          <w:p w14:paraId="21E8AE80" w14:textId="77777777"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5" w:type="pct"/>
          </w:tcPr>
          <w:p w14:paraId="767B18CC" w14:textId="77777777"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6</w:t>
            </w:r>
          </w:p>
        </w:tc>
        <w:tc>
          <w:tcPr>
            <w:tcW w:w="367" w:type="pct"/>
            <w:hideMark/>
          </w:tcPr>
          <w:p w14:paraId="6B734211" w14:textId="77777777"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4.00-14.50</w:t>
            </w:r>
          </w:p>
        </w:tc>
        <w:tc>
          <w:tcPr>
            <w:tcW w:w="1496" w:type="pct"/>
            <w:gridSpan w:val="3"/>
          </w:tcPr>
          <w:p w14:paraId="3FBA7F09" w14:textId="77777777" w:rsidR="00D32DDC" w:rsidRPr="009911DE" w:rsidRDefault="00D32DDC" w:rsidP="009911DE">
            <w:pPr>
              <w:jc w:val="both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1332" w:type="pct"/>
            <w:noWrap/>
          </w:tcPr>
          <w:p w14:paraId="04EB02A0" w14:textId="7ACE70DE" w:rsidR="00D32DDC" w:rsidRPr="009911DE" w:rsidRDefault="00D32DDC" w:rsidP="009911DE">
            <w:pPr>
              <w:jc w:val="both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1528" w:type="pct"/>
            <w:gridSpan w:val="2"/>
          </w:tcPr>
          <w:p w14:paraId="64C5B778" w14:textId="28219946" w:rsidR="00620A23" w:rsidRPr="00A562DB" w:rsidRDefault="00620A23" w:rsidP="00620A23">
            <w:pPr>
              <w:jc w:val="center"/>
              <w:rPr>
                <w:rFonts w:cstheme="minorHAnsi"/>
                <w:color w:val="C45911" w:themeColor="accent2" w:themeShade="BF"/>
                <w:sz w:val="14"/>
                <w:szCs w:val="14"/>
              </w:rPr>
            </w:pPr>
            <w:r w:rsidRPr="00A562DB">
              <w:rPr>
                <w:rFonts w:cstheme="minorHAnsi"/>
                <w:color w:val="C45911" w:themeColor="accent2" w:themeShade="BF"/>
                <w:sz w:val="14"/>
                <w:szCs w:val="14"/>
              </w:rPr>
              <w:t>TDE6125</w:t>
            </w:r>
            <w:r>
              <w:rPr>
                <w:rFonts w:cstheme="minorHAnsi"/>
                <w:color w:val="C45911" w:themeColor="accent2" w:themeShade="BF"/>
                <w:sz w:val="14"/>
                <w:szCs w:val="14"/>
              </w:rPr>
              <w:t xml:space="preserve"> </w:t>
            </w:r>
            <w:r w:rsidRPr="00A562DB">
              <w:rPr>
                <w:rFonts w:cstheme="minorHAnsi"/>
                <w:color w:val="C45911" w:themeColor="accent2" w:themeShade="BF"/>
                <w:sz w:val="14"/>
                <w:szCs w:val="14"/>
              </w:rPr>
              <w:t>1950 SONRASI TÜRK ŞİİRİ II. BAĞIMSIZ İSİMLER</w:t>
            </w:r>
          </w:p>
          <w:p w14:paraId="4206E8EE" w14:textId="101C7321" w:rsidR="00D32DDC" w:rsidRPr="009911DE" w:rsidRDefault="00620A23" w:rsidP="00620A23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  <w:r w:rsidRPr="00A562DB">
              <w:rPr>
                <w:rFonts w:cstheme="minorHAnsi"/>
                <w:color w:val="C45911" w:themeColor="accent2" w:themeShade="BF"/>
                <w:sz w:val="14"/>
                <w:szCs w:val="14"/>
              </w:rPr>
              <w:t>PROF. DR. YAKUP ÇELİK</w:t>
            </w:r>
          </w:p>
        </w:tc>
      </w:tr>
      <w:tr w:rsidR="006F2D87" w:rsidRPr="009911DE" w14:paraId="5F2DE2F6" w14:textId="77777777" w:rsidTr="009911DE">
        <w:trPr>
          <w:trHeight w:val="375"/>
        </w:trPr>
        <w:tc>
          <w:tcPr>
            <w:tcW w:w="202" w:type="pct"/>
            <w:vMerge/>
          </w:tcPr>
          <w:p w14:paraId="3912AB7D" w14:textId="77777777"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5" w:type="pct"/>
          </w:tcPr>
          <w:p w14:paraId="1C49B00E" w14:textId="77777777"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7</w:t>
            </w:r>
          </w:p>
        </w:tc>
        <w:tc>
          <w:tcPr>
            <w:tcW w:w="367" w:type="pct"/>
            <w:hideMark/>
          </w:tcPr>
          <w:p w14:paraId="51F3D42A" w14:textId="77777777"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5.00-15.50</w:t>
            </w:r>
          </w:p>
        </w:tc>
        <w:tc>
          <w:tcPr>
            <w:tcW w:w="1496" w:type="pct"/>
            <w:gridSpan w:val="3"/>
          </w:tcPr>
          <w:p w14:paraId="121F2940" w14:textId="77777777" w:rsidR="00D32DDC" w:rsidRPr="009911DE" w:rsidRDefault="00D32DDC" w:rsidP="009911DE">
            <w:pPr>
              <w:jc w:val="both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1332" w:type="pct"/>
            <w:noWrap/>
          </w:tcPr>
          <w:p w14:paraId="14D71A49" w14:textId="5CCCDBC0" w:rsidR="00D32DDC" w:rsidRPr="009911DE" w:rsidRDefault="00D32DDC" w:rsidP="009911DE">
            <w:pPr>
              <w:jc w:val="both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1528" w:type="pct"/>
            <w:gridSpan w:val="2"/>
          </w:tcPr>
          <w:p w14:paraId="5614262A" w14:textId="675FC357" w:rsidR="00620A23" w:rsidRPr="00A562DB" w:rsidRDefault="00620A23" w:rsidP="00620A23">
            <w:pPr>
              <w:jc w:val="center"/>
              <w:rPr>
                <w:rFonts w:cstheme="minorHAnsi"/>
                <w:color w:val="C45911" w:themeColor="accent2" w:themeShade="BF"/>
                <w:sz w:val="14"/>
                <w:szCs w:val="14"/>
              </w:rPr>
            </w:pPr>
            <w:r w:rsidRPr="00A562DB">
              <w:rPr>
                <w:rFonts w:cstheme="minorHAnsi"/>
                <w:color w:val="C45911" w:themeColor="accent2" w:themeShade="BF"/>
                <w:sz w:val="14"/>
                <w:szCs w:val="14"/>
              </w:rPr>
              <w:t>TDE6125</w:t>
            </w:r>
            <w:r>
              <w:rPr>
                <w:rFonts w:cstheme="minorHAnsi"/>
                <w:color w:val="C45911" w:themeColor="accent2" w:themeShade="BF"/>
                <w:sz w:val="14"/>
                <w:szCs w:val="14"/>
              </w:rPr>
              <w:t xml:space="preserve"> </w:t>
            </w:r>
            <w:r w:rsidRPr="00A562DB">
              <w:rPr>
                <w:rFonts w:cstheme="minorHAnsi"/>
                <w:color w:val="C45911" w:themeColor="accent2" w:themeShade="BF"/>
                <w:sz w:val="14"/>
                <w:szCs w:val="14"/>
              </w:rPr>
              <w:t>1950 SONRASI TÜRK ŞİİRİ II. BAĞIMSIZ İSİMLER</w:t>
            </w:r>
          </w:p>
          <w:p w14:paraId="0A2F99D9" w14:textId="5E090873" w:rsidR="00D32DDC" w:rsidRPr="009911DE" w:rsidRDefault="00620A23" w:rsidP="00620A23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  <w:r w:rsidRPr="00A562DB">
              <w:rPr>
                <w:rFonts w:cstheme="minorHAnsi"/>
                <w:color w:val="C45911" w:themeColor="accent2" w:themeShade="BF"/>
                <w:sz w:val="14"/>
                <w:szCs w:val="14"/>
              </w:rPr>
              <w:t>PROF. DR. YAKUP ÇELİK</w:t>
            </w:r>
          </w:p>
        </w:tc>
      </w:tr>
      <w:tr w:rsidR="006F2D87" w:rsidRPr="009911DE" w14:paraId="329F2228" w14:textId="77777777" w:rsidTr="009911DE">
        <w:trPr>
          <w:trHeight w:val="128"/>
        </w:trPr>
        <w:tc>
          <w:tcPr>
            <w:tcW w:w="202" w:type="pct"/>
            <w:vMerge/>
          </w:tcPr>
          <w:p w14:paraId="7E68DBFE" w14:textId="77777777"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5" w:type="pct"/>
          </w:tcPr>
          <w:p w14:paraId="17CC9D4E" w14:textId="77777777"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8</w:t>
            </w:r>
          </w:p>
        </w:tc>
        <w:tc>
          <w:tcPr>
            <w:tcW w:w="367" w:type="pct"/>
            <w:hideMark/>
          </w:tcPr>
          <w:p w14:paraId="1FBB80E5" w14:textId="77777777"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6.00-16.50</w:t>
            </w:r>
          </w:p>
        </w:tc>
        <w:tc>
          <w:tcPr>
            <w:tcW w:w="1496" w:type="pct"/>
            <w:gridSpan w:val="3"/>
          </w:tcPr>
          <w:p w14:paraId="774C9692" w14:textId="77777777" w:rsidR="00D32DDC" w:rsidRPr="009911DE" w:rsidRDefault="00D32DDC" w:rsidP="009911DE">
            <w:pPr>
              <w:jc w:val="both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1332" w:type="pct"/>
          </w:tcPr>
          <w:p w14:paraId="452CD214" w14:textId="3A172C31" w:rsidR="00D32DDC" w:rsidRPr="009911DE" w:rsidRDefault="00D32DDC" w:rsidP="009911DE">
            <w:pPr>
              <w:jc w:val="both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1528" w:type="pct"/>
            <w:gridSpan w:val="2"/>
          </w:tcPr>
          <w:p w14:paraId="7EEE3546" w14:textId="77777777" w:rsidR="00E85365" w:rsidRPr="00620A23" w:rsidRDefault="00E85365" w:rsidP="00E85365">
            <w:pPr>
              <w:jc w:val="center"/>
              <w:rPr>
                <w:rFonts w:cstheme="minorHAnsi"/>
                <w:color w:val="C45911" w:themeColor="accent2" w:themeShade="BF"/>
                <w:sz w:val="14"/>
                <w:szCs w:val="14"/>
              </w:rPr>
            </w:pPr>
            <w:r w:rsidRPr="00620A23">
              <w:rPr>
                <w:rFonts w:cstheme="minorHAnsi"/>
                <w:color w:val="C45911" w:themeColor="accent2" w:themeShade="BF"/>
                <w:sz w:val="14"/>
                <w:szCs w:val="14"/>
              </w:rPr>
              <w:t>TDE6125</w:t>
            </w:r>
            <w:r>
              <w:rPr>
                <w:rFonts w:cstheme="minorHAnsi"/>
                <w:color w:val="C45911" w:themeColor="accent2" w:themeShade="BF"/>
                <w:sz w:val="14"/>
                <w:szCs w:val="14"/>
              </w:rPr>
              <w:t xml:space="preserve"> </w:t>
            </w:r>
            <w:r w:rsidRPr="00620A23">
              <w:rPr>
                <w:rFonts w:cstheme="minorHAnsi"/>
                <w:color w:val="C45911" w:themeColor="accent2" w:themeShade="BF"/>
                <w:sz w:val="14"/>
                <w:szCs w:val="14"/>
              </w:rPr>
              <w:t>1950 SONRASI TÜRK ŞİİRİ II. BAĞIMSIZ İSİMLER</w:t>
            </w:r>
          </w:p>
          <w:p w14:paraId="607CE662" w14:textId="137EAA54" w:rsidR="00D32DDC" w:rsidRPr="009911DE" w:rsidRDefault="00E85365" w:rsidP="00E85365">
            <w:pPr>
              <w:jc w:val="center"/>
              <w:rPr>
                <w:rFonts w:cstheme="minorHAnsi"/>
                <w:sz w:val="14"/>
                <w:szCs w:val="14"/>
              </w:rPr>
            </w:pPr>
            <w:r w:rsidRPr="00620A23">
              <w:rPr>
                <w:rFonts w:cstheme="minorHAnsi"/>
                <w:color w:val="C45911" w:themeColor="accent2" w:themeShade="BF"/>
                <w:sz w:val="14"/>
                <w:szCs w:val="14"/>
              </w:rPr>
              <w:lastRenderedPageBreak/>
              <w:t>PROF. DR. YAKUP ÇELİK</w:t>
            </w:r>
          </w:p>
        </w:tc>
      </w:tr>
    </w:tbl>
    <w:p w14:paraId="1DEE293B" w14:textId="77777777" w:rsidR="00FE669D" w:rsidRPr="009911DE" w:rsidRDefault="00FE669D" w:rsidP="009911DE">
      <w:pPr>
        <w:spacing w:after="0" w:line="240" w:lineRule="auto"/>
        <w:jc w:val="both"/>
        <w:rPr>
          <w:rFonts w:cstheme="minorHAnsi"/>
          <w:b/>
          <w:sz w:val="14"/>
          <w:szCs w:val="14"/>
        </w:rPr>
      </w:pPr>
      <w:r w:rsidRPr="009911DE">
        <w:rPr>
          <w:rFonts w:cstheme="minorHAnsi"/>
          <w:b/>
          <w:sz w:val="14"/>
          <w:szCs w:val="14"/>
        </w:rPr>
        <w:lastRenderedPageBreak/>
        <w:t xml:space="preserve">NOT: </w:t>
      </w:r>
      <w:r w:rsidR="009D2E08" w:rsidRPr="009911DE">
        <w:rPr>
          <w:rFonts w:cstheme="minorHAnsi"/>
          <w:sz w:val="14"/>
          <w:szCs w:val="14"/>
        </w:rPr>
        <w:t>5000 kodlu dersler Yüksek lisans öğrencilerinin 6000 kodlu dersler ise doktora öğrencilerinin seçmesi gereken derslerdir.</w:t>
      </w:r>
    </w:p>
    <w:sectPr w:rsidR="00FE669D" w:rsidRPr="009911DE" w:rsidSect="00081C62">
      <w:pgSz w:w="16838" w:h="11906" w:orient="landscape"/>
      <w:pgMar w:top="284" w:right="284" w:bottom="284" w:left="28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yNjIzM7EwsjQwszBU0lEKTi0uzszPAykwrQUA5VHs3ywAAAA="/>
  </w:docVars>
  <w:rsids>
    <w:rsidRoot w:val="00B91016"/>
    <w:rsid w:val="000000BB"/>
    <w:rsid w:val="00006053"/>
    <w:rsid w:val="00013115"/>
    <w:rsid w:val="0001714D"/>
    <w:rsid w:val="000321F2"/>
    <w:rsid w:val="0003355D"/>
    <w:rsid w:val="00035627"/>
    <w:rsid w:val="0003665B"/>
    <w:rsid w:val="00042BB8"/>
    <w:rsid w:val="00043E19"/>
    <w:rsid w:val="00051DF6"/>
    <w:rsid w:val="0005586D"/>
    <w:rsid w:val="00065A8C"/>
    <w:rsid w:val="000662D1"/>
    <w:rsid w:val="00074670"/>
    <w:rsid w:val="000771D8"/>
    <w:rsid w:val="00081C62"/>
    <w:rsid w:val="00095A6B"/>
    <w:rsid w:val="000961C0"/>
    <w:rsid w:val="000A559E"/>
    <w:rsid w:val="000C7F20"/>
    <w:rsid w:val="000D52FC"/>
    <w:rsid w:val="000E5B16"/>
    <w:rsid w:val="000E705F"/>
    <w:rsid w:val="000F14F9"/>
    <w:rsid w:val="000F184F"/>
    <w:rsid w:val="000F2ADB"/>
    <w:rsid w:val="000F4D5D"/>
    <w:rsid w:val="001022BE"/>
    <w:rsid w:val="00102C12"/>
    <w:rsid w:val="00103004"/>
    <w:rsid w:val="00104296"/>
    <w:rsid w:val="00106A6B"/>
    <w:rsid w:val="00106BE7"/>
    <w:rsid w:val="00107E4F"/>
    <w:rsid w:val="0011190A"/>
    <w:rsid w:val="00132644"/>
    <w:rsid w:val="001332EE"/>
    <w:rsid w:val="00145971"/>
    <w:rsid w:val="00146099"/>
    <w:rsid w:val="001466D3"/>
    <w:rsid w:val="001532FD"/>
    <w:rsid w:val="00157358"/>
    <w:rsid w:val="00162229"/>
    <w:rsid w:val="00171B46"/>
    <w:rsid w:val="0019069B"/>
    <w:rsid w:val="001A0300"/>
    <w:rsid w:val="001A04A3"/>
    <w:rsid w:val="001A07FB"/>
    <w:rsid w:val="001A2517"/>
    <w:rsid w:val="001A263E"/>
    <w:rsid w:val="001A3A68"/>
    <w:rsid w:val="001B05ED"/>
    <w:rsid w:val="001B2581"/>
    <w:rsid w:val="001C0677"/>
    <w:rsid w:val="001D15BE"/>
    <w:rsid w:val="001D3D7E"/>
    <w:rsid w:val="001D4B1B"/>
    <w:rsid w:val="001D6E78"/>
    <w:rsid w:val="001D7352"/>
    <w:rsid w:val="001E17E0"/>
    <w:rsid w:val="001F1F69"/>
    <w:rsid w:val="001F2340"/>
    <w:rsid w:val="00204E8D"/>
    <w:rsid w:val="00210353"/>
    <w:rsid w:val="00214EE8"/>
    <w:rsid w:val="00221D9C"/>
    <w:rsid w:val="0022235D"/>
    <w:rsid w:val="00223B58"/>
    <w:rsid w:val="00232FD2"/>
    <w:rsid w:val="002371A6"/>
    <w:rsid w:val="00242E45"/>
    <w:rsid w:val="00254048"/>
    <w:rsid w:val="00254B59"/>
    <w:rsid w:val="00261094"/>
    <w:rsid w:val="002701C6"/>
    <w:rsid w:val="002907B1"/>
    <w:rsid w:val="0029297D"/>
    <w:rsid w:val="002967E3"/>
    <w:rsid w:val="00296FA7"/>
    <w:rsid w:val="002B1E47"/>
    <w:rsid w:val="002B2FEB"/>
    <w:rsid w:val="002B311A"/>
    <w:rsid w:val="002B6E4A"/>
    <w:rsid w:val="002C0FEB"/>
    <w:rsid w:val="002C1992"/>
    <w:rsid w:val="002C2999"/>
    <w:rsid w:val="002C41EA"/>
    <w:rsid w:val="002E4733"/>
    <w:rsid w:val="002F1F35"/>
    <w:rsid w:val="00300568"/>
    <w:rsid w:val="00303A2C"/>
    <w:rsid w:val="0030422E"/>
    <w:rsid w:val="00305698"/>
    <w:rsid w:val="00321007"/>
    <w:rsid w:val="00322350"/>
    <w:rsid w:val="003245E8"/>
    <w:rsid w:val="00326329"/>
    <w:rsid w:val="00335612"/>
    <w:rsid w:val="00337700"/>
    <w:rsid w:val="003378B4"/>
    <w:rsid w:val="00337D23"/>
    <w:rsid w:val="00341C82"/>
    <w:rsid w:val="003533EF"/>
    <w:rsid w:val="00362981"/>
    <w:rsid w:val="0036754F"/>
    <w:rsid w:val="00384866"/>
    <w:rsid w:val="00392E48"/>
    <w:rsid w:val="003977CD"/>
    <w:rsid w:val="003A6A26"/>
    <w:rsid w:val="003B0B8D"/>
    <w:rsid w:val="003B700B"/>
    <w:rsid w:val="003C3D0E"/>
    <w:rsid w:val="003C7B0B"/>
    <w:rsid w:val="003D14A1"/>
    <w:rsid w:val="003D1BE0"/>
    <w:rsid w:val="003D66E1"/>
    <w:rsid w:val="003F3BAA"/>
    <w:rsid w:val="003F6E78"/>
    <w:rsid w:val="003F7BAF"/>
    <w:rsid w:val="004006DF"/>
    <w:rsid w:val="00406BFD"/>
    <w:rsid w:val="004117E5"/>
    <w:rsid w:val="00414590"/>
    <w:rsid w:val="00415EE2"/>
    <w:rsid w:val="00417F2B"/>
    <w:rsid w:val="00426EAC"/>
    <w:rsid w:val="00441DAF"/>
    <w:rsid w:val="0045133A"/>
    <w:rsid w:val="004521DB"/>
    <w:rsid w:val="00461168"/>
    <w:rsid w:val="00462B0E"/>
    <w:rsid w:val="004647E6"/>
    <w:rsid w:val="00465588"/>
    <w:rsid w:val="004706A2"/>
    <w:rsid w:val="00471144"/>
    <w:rsid w:val="00471EE4"/>
    <w:rsid w:val="00476575"/>
    <w:rsid w:val="004769C8"/>
    <w:rsid w:val="00477D15"/>
    <w:rsid w:val="004901D8"/>
    <w:rsid w:val="00491737"/>
    <w:rsid w:val="00491C60"/>
    <w:rsid w:val="004A090C"/>
    <w:rsid w:val="004A0929"/>
    <w:rsid w:val="004A1121"/>
    <w:rsid w:val="004A3A46"/>
    <w:rsid w:val="004A5B65"/>
    <w:rsid w:val="004A7593"/>
    <w:rsid w:val="004B196D"/>
    <w:rsid w:val="004B3843"/>
    <w:rsid w:val="004B4897"/>
    <w:rsid w:val="004B6007"/>
    <w:rsid w:val="004B717A"/>
    <w:rsid w:val="004C3317"/>
    <w:rsid w:val="004E5CA1"/>
    <w:rsid w:val="004F0D2F"/>
    <w:rsid w:val="004F169A"/>
    <w:rsid w:val="004F4A4A"/>
    <w:rsid w:val="004F7708"/>
    <w:rsid w:val="004F7A29"/>
    <w:rsid w:val="005046EA"/>
    <w:rsid w:val="00512414"/>
    <w:rsid w:val="00515DD9"/>
    <w:rsid w:val="00523B46"/>
    <w:rsid w:val="00523D85"/>
    <w:rsid w:val="00527DF2"/>
    <w:rsid w:val="00532919"/>
    <w:rsid w:val="0054100E"/>
    <w:rsid w:val="00541389"/>
    <w:rsid w:val="00544E35"/>
    <w:rsid w:val="00547284"/>
    <w:rsid w:val="005521F9"/>
    <w:rsid w:val="00553317"/>
    <w:rsid w:val="00560938"/>
    <w:rsid w:val="005678D5"/>
    <w:rsid w:val="00570CD9"/>
    <w:rsid w:val="0058377F"/>
    <w:rsid w:val="005848D3"/>
    <w:rsid w:val="0059208A"/>
    <w:rsid w:val="005923E9"/>
    <w:rsid w:val="005974B3"/>
    <w:rsid w:val="005A0B74"/>
    <w:rsid w:val="005A58AE"/>
    <w:rsid w:val="005B0187"/>
    <w:rsid w:val="005B1B97"/>
    <w:rsid w:val="005C5F50"/>
    <w:rsid w:val="005F6F2E"/>
    <w:rsid w:val="00600176"/>
    <w:rsid w:val="00602736"/>
    <w:rsid w:val="00606BB2"/>
    <w:rsid w:val="00613237"/>
    <w:rsid w:val="00615535"/>
    <w:rsid w:val="00620A23"/>
    <w:rsid w:val="00620D0E"/>
    <w:rsid w:val="00622A47"/>
    <w:rsid w:val="006248A7"/>
    <w:rsid w:val="00630339"/>
    <w:rsid w:val="0063208E"/>
    <w:rsid w:val="0063285D"/>
    <w:rsid w:val="00650780"/>
    <w:rsid w:val="00653D03"/>
    <w:rsid w:val="00660960"/>
    <w:rsid w:val="00664850"/>
    <w:rsid w:val="006648A5"/>
    <w:rsid w:val="00670E2E"/>
    <w:rsid w:val="0067312D"/>
    <w:rsid w:val="00676B29"/>
    <w:rsid w:val="0067713A"/>
    <w:rsid w:val="006806B5"/>
    <w:rsid w:val="00681363"/>
    <w:rsid w:val="006835E6"/>
    <w:rsid w:val="006A1819"/>
    <w:rsid w:val="006A1DA2"/>
    <w:rsid w:val="006B21C7"/>
    <w:rsid w:val="006B267E"/>
    <w:rsid w:val="006B6FE0"/>
    <w:rsid w:val="006B72F1"/>
    <w:rsid w:val="006B7B8C"/>
    <w:rsid w:val="006C73FB"/>
    <w:rsid w:val="006C763F"/>
    <w:rsid w:val="006D0B8A"/>
    <w:rsid w:val="006D10B5"/>
    <w:rsid w:val="006D2115"/>
    <w:rsid w:val="006D242B"/>
    <w:rsid w:val="006D46BB"/>
    <w:rsid w:val="006D4CEA"/>
    <w:rsid w:val="006D6060"/>
    <w:rsid w:val="006E02FC"/>
    <w:rsid w:val="006E1D72"/>
    <w:rsid w:val="006E2F35"/>
    <w:rsid w:val="006E50ED"/>
    <w:rsid w:val="006F2D87"/>
    <w:rsid w:val="00700011"/>
    <w:rsid w:val="00700DA6"/>
    <w:rsid w:val="00720993"/>
    <w:rsid w:val="007224E2"/>
    <w:rsid w:val="007320F0"/>
    <w:rsid w:val="007405EE"/>
    <w:rsid w:val="00743761"/>
    <w:rsid w:val="0074794D"/>
    <w:rsid w:val="0075191F"/>
    <w:rsid w:val="007520C3"/>
    <w:rsid w:val="00752745"/>
    <w:rsid w:val="00761AB4"/>
    <w:rsid w:val="007642B5"/>
    <w:rsid w:val="00770E56"/>
    <w:rsid w:val="00774C45"/>
    <w:rsid w:val="00775E78"/>
    <w:rsid w:val="00780281"/>
    <w:rsid w:val="0079223B"/>
    <w:rsid w:val="0079311C"/>
    <w:rsid w:val="00796780"/>
    <w:rsid w:val="007A3B28"/>
    <w:rsid w:val="007A7B10"/>
    <w:rsid w:val="007C3D78"/>
    <w:rsid w:val="007C5F98"/>
    <w:rsid w:val="007C63E1"/>
    <w:rsid w:val="007D1532"/>
    <w:rsid w:val="007D3777"/>
    <w:rsid w:val="007F3939"/>
    <w:rsid w:val="008015EA"/>
    <w:rsid w:val="0081397A"/>
    <w:rsid w:val="008228E0"/>
    <w:rsid w:val="00822D06"/>
    <w:rsid w:val="0082657B"/>
    <w:rsid w:val="00833D9C"/>
    <w:rsid w:val="008371D9"/>
    <w:rsid w:val="00841B11"/>
    <w:rsid w:val="00851619"/>
    <w:rsid w:val="008567A2"/>
    <w:rsid w:val="00866BCD"/>
    <w:rsid w:val="00893008"/>
    <w:rsid w:val="00897060"/>
    <w:rsid w:val="008A074A"/>
    <w:rsid w:val="008A2A5E"/>
    <w:rsid w:val="008A31B1"/>
    <w:rsid w:val="008A3E5F"/>
    <w:rsid w:val="008B4C3A"/>
    <w:rsid w:val="008C59B5"/>
    <w:rsid w:val="008D798D"/>
    <w:rsid w:val="008E15BC"/>
    <w:rsid w:val="008E23EC"/>
    <w:rsid w:val="008F39D8"/>
    <w:rsid w:val="008F4112"/>
    <w:rsid w:val="008F5C22"/>
    <w:rsid w:val="00906B99"/>
    <w:rsid w:val="00911373"/>
    <w:rsid w:val="00915C21"/>
    <w:rsid w:val="00935385"/>
    <w:rsid w:val="00941786"/>
    <w:rsid w:val="00946E3F"/>
    <w:rsid w:val="00950688"/>
    <w:rsid w:val="00953832"/>
    <w:rsid w:val="00956769"/>
    <w:rsid w:val="009600C2"/>
    <w:rsid w:val="009664A4"/>
    <w:rsid w:val="0098110D"/>
    <w:rsid w:val="00985638"/>
    <w:rsid w:val="009911DE"/>
    <w:rsid w:val="00991910"/>
    <w:rsid w:val="00997805"/>
    <w:rsid w:val="009A6885"/>
    <w:rsid w:val="009B5965"/>
    <w:rsid w:val="009B5E06"/>
    <w:rsid w:val="009C2D45"/>
    <w:rsid w:val="009C4BBB"/>
    <w:rsid w:val="009C62C6"/>
    <w:rsid w:val="009D2E08"/>
    <w:rsid w:val="009D4675"/>
    <w:rsid w:val="009D6011"/>
    <w:rsid w:val="009E7DEC"/>
    <w:rsid w:val="009F15E0"/>
    <w:rsid w:val="009F19A6"/>
    <w:rsid w:val="009F2061"/>
    <w:rsid w:val="009F3163"/>
    <w:rsid w:val="00A0134C"/>
    <w:rsid w:val="00A054D9"/>
    <w:rsid w:val="00A05BFA"/>
    <w:rsid w:val="00A10EBC"/>
    <w:rsid w:val="00A135DB"/>
    <w:rsid w:val="00A15C2F"/>
    <w:rsid w:val="00A25D95"/>
    <w:rsid w:val="00A32552"/>
    <w:rsid w:val="00A325EF"/>
    <w:rsid w:val="00A32FA5"/>
    <w:rsid w:val="00A361F3"/>
    <w:rsid w:val="00A36744"/>
    <w:rsid w:val="00A4187B"/>
    <w:rsid w:val="00A55D18"/>
    <w:rsid w:val="00A562DB"/>
    <w:rsid w:val="00A609A0"/>
    <w:rsid w:val="00A62349"/>
    <w:rsid w:val="00A62E22"/>
    <w:rsid w:val="00A63D7F"/>
    <w:rsid w:val="00A64A8E"/>
    <w:rsid w:val="00A76193"/>
    <w:rsid w:val="00A80775"/>
    <w:rsid w:val="00A83F67"/>
    <w:rsid w:val="00AA1AB1"/>
    <w:rsid w:val="00AB0FCA"/>
    <w:rsid w:val="00AB2946"/>
    <w:rsid w:val="00AB688A"/>
    <w:rsid w:val="00AC31FF"/>
    <w:rsid w:val="00AC7E92"/>
    <w:rsid w:val="00AD4324"/>
    <w:rsid w:val="00AD654B"/>
    <w:rsid w:val="00AD6AE5"/>
    <w:rsid w:val="00AD6B33"/>
    <w:rsid w:val="00AE1170"/>
    <w:rsid w:val="00B11714"/>
    <w:rsid w:val="00B15BA9"/>
    <w:rsid w:val="00B17ECB"/>
    <w:rsid w:val="00B214DD"/>
    <w:rsid w:val="00B25E56"/>
    <w:rsid w:val="00B279F9"/>
    <w:rsid w:val="00B31480"/>
    <w:rsid w:val="00B33B72"/>
    <w:rsid w:val="00B34136"/>
    <w:rsid w:val="00B372C6"/>
    <w:rsid w:val="00B44DDD"/>
    <w:rsid w:val="00B4513F"/>
    <w:rsid w:val="00B53D7E"/>
    <w:rsid w:val="00B86BB4"/>
    <w:rsid w:val="00B903F1"/>
    <w:rsid w:val="00B91016"/>
    <w:rsid w:val="00BA052F"/>
    <w:rsid w:val="00BB2527"/>
    <w:rsid w:val="00BB2AC2"/>
    <w:rsid w:val="00BB48E8"/>
    <w:rsid w:val="00BB7289"/>
    <w:rsid w:val="00BC12ED"/>
    <w:rsid w:val="00BC2906"/>
    <w:rsid w:val="00BE253B"/>
    <w:rsid w:val="00BE4D37"/>
    <w:rsid w:val="00BE6E0A"/>
    <w:rsid w:val="00C056C1"/>
    <w:rsid w:val="00C100AF"/>
    <w:rsid w:val="00C306A5"/>
    <w:rsid w:val="00C3388C"/>
    <w:rsid w:val="00C36F34"/>
    <w:rsid w:val="00C54A35"/>
    <w:rsid w:val="00C60EE0"/>
    <w:rsid w:val="00C65FD6"/>
    <w:rsid w:val="00C7244E"/>
    <w:rsid w:val="00C765B8"/>
    <w:rsid w:val="00C80AB8"/>
    <w:rsid w:val="00C8101A"/>
    <w:rsid w:val="00C93B56"/>
    <w:rsid w:val="00C956F5"/>
    <w:rsid w:val="00CA2432"/>
    <w:rsid w:val="00CA2994"/>
    <w:rsid w:val="00CB07AE"/>
    <w:rsid w:val="00CB25CA"/>
    <w:rsid w:val="00CD7BA0"/>
    <w:rsid w:val="00CD7D96"/>
    <w:rsid w:val="00CF4A57"/>
    <w:rsid w:val="00CF7663"/>
    <w:rsid w:val="00D014C1"/>
    <w:rsid w:val="00D02CD3"/>
    <w:rsid w:val="00D1152D"/>
    <w:rsid w:val="00D1351E"/>
    <w:rsid w:val="00D15D7B"/>
    <w:rsid w:val="00D176DD"/>
    <w:rsid w:val="00D32DDC"/>
    <w:rsid w:val="00D34AA2"/>
    <w:rsid w:val="00D40BD9"/>
    <w:rsid w:val="00D41E4C"/>
    <w:rsid w:val="00D45578"/>
    <w:rsid w:val="00D52988"/>
    <w:rsid w:val="00D55625"/>
    <w:rsid w:val="00D76C59"/>
    <w:rsid w:val="00D829B0"/>
    <w:rsid w:val="00D924E9"/>
    <w:rsid w:val="00D9315B"/>
    <w:rsid w:val="00DA5043"/>
    <w:rsid w:val="00DA5265"/>
    <w:rsid w:val="00DA5DB0"/>
    <w:rsid w:val="00DB122D"/>
    <w:rsid w:val="00DB46C9"/>
    <w:rsid w:val="00DC7A98"/>
    <w:rsid w:val="00DD0CE5"/>
    <w:rsid w:val="00DD2CAB"/>
    <w:rsid w:val="00DD6819"/>
    <w:rsid w:val="00DE0083"/>
    <w:rsid w:val="00DE0A56"/>
    <w:rsid w:val="00DF7F8F"/>
    <w:rsid w:val="00E015E0"/>
    <w:rsid w:val="00E02914"/>
    <w:rsid w:val="00E046E1"/>
    <w:rsid w:val="00E07287"/>
    <w:rsid w:val="00E07DA1"/>
    <w:rsid w:val="00E12DD3"/>
    <w:rsid w:val="00E20982"/>
    <w:rsid w:val="00E2350B"/>
    <w:rsid w:val="00E314A0"/>
    <w:rsid w:val="00E31A55"/>
    <w:rsid w:val="00E461AE"/>
    <w:rsid w:val="00E46935"/>
    <w:rsid w:val="00E46CDC"/>
    <w:rsid w:val="00E51987"/>
    <w:rsid w:val="00E64C34"/>
    <w:rsid w:val="00E67F27"/>
    <w:rsid w:val="00E71AEA"/>
    <w:rsid w:val="00E73A0B"/>
    <w:rsid w:val="00E74DEB"/>
    <w:rsid w:val="00E85365"/>
    <w:rsid w:val="00E860C0"/>
    <w:rsid w:val="00E8747B"/>
    <w:rsid w:val="00E879C0"/>
    <w:rsid w:val="00E90F9C"/>
    <w:rsid w:val="00E9167D"/>
    <w:rsid w:val="00E91686"/>
    <w:rsid w:val="00E9463D"/>
    <w:rsid w:val="00E952EF"/>
    <w:rsid w:val="00EA594F"/>
    <w:rsid w:val="00EB3BB1"/>
    <w:rsid w:val="00EC2729"/>
    <w:rsid w:val="00EC51EF"/>
    <w:rsid w:val="00ED0BFF"/>
    <w:rsid w:val="00ED55AE"/>
    <w:rsid w:val="00ED67FD"/>
    <w:rsid w:val="00EE2E06"/>
    <w:rsid w:val="00EE4ADC"/>
    <w:rsid w:val="00EE6370"/>
    <w:rsid w:val="00EF0068"/>
    <w:rsid w:val="00EF2861"/>
    <w:rsid w:val="00EF3D21"/>
    <w:rsid w:val="00F0529A"/>
    <w:rsid w:val="00F0587B"/>
    <w:rsid w:val="00F10C89"/>
    <w:rsid w:val="00F110D7"/>
    <w:rsid w:val="00F1719B"/>
    <w:rsid w:val="00F17300"/>
    <w:rsid w:val="00F22009"/>
    <w:rsid w:val="00F23E49"/>
    <w:rsid w:val="00F331AC"/>
    <w:rsid w:val="00F370B3"/>
    <w:rsid w:val="00F411F4"/>
    <w:rsid w:val="00F476B1"/>
    <w:rsid w:val="00F53108"/>
    <w:rsid w:val="00F57087"/>
    <w:rsid w:val="00F6240D"/>
    <w:rsid w:val="00F6520E"/>
    <w:rsid w:val="00F66405"/>
    <w:rsid w:val="00F73CDB"/>
    <w:rsid w:val="00F77BB3"/>
    <w:rsid w:val="00F81BE0"/>
    <w:rsid w:val="00F9375A"/>
    <w:rsid w:val="00FA4A0F"/>
    <w:rsid w:val="00FB005C"/>
    <w:rsid w:val="00FB017B"/>
    <w:rsid w:val="00FB114B"/>
    <w:rsid w:val="00FB1DB9"/>
    <w:rsid w:val="00FB5D34"/>
    <w:rsid w:val="00FC152E"/>
    <w:rsid w:val="00FD39BB"/>
    <w:rsid w:val="00FD4918"/>
    <w:rsid w:val="00FE1855"/>
    <w:rsid w:val="00FE5133"/>
    <w:rsid w:val="00FE6695"/>
    <w:rsid w:val="00FE669D"/>
    <w:rsid w:val="00FF3CA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C9043E"/>
  <w15:docId w15:val="{CBDE8DDA-528B-4F35-ACDA-83CC1F7D99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48A7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907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210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2100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01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0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54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1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80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05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75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16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36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9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12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6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8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2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2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54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27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8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06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6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0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2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1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22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0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26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06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9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77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8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24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1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66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7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66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5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51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26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56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5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0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2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54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40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7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9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89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1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87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5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3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95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B64951-2426-4961-AAB6-C2074F34A5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3</Pages>
  <Words>1049</Words>
  <Characters>5983</Characters>
  <Application>Microsoft Office Word</Application>
  <DocSecurity>0</DocSecurity>
  <Lines>49</Lines>
  <Paragraphs>1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tu</dc:creator>
  <cp:lastModifiedBy>GAMZEGÜL KILIÇ</cp:lastModifiedBy>
  <cp:revision>61</cp:revision>
  <cp:lastPrinted>2022-09-14T11:04:00Z</cp:lastPrinted>
  <dcterms:created xsi:type="dcterms:W3CDTF">2022-09-15T13:01:00Z</dcterms:created>
  <dcterms:modified xsi:type="dcterms:W3CDTF">2023-02-20T10:19:00Z</dcterms:modified>
</cp:coreProperties>
</file>